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495049" w14:textId="77777777" w:rsidR="0026675F" w:rsidRPr="005A365C" w:rsidRDefault="0026675F" w:rsidP="0026675F">
      <w:pPr>
        <w:spacing w:line="360" w:lineRule="auto"/>
        <w:rPr>
          <w:rFonts w:ascii="Roboto" w:eastAsia="Times New Roman" w:hAnsi="Roboto" w:cs="Arial"/>
          <w:b/>
          <w:color w:val="00684B"/>
          <w:sz w:val="36"/>
          <w:szCs w:val="44"/>
          <w:lang w:val="en-US"/>
        </w:rPr>
      </w:pPr>
      <w:bookmarkStart w:id="0" w:name="_Hlk168412480"/>
      <w:r>
        <w:rPr>
          <w:noProof/>
        </w:rPr>
        <w:drawing>
          <wp:anchor distT="0" distB="0" distL="114300" distR="114300" simplePos="0" relativeHeight="251765760" behindDoc="0" locked="0" layoutInCell="1" allowOverlap="1" wp14:anchorId="6FF27CE0" wp14:editId="44AD8500">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65C">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766784" behindDoc="0" locked="0" layoutInCell="1" allowOverlap="1" wp14:anchorId="4FD432EE" wp14:editId="1AB2BDD0">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051AF017" w14:textId="77777777" w:rsidR="0026675F" w:rsidRPr="005A365C" w:rsidRDefault="0026675F" w:rsidP="0026675F">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D432EE"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051AF017" w14:textId="77777777" w:rsidR="0026675F" w:rsidRPr="005A365C" w:rsidRDefault="0026675F" w:rsidP="0026675F">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1C99DF9B" w14:textId="77777777" w:rsidR="0026675F" w:rsidRPr="005A365C" w:rsidRDefault="0026675F" w:rsidP="0026675F">
      <w:pPr>
        <w:spacing w:line="360" w:lineRule="auto"/>
        <w:rPr>
          <w:rFonts w:ascii="Roboto" w:eastAsia="Times New Roman" w:hAnsi="Roboto" w:cs="Arial"/>
          <w:b/>
          <w:color w:val="00684B"/>
          <w:sz w:val="36"/>
          <w:szCs w:val="44"/>
          <w:lang w:val="en-US"/>
        </w:rPr>
      </w:pPr>
    </w:p>
    <w:p w14:paraId="5624040A" w14:textId="77777777" w:rsidR="0026675F" w:rsidRDefault="0026675F" w:rsidP="0026675F">
      <w:pPr>
        <w:spacing w:after="120"/>
        <w:rPr>
          <w:rFonts w:ascii="Roboto Slab" w:eastAsia="Times New Roman" w:hAnsi="Roboto Slab" w:cs="Arial"/>
          <w:b/>
          <w:color w:val="00684B"/>
          <w:sz w:val="44"/>
          <w:szCs w:val="44"/>
          <w:lang w:val="en-US"/>
        </w:rPr>
      </w:pPr>
      <w:r w:rsidRPr="00FA7FBA">
        <w:rPr>
          <w:rFonts w:ascii="Roboto Slab" w:eastAsia="Times New Roman" w:hAnsi="Roboto Slab" w:cs="Arial"/>
          <w:b/>
          <w:color w:val="00684B"/>
          <w:sz w:val="44"/>
          <w:szCs w:val="44"/>
          <w:lang w:val="en-US"/>
        </w:rPr>
        <w:t xml:space="preserve">The Castaways: </w:t>
      </w:r>
    </w:p>
    <w:p w14:paraId="3EBBDF74" w14:textId="0A5F7241" w:rsidR="0026675F" w:rsidRPr="005A365C" w:rsidRDefault="0026675F" w:rsidP="0026675F">
      <w:pPr>
        <w:spacing w:after="120"/>
        <w:rPr>
          <w:rFonts w:ascii="Roboto Slab Light" w:eastAsia="Times New Roman" w:hAnsi="Roboto Slab Light" w:cs="Arial"/>
          <w:color w:val="00684B"/>
          <w:sz w:val="36"/>
          <w:szCs w:val="36"/>
          <w:lang w:val="en-US"/>
        </w:rPr>
      </w:pPr>
      <w:r w:rsidRPr="0026675F">
        <w:rPr>
          <w:rFonts w:ascii="Roboto Slab Light" w:eastAsia="Times New Roman" w:hAnsi="Roboto Slab Light" w:cs="Arial"/>
          <w:color w:val="00684B"/>
          <w:sz w:val="36"/>
          <w:szCs w:val="36"/>
          <w:lang w:val="en-US"/>
        </w:rPr>
        <w:t>Role of the Stranded Student</w:t>
      </w:r>
    </w:p>
    <w:p w14:paraId="48784D97" w14:textId="77777777" w:rsidR="0026675F" w:rsidRPr="005A365C" w:rsidRDefault="0026675F" w:rsidP="0026675F">
      <w:pPr>
        <w:framePr w:hSpace="181" w:vSpace="181" w:wrap="notBeside" w:vAnchor="page" w:hAnchor="page" w:x="1419" w:y="11642"/>
        <w:rPr>
          <w:rFonts w:ascii="Roboto" w:eastAsia="Times New Roman" w:hAnsi="Roboto" w:cs="Arial"/>
          <w:sz w:val="20"/>
          <w:szCs w:val="24"/>
          <w:lang w:val="en-GB"/>
        </w:rPr>
      </w:pPr>
      <w:bookmarkStart w:id="1" w:name="_Hlk168412594"/>
      <w:bookmarkEnd w:id="0"/>
      <w:r>
        <w:rPr>
          <w:rFonts w:ascii="Roboto" w:eastAsia="Times New Roman" w:hAnsi="Roboto" w:cs="Arial"/>
          <w:sz w:val="20"/>
          <w:szCs w:val="24"/>
          <w:lang w:val="en-US"/>
        </w:rPr>
        <w:t>06</w:t>
      </w:r>
      <w:r w:rsidRPr="005A365C">
        <w:rPr>
          <w:rFonts w:ascii="Roboto" w:eastAsia="Times New Roman" w:hAnsi="Roboto" w:cs="Arial"/>
          <w:sz w:val="20"/>
          <w:szCs w:val="24"/>
          <w:lang w:val="en-GB"/>
        </w:rPr>
        <w:t>/</w:t>
      </w:r>
      <w:r>
        <w:rPr>
          <w:rFonts w:ascii="Roboto" w:eastAsia="Times New Roman" w:hAnsi="Roboto" w:cs="Arial"/>
          <w:sz w:val="20"/>
          <w:szCs w:val="24"/>
          <w:lang w:val="en-GB"/>
        </w:rPr>
        <w:t>2024</w:t>
      </w:r>
      <w:r w:rsidRPr="005A365C">
        <w:rPr>
          <w:rFonts w:ascii="Roboto" w:eastAsia="Times New Roman" w:hAnsi="Roboto" w:cs="Arial"/>
          <w:sz w:val="20"/>
          <w:szCs w:val="24"/>
          <w:lang w:val="en-GB"/>
        </w:rPr>
        <w:t>-</w:t>
      </w:r>
      <w:r>
        <w:rPr>
          <w:rFonts w:ascii="Roboto" w:eastAsia="Times New Roman" w:hAnsi="Roboto" w:cs="Arial"/>
          <w:sz w:val="20"/>
          <w:szCs w:val="24"/>
          <w:lang w:val="en-GB"/>
        </w:rPr>
        <w:t>6918</w:t>
      </w:r>
    </w:p>
    <w:p w14:paraId="4A457BA3" w14:textId="65420248" w:rsidR="0026675F" w:rsidRDefault="0026675F" w:rsidP="0026675F">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2" w:name="_Hlk168421402"/>
      <w:bookmarkStart w:id="3" w:name="_Hlk168412544"/>
      <w:bookmarkEnd w:id="1"/>
      <w:r w:rsidRPr="005A365C">
        <w:rPr>
          <w:rFonts w:ascii="Roboto" w:eastAsia="Times New Roman" w:hAnsi="Roboto" w:cs="Arial"/>
          <w:bCs/>
          <w:sz w:val="20"/>
          <w:szCs w:val="24"/>
          <w:lang w:val="en-GB"/>
        </w:rPr>
        <w:t>This role play was written by</w:t>
      </w:r>
      <w:r>
        <w:rPr>
          <w:rFonts w:ascii="Roboto" w:eastAsia="Times New Roman" w:hAnsi="Roboto" w:cs="Arial"/>
          <w:bCs/>
          <w:sz w:val="20"/>
          <w:szCs w:val="24"/>
          <w:lang w:val="en-GB"/>
        </w:rPr>
        <w:t xml:space="preserve"> </w:t>
      </w:r>
      <w:bookmarkStart w:id="4" w:name="_Hlk168399487"/>
      <w:r w:rsidRPr="00FA7FBA">
        <w:rPr>
          <w:rFonts w:ascii="Roboto" w:eastAsia="Times New Roman" w:hAnsi="Roboto" w:cs="Arial"/>
          <w:bCs/>
          <w:sz w:val="20"/>
          <w:szCs w:val="24"/>
          <w:lang w:val="en-GB"/>
        </w:rPr>
        <w:t xml:space="preserve">Austin Dcosta, Byron Ascott-Evans, Emmanuele Benatti, Fernanda Antunes, Laura Foo, Sam Kaye, and Eric Sullivan, </w:t>
      </w:r>
      <w:bookmarkEnd w:id="4"/>
      <w:r w:rsidRPr="005A365C">
        <w:rPr>
          <w:rFonts w:ascii="Roboto" w:eastAsia="Times New Roman" w:hAnsi="Roboto" w:cs="Arial"/>
          <w:bCs/>
          <w:sz w:val="20"/>
          <w:szCs w:val="24"/>
          <w:lang w:val="en-GB"/>
        </w:rPr>
        <w:t>INSEA</w:t>
      </w:r>
      <w:r>
        <w:rPr>
          <w:rFonts w:ascii="Roboto" w:eastAsia="Times New Roman" w:hAnsi="Roboto" w:cs="Arial"/>
          <w:bCs/>
          <w:sz w:val="20"/>
          <w:szCs w:val="24"/>
          <w:lang w:val="en-GB"/>
        </w:rPr>
        <w:t xml:space="preserve">D </w:t>
      </w:r>
      <w:r w:rsidRPr="000C6150">
        <w:rPr>
          <w:rFonts w:ascii="Roboto" w:eastAsia="Times New Roman" w:hAnsi="Roboto" w:cs="Arial"/>
          <w:bCs/>
          <w:sz w:val="20"/>
          <w:szCs w:val="24"/>
          <w:lang w:val="en-GB"/>
        </w:rPr>
        <w:t xml:space="preserve">MBA </w:t>
      </w:r>
      <w:r w:rsidR="005213CA">
        <w:rPr>
          <w:rFonts w:ascii="Roboto" w:eastAsia="Times New Roman" w:hAnsi="Roboto" w:cs="Arial"/>
          <w:bCs/>
          <w:sz w:val="20"/>
          <w:szCs w:val="24"/>
          <w:lang w:val="en-GB"/>
        </w:rPr>
        <w:t>A</w:t>
      </w:r>
      <w:r w:rsidRPr="005A365C">
        <w:rPr>
          <w:rFonts w:ascii="Roboto" w:eastAsia="Times New Roman" w:hAnsi="Roboto" w:cs="Arial"/>
          <w:bCs/>
          <w:sz w:val="20"/>
          <w:szCs w:val="24"/>
          <w:lang w:val="en-GB"/>
        </w:rPr>
        <w:t>lumni</w:t>
      </w:r>
      <w:r>
        <w:rPr>
          <w:rFonts w:ascii="Roboto" w:eastAsia="Times New Roman" w:hAnsi="Roboto" w:cs="Arial"/>
          <w:bCs/>
          <w:sz w:val="20"/>
          <w:szCs w:val="24"/>
          <w:lang w:val="en-GB"/>
        </w:rPr>
        <w:t>,</w:t>
      </w:r>
      <w:r w:rsidRPr="005A365C">
        <w:rPr>
          <w:rFonts w:ascii="Roboto" w:eastAsia="Times New Roman" w:hAnsi="Roboto" w:cs="Arial"/>
          <w:bCs/>
          <w:sz w:val="20"/>
          <w:szCs w:val="24"/>
          <w:lang w:val="en-GB"/>
        </w:rPr>
        <w:t xml:space="preserve"> </w:t>
      </w:r>
      <w:r w:rsidRPr="00FA7FBA">
        <w:rPr>
          <w:rFonts w:ascii="Roboto" w:eastAsia="Times New Roman" w:hAnsi="Roboto" w:cs="Arial"/>
          <w:bCs/>
          <w:sz w:val="20"/>
          <w:szCs w:val="24"/>
          <w:lang w:val="en-GB"/>
        </w:rPr>
        <w:t>and Rui Ling</w:t>
      </w:r>
      <w:r>
        <w:rPr>
          <w:rFonts w:ascii="Roboto" w:eastAsia="Times New Roman" w:hAnsi="Roboto" w:cs="Arial"/>
          <w:bCs/>
          <w:sz w:val="20"/>
          <w:szCs w:val="24"/>
          <w:lang w:val="en-GB"/>
        </w:rPr>
        <w:t xml:space="preserve">, </w:t>
      </w:r>
      <w:r w:rsidRPr="00FA7FBA">
        <w:rPr>
          <w:rFonts w:ascii="Roboto" w:eastAsia="Times New Roman" w:hAnsi="Roboto" w:cs="Arial"/>
          <w:bCs/>
          <w:sz w:val="20"/>
          <w:szCs w:val="24"/>
          <w:lang w:val="en-GB"/>
        </w:rPr>
        <w:t>Research Assistant</w:t>
      </w:r>
      <w:r w:rsidRPr="005A365C">
        <w:rPr>
          <w:rFonts w:ascii="Roboto" w:eastAsia="Times New Roman" w:hAnsi="Roboto" w:cs="Arial"/>
          <w:bCs/>
          <w:sz w:val="20"/>
          <w:szCs w:val="24"/>
          <w:lang w:val="en-GB"/>
        </w:rPr>
        <w:t>,</w:t>
      </w:r>
      <w:r>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 xml:space="preserve">under the supervision of Martin Schweinsberg, </w:t>
      </w:r>
      <w:r w:rsidRPr="000C6150">
        <w:rPr>
          <w:rFonts w:ascii="Roboto" w:eastAsia="Times New Roman" w:hAnsi="Roboto" w:cs="Arial"/>
          <w:bCs/>
          <w:sz w:val="20"/>
          <w:szCs w:val="24"/>
          <w:lang w:val="en-GB"/>
        </w:rPr>
        <w:t xml:space="preserve">Associate Professor of </w:t>
      </w:r>
      <w:r w:rsidR="00884EBC" w:rsidRPr="00884EBC">
        <w:rPr>
          <w:rFonts w:ascii="Roboto" w:eastAsia="Times New Roman" w:hAnsi="Roboto" w:cs="Arial"/>
          <w:bCs/>
          <w:sz w:val="20"/>
          <w:szCs w:val="24"/>
          <w:lang w:val="en-GB"/>
        </w:rPr>
        <w:t>Organisational Behaviour</w:t>
      </w:r>
      <w:r w:rsidRPr="000C6150">
        <w:rPr>
          <w:rFonts w:ascii="Roboto" w:eastAsia="Times New Roman" w:hAnsi="Roboto" w:cs="Arial"/>
          <w:bCs/>
          <w:sz w:val="20"/>
          <w:szCs w:val="24"/>
          <w:lang w:val="en-GB"/>
        </w:rPr>
        <w:t xml:space="preserve"> at ESMT Berlin</w:t>
      </w:r>
      <w:r>
        <w:rPr>
          <w:rFonts w:ascii="Roboto" w:eastAsia="Times New Roman" w:hAnsi="Roboto" w:cs="Arial"/>
          <w:bCs/>
          <w:sz w:val="20"/>
          <w:szCs w:val="24"/>
          <w:lang w:val="en-GB"/>
        </w:rPr>
        <w:t>,</w:t>
      </w:r>
      <w:r w:rsidRPr="000C6150">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Horacio Falc</w:t>
      </w:r>
      <w:r w:rsidRPr="005A365C">
        <w:rPr>
          <w:rFonts w:ascii="Roboto" w:eastAsia="Times New Roman" w:hAnsi="Roboto" w:cs="Arial" w:hint="eastAsia"/>
          <w:bCs/>
          <w:sz w:val="20"/>
          <w:szCs w:val="24"/>
          <w:lang w:val="en-GB"/>
        </w:rPr>
        <w:t>ã</w:t>
      </w:r>
      <w:r w:rsidRPr="005A365C">
        <w:rPr>
          <w:rFonts w:ascii="Roboto" w:eastAsia="Times New Roman" w:hAnsi="Roboto" w:cs="Arial"/>
          <w:bCs/>
          <w:sz w:val="20"/>
          <w:szCs w:val="24"/>
          <w:lang w:val="en-GB"/>
        </w:rPr>
        <w:t xml:space="preserve">o, </w:t>
      </w:r>
      <w:r w:rsidRPr="000C6150">
        <w:rPr>
          <w:rFonts w:ascii="Roboto" w:eastAsia="Times New Roman" w:hAnsi="Roboto" w:cs="Arial"/>
          <w:bCs/>
          <w:sz w:val="20"/>
          <w:szCs w:val="24"/>
          <w:lang w:val="en-GB"/>
        </w:rPr>
        <w:t>Professor of Management Practice of Decision Sciences</w:t>
      </w:r>
      <w:r>
        <w:rPr>
          <w:rFonts w:ascii="Roboto" w:eastAsia="Times New Roman" w:hAnsi="Roboto" w:cs="Arial"/>
          <w:bCs/>
          <w:sz w:val="20"/>
          <w:szCs w:val="24"/>
          <w:lang w:val="en-GB"/>
        </w:rPr>
        <w:t xml:space="preserve"> at INSEAD,</w:t>
      </w:r>
      <w:r w:rsidRPr="000C6150">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5A365C">
        <w:rPr>
          <w:rFonts w:ascii="Roboto" w:eastAsia="Times New Roman" w:hAnsi="Roboto" w:cs="Arial"/>
          <w:bCs/>
          <w:sz w:val="20"/>
          <w:szCs w:val="24"/>
          <w:lang w:val="en-GB"/>
        </w:rPr>
        <w:t xml:space="preserve"> Eric Uhlmann</w:t>
      </w:r>
      <w:r>
        <w:rPr>
          <w:rFonts w:ascii="Roboto" w:eastAsia="Times New Roman" w:hAnsi="Roboto" w:cs="Arial"/>
          <w:bCs/>
          <w:sz w:val="20"/>
          <w:szCs w:val="24"/>
          <w:lang w:val="en-GB"/>
        </w:rPr>
        <w:t>,</w:t>
      </w:r>
      <w:r w:rsidRPr="00C00EA8">
        <w:rPr>
          <w:lang w:val="en-US"/>
        </w:rPr>
        <w:t xml:space="preserve"> </w:t>
      </w:r>
      <w:r w:rsidRPr="000C6150">
        <w:rPr>
          <w:rFonts w:ascii="Roboto" w:eastAsia="Times New Roman" w:hAnsi="Roboto" w:cs="Arial"/>
          <w:bCs/>
          <w:sz w:val="20"/>
          <w:szCs w:val="24"/>
          <w:lang w:val="en-GB"/>
        </w:rPr>
        <w:t>Professor of Organisational Behaviour</w:t>
      </w:r>
      <w:r>
        <w:rPr>
          <w:rFonts w:ascii="Roboto" w:eastAsia="Times New Roman" w:hAnsi="Roboto" w:cs="Arial"/>
          <w:bCs/>
          <w:sz w:val="20"/>
          <w:szCs w:val="24"/>
          <w:lang w:val="en-GB"/>
        </w:rPr>
        <w:t xml:space="preserve"> at INSEAD</w:t>
      </w:r>
      <w:r w:rsidRPr="005A365C">
        <w:rPr>
          <w:rFonts w:ascii="Roboto" w:eastAsia="Times New Roman" w:hAnsi="Roboto" w:cs="Arial"/>
          <w:bCs/>
          <w:sz w:val="20"/>
          <w:szCs w:val="24"/>
          <w:lang w:val="en-GB"/>
        </w:rPr>
        <w:t>. It is intended to be used as a basis for class discussion rather than to illustrate either effective or ineffective handling of an administrative situation</w:t>
      </w:r>
      <w:bookmarkEnd w:id="2"/>
      <w:r w:rsidRPr="005A365C">
        <w:rPr>
          <w:rFonts w:ascii="Roboto" w:eastAsia="Times New Roman" w:hAnsi="Roboto" w:cs="Arial"/>
          <w:bCs/>
          <w:sz w:val="20"/>
          <w:szCs w:val="24"/>
          <w:lang w:val="en-GB"/>
        </w:rPr>
        <w:t>.</w:t>
      </w:r>
    </w:p>
    <w:p w14:paraId="2657CCB9" w14:textId="4E400356" w:rsidR="0043123B" w:rsidRPr="005A365C" w:rsidRDefault="0043123B" w:rsidP="0026675F">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Pr>
          <w:rFonts w:ascii="Roboto" w:eastAsia="Times New Roman" w:hAnsi="Roboto" w:cs="Arial"/>
          <w:bCs/>
          <w:sz w:val="20"/>
          <w:szCs w:val="24"/>
          <w:lang w:val="en-GB"/>
        </w:rPr>
        <w:t>The authors gratefully acknowledge funding from the Hoffmann Institute.</w:t>
      </w:r>
    </w:p>
    <w:p w14:paraId="66A4F7A0" w14:textId="77777777" w:rsidR="0026675F" w:rsidRPr="005A365C" w:rsidRDefault="0026675F" w:rsidP="0026675F">
      <w:pPr>
        <w:framePr w:w="9044" w:hSpace="181" w:vSpace="181" w:wrap="notBeside" w:vAnchor="page" w:hAnchor="page" w:x="1419" w:y="12061"/>
        <w:widowControl w:val="0"/>
        <w:tabs>
          <w:tab w:val="left" w:pos="5040"/>
        </w:tabs>
        <w:spacing w:after="120" w:line="240" w:lineRule="atLeast"/>
        <w:jc w:val="both"/>
        <w:rPr>
          <w:rFonts w:ascii="Roboto" w:eastAsia="Times New Roman" w:hAnsi="Roboto" w:cs="Arial"/>
          <w:sz w:val="20"/>
          <w:szCs w:val="24"/>
          <w:lang w:val="en-GB"/>
        </w:rPr>
      </w:pPr>
      <w:r w:rsidRPr="005A365C">
        <w:rPr>
          <w:rFonts w:ascii="Roboto" w:eastAsia="Times New Roman" w:hAnsi="Roboto" w:cs="Times New Roman"/>
          <w:bCs/>
          <w:sz w:val="20"/>
          <w:szCs w:val="24"/>
          <w:lang w:val="en-US"/>
        </w:rPr>
        <w:t xml:space="preserve">To access INSEAD teaching materials, go to </w:t>
      </w:r>
      <w:hyperlink r:id="rId9" w:history="1">
        <w:r w:rsidRPr="005A365C">
          <w:rPr>
            <w:rFonts w:ascii="Roboto" w:eastAsia="Times New Roman" w:hAnsi="Roboto" w:cs="Times New Roman"/>
            <w:bCs/>
            <w:color w:val="0000FF"/>
            <w:sz w:val="20"/>
            <w:szCs w:val="24"/>
            <w:u w:val="single"/>
            <w:lang w:val="en-US"/>
          </w:rPr>
          <w:t>https://publishing.insead.edu/</w:t>
        </w:r>
      </w:hyperlink>
      <w:r w:rsidRPr="005A365C">
        <w:rPr>
          <w:rFonts w:ascii="Roboto" w:eastAsia="Times New Roman" w:hAnsi="Roboto" w:cs="Times New Roman"/>
          <w:bCs/>
          <w:color w:val="1F497D"/>
          <w:sz w:val="20"/>
          <w:szCs w:val="24"/>
          <w:lang w:val="en-US"/>
        </w:rPr>
        <w:t>.</w:t>
      </w:r>
    </w:p>
    <w:p w14:paraId="61BCA60A" w14:textId="77777777" w:rsidR="0026675F" w:rsidRPr="005A365C" w:rsidRDefault="0026675F" w:rsidP="0026675F">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5A365C">
        <w:rPr>
          <w:rFonts w:ascii="Roboto" w:eastAsia="Times New Roman" w:hAnsi="Roboto" w:cs="Arial"/>
          <w:bCs/>
          <w:sz w:val="20"/>
          <w:szCs w:val="24"/>
          <w:lang w:val="en-GB"/>
        </w:rPr>
        <w:t xml:space="preserve">Copyright © </w:t>
      </w:r>
      <w:r>
        <w:rPr>
          <w:rFonts w:ascii="Roboto" w:eastAsia="Times New Roman" w:hAnsi="Roboto" w:cs="Arial"/>
          <w:bCs/>
          <w:sz w:val="20"/>
          <w:szCs w:val="24"/>
          <w:lang w:val="en-GB"/>
        </w:rPr>
        <w:t>2024</w:t>
      </w:r>
      <w:r w:rsidRPr="005A365C">
        <w:rPr>
          <w:rFonts w:ascii="Roboto" w:eastAsia="Times New Roman" w:hAnsi="Roboto" w:cs="Arial"/>
          <w:bCs/>
          <w:sz w:val="20"/>
          <w:szCs w:val="24"/>
          <w:lang w:val="en-GB"/>
        </w:rPr>
        <w:t xml:space="preserve"> INSEAD</w:t>
      </w:r>
    </w:p>
    <w:p w14:paraId="1D3AC393" w14:textId="77777777" w:rsidR="0026675F" w:rsidRPr="005A365C" w:rsidRDefault="0026675F" w:rsidP="0026675F">
      <w:pPr>
        <w:framePr w:w="9044" w:hSpace="181" w:vSpace="181" w:wrap="notBeside" w:vAnchor="page" w:hAnchor="page" w:x="1419" w:y="12061"/>
        <w:tabs>
          <w:tab w:val="left" w:pos="5040"/>
        </w:tabs>
        <w:spacing w:after="120"/>
        <w:jc w:val="both"/>
        <w:rPr>
          <w:rFonts w:ascii="Roboto" w:eastAsia="Times New Roman" w:hAnsi="Roboto" w:cs="Times New Roman"/>
          <w:bCs/>
          <w:sz w:val="18"/>
          <w:szCs w:val="24"/>
          <w:lang w:val="en-GB"/>
        </w:rPr>
      </w:pPr>
      <w:r w:rsidRPr="005A365C">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3"/>
    <w:p w14:paraId="726D8E21" w14:textId="77777777" w:rsidR="0026675F" w:rsidRPr="005A365C" w:rsidRDefault="0026675F" w:rsidP="0026675F">
      <w:pPr>
        <w:pStyle w:val="Title"/>
        <w:jc w:val="center"/>
        <w:rPr>
          <w:lang w:val="en-GB"/>
        </w:rPr>
        <w:sectPr w:rsidR="0026675F" w:rsidRPr="005A365C" w:rsidSect="0026675F">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09" w:footer="709" w:gutter="0"/>
          <w:pgNumType w:start="0"/>
          <w:cols w:space="708"/>
          <w:titlePg/>
          <w:docGrid w:linePitch="360"/>
        </w:sectPr>
      </w:pPr>
    </w:p>
    <w:p w14:paraId="139492AB" w14:textId="2D8ECBF0" w:rsidR="0036510C" w:rsidRPr="006D5E6C" w:rsidRDefault="001C0531" w:rsidP="006D5E6C">
      <w:pPr>
        <w:pStyle w:val="StandardParagraph"/>
      </w:pPr>
      <w:r w:rsidRPr="006D5E6C">
        <w:lastRenderedPageBreak/>
        <w:t xml:space="preserve">You and </w:t>
      </w:r>
      <w:r w:rsidR="007850E0" w:rsidRPr="006D5E6C">
        <w:t>your</w:t>
      </w:r>
      <w:r w:rsidRPr="006D5E6C">
        <w:t xml:space="preserve"> friends are </w:t>
      </w:r>
      <w:r w:rsidR="0008256A" w:rsidRPr="006D5E6C">
        <w:t>s</w:t>
      </w:r>
      <w:r w:rsidRPr="006D5E6C">
        <w:t>tudents studying in Singapore</w:t>
      </w:r>
      <w:r w:rsidR="00B85002" w:rsidRPr="006D5E6C">
        <w:t xml:space="preserve">. </w:t>
      </w:r>
      <w:r w:rsidR="007F63D6" w:rsidRPr="006D5E6C">
        <w:t xml:space="preserve">You have recently learned how to dive and thought it would be an amazing </w:t>
      </w:r>
      <w:r w:rsidR="007F63D6" w:rsidRPr="0026675F">
        <w:t>experience</w:t>
      </w:r>
      <w:r w:rsidR="007F63D6" w:rsidRPr="006D5E6C">
        <w:t xml:space="preserve"> to explore a tropical island over a weekend. One weekend, y</w:t>
      </w:r>
      <w:r w:rsidR="00FA0D64" w:rsidRPr="006D5E6C">
        <w:t xml:space="preserve">ou decide to </w:t>
      </w:r>
      <w:r w:rsidR="007F63D6" w:rsidRPr="006D5E6C">
        <w:t xml:space="preserve">explore one of </w:t>
      </w:r>
      <w:r w:rsidR="002A18C4" w:rsidRPr="006D5E6C">
        <w:t>t</w:t>
      </w:r>
      <w:r w:rsidR="007F63D6" w:rsidRPr="006D5E6C">
        <w:t>he most</w:t>
      </w:r>
      <w:r w:rsidR="002A18C4" w:rsidRPr="006D5E6C">
        <w:t xml:space="preserve"> remote islands in </w:t>
      </w:r>
      <w:r w:rsidR="001C32E7" w:rsidRPr="006D5E6C">
        <w:t>Thailand</w:t>
      </w:r>
      <w:r w:rsidR="00B8735E" w:rsidRPr="006D5E6C">
        <w:t>:</w:t>
      </w:r>
      <w:r w:rsidR="00E509FA" w:rsidRPr="006D5E6C">
        <w:t xml:space="preserve"> Koh Jum</w:t>
      </w:r>
      <w:r w:rsidR="00B85002" w:rsidRPr="006D5E6C">
        <w:t>.</w:t>
      </w:r>
    </w:p>
    <w:p w14:paraId="71270C30" w14:textId="1E098EA9" w:rsidR="00FA0D64" w:rsidRPr="006D5E6C" w:rsidRDefault="00FA0D64" w:rsidP="006D5E6C">
      <w:pPr>
        <w:pStyle w:val="StandardParagraph"/>
      </w:pPr>
      <w:r w:rsidRPr="006D5E6C">
        <w:t xml:space="preserve">The only </w:t>
      </w:r>
      <w:r w:rsidR="00957750" w:rsidRPr="006D5E6C">
        <w:t xml:space="preserve">way </w:t>
      </w:r>
      <w:r w:rsidRPr="006D5E6C">
        <w:t xml:space="preserve">to get </w:t>
      </w:r>
      <w:r w:rsidR="00B216F3" w:rsidRPr="006D5E6C">
        <w:t>to</w:t>
      </w:r>
      <w:r w:rsidRPr="006D5E6C">
        <w:t xml:space="preserve"> t</w:t>
      </w:r>
      <w:r w:rsidR="00796C88" w:rsidRPr="006D5E6C">
        <w:t xml:space="preserve">he island is with a </w:t>
      </w:r>
      <w:r w:rsidRPr="006D5E6C">
        <w:t xml:space="preserve">ferry </w:t>
      </w:r>
      <w:r w:rsidR="00796C88" w:rsidRPr="006D5E6C">
        <w:t>that leaves every two days</w:t>
      </w:r>
      <w:r w:rsidR="00517A4C" w:rsidRPr="006D5E6C">
        <w:t>. S</w:t>
      </w:r>
      <w:r w:rsidRPr="006D5E6C">
        <w:t>ince you know you have to be back at school on Monday, you pl</w:t>
      </w:r>
      <w:r w:rsidR="00796C88" w:rsidRPr="006D5E6C">
        <w:t>an to take the ferry that leaves</w:t>
      </w:r>
      <w:r w:rsidRPr="006D5E6C">
        <w:t xml:space="preserve"> on Sunday afternoon</w:t>
      </w:r>
      <w:r w:rsidR="00B85002" w:rsidRPr="006D5E6C">
        <w:t xml:space="preserve">. </w:t>
      </w:r>
      <w:r w:rsidR="00517A4C" w:rsidRPr="006D5E6C">
        <w:t>Being back on Monday</w:t>
      </w:r>
      <w:r w:rsidRPr="006D5E6C">
        <w:t xml:space="preserve"> is particularly important because you have an </w:t>
      </w:r>
      <w:r w:rsidR="00B8735E" w:rsidRPr="006D5E6C">
        <w:t>a</w:t>
      </w:r>
      <w:r w:rsidRPr="006D5E6C">
        <w:t xml:space="preserve">ccounting </w:t>
      </w:r>
      <w:r w:rsidR="007850E0" w:rsidRPr="006D5E6C">
        <w:t>exam</w:t>
      </w:r>
      <w:r w:rsidRPr="006D5E6C">
        <w:t xml:space="preserve"> on </w:t>
      </w:r>
      <w:r w:rsidR="007850E0" w:rsidRPr="006D5E6C">
        <w:t>Monday</w:t>
      </w:r>
      <w:r w:rsidR="000B7EF8" w:rsidRPr="006D5E6C">
        <w:t xml:space="preserve"> </w:t>
      </w:r>
      <w:r w:rsidR="007850E0" w:rsidRPr="006D5E6C">
        <w:t>afternoon</w:t>
      </w:r>
      <w:r w:rsidRPr="006D5E6C">
        <w:t xml:space="preserve">. </w:t>
      </w:r>
    </w:p>
    <w:p w14:paraId="40A4E1B4" w14:textId="52CCE3F1" w:rsidR="00FD4F12" w:rsidRPr="006D5E6C" w:rsidRDefault="00FD4F12" w:rsidP="006D5E6C">
      <w:pPr>
        <w:pStyle w:val="StandardParagraph"/>
      </w:pPr>
      <w:r w:rsidRPr="006D5E6C">
        <w:t xml:space="preserve">While on Koh Jum, you hear from other divers that there is a small “secret” </w:t>
      </w:r>
      <w:r w:rsidR="00894922" w:rsidRPr="006D5E6C">
        <w:t xml:space="preserve">uninhabited </w:t>
      </w:r>
      <w:r w:rsidRPr="006D5E6C">
        <w:t xml:space="preserve">island </w:t>
      </w:r>
      <w:r w:rsidR="002609F6" w:rsidRPr="006D5E6C">
        <w:t xml:space="preserve">named Ko Ilian </w:t>
      </w:r>
      <w:r w:rsidRPr="006D5E6C">
        <w:t xml:space="preserve">nearby that has </w:t>
      </w:r>
      <w:r w:rsidR="002F009E" w:rsidRPr="006D5E6C">
        <w:t xml:space="preserve">an </w:t>
      </w:r>
      <w:r w:rsidRPr="006D5E6C">
        <w:t xml:space="preserve">excellent </w:t>
      </w:r>
      <w:r w:rsidR="002F009E" w:rsidRPr="006D5E6C">
        <w:t xml:space="preserve">and unique looking, full of marine life, </w:t>
      </w:r>
      <w:r w:rsidRPr="006D5E6C">
        <w:t xml:space="preserve">diving </w:t>
      </w:r>
      <w:r w:rsidR="002F009E" w:rsidRPr="006D5E6C">
        <w:t xml:space="preserve">spot </w:t>
      </w:r>
      <w:r w:rsidRPr="006D5E6C">
        <w:t xml:space="preserve">and can be easily reached by </w:t>
      </w:r>
      <w:r w:rsidR="00EF5D93" w:rsidRPr="006D5E6C">
        <w:t>speedboat</w:t>
      </w:r>
      <w:r w:rsidR="00B85002" w:rsidRPr="006D5E6C">
        <w:t>.</w:t>
      </w:r>
      <w:r w:rsidR="00E117A1" w:rsidRPr="006D5E6C">
        <w:t xml:space="preserve"> </w:t>
      </w:r>
      <w:r w:rsidRPr="006D5E6C">
        <w:t>You and your friends think this experience would really test your new diving skills so</w:t>
      </w:r>
      <w:r w:rsidR="0057431E" w:rsidRPr="006D5E6C">
        <w:t xml:space="preserve"> you</w:t>
      </w:r>
      <w:r w:rsidR="00B216F3" w:rsidRPr="006D5E6C">
        <w:t xml:space="preserve"> pack your diving gear and</w:t>
      </w:r>
      <w:r w:rsidRPr="006D5E6C">
        <w:t xml:space="preserve"> hire a </w:t>
      </w:r>
      <w:r w:rsidR="00EF5D93" w:rsidRPr="006D5E6C">
        <w:t>speedboat</w:t>
      </w:r>
      <w:r w:rsidR="00A061E1" w:rsidRPr="006D5E6C">
        <w:t xml:space="preserve"> on Saturday</w:t>
      </w:r>
      <w:r w:rsidRPr="006D5E6C">
        <w:t xml:space="preserve"> </w:t>
      </w:r>
      <w:r w:rsidR="0057431E" w:rsidRPr="006D5E6C">
        <w:t xml:space="preserve">morning </w:t>
      </w:r>
      <w:r w:rsidRPr="006D5E6C">
        <w:t xml:space="preserve">to take you to this </w:t>
      </w:r>
      <w:r w:rsidR="00E117A1" w:rsidRPr="006D5E6C">
        <w:t>secret</w:t>
      </w:r>
      <w:r w:rsidRPr="006D5E6C">
        <w:t xml:space="preserve"> island</w:t>
      </w:r>
      <w:r w:rsidR="00C01305" w:rsidRPr="006D5E6C">
        <w:t>.</w:t>
      </w:r>
    </w:p>
    <w:p w14:paraId="433F9153" w14:textId="3C9D701E" w:rsidR="0072771F" w:rsidRPr="006D5E6C" w:rsidRDefault="00E117A1" w:rsidP="006D5E6C">
      <w:pPr>
        <w:pStyle w:val="Title4"/>
        <w:spacing w:after="120"/>
      </w:pPr>
      <w:r w:rsidRPr="006D5E6C">
        <w:t xml:space="preserve">The </w:t>
      </w:r>
      <w:r w:rsidR="005213CA">
        <w:t>C</w:t>
      </w:r>
      <w:r w:rsidR="0072771F" w:rsidRPr="006D5E6C">
        <w:t>omplication</w:t>
      </w:r>
    </w:p>
    <w:p w14:paraId="50502552" w14:textId="5855F301" w:rsidR="003C39F1" w:rsidRPr="006D5E6C" w:rsidRDefault="00617498" w:rsidP="006D5E6C">
      <w:pPr>
        <w:pStyle w:val="StandardParagraph"/>
      </w:pPr>
      <w:r w:rsidRPr="006D5E6C">
        <w:t>After leaving your personal belongings on the beach, y</w:t>
      </w:r>
      <w:r w:rsidR="00A061E1" w:rsidRPr="006D5E6C">
        <w:t xml:space="preserve">ou </w:t>
      </w:r>
      <w:r w:rsidR="00DA4E38" w:rsidRPr="006D5E6C">
        <w:t>dive all morning</w:t>
      </w:r>
      <w:r w:rsidR="00E117A1" w:rsidRPr="006D5E6C">
        <w:t xml:space="preserve"> on the secret island</w:t>
      </w:r>
      <w:r w:rsidRPr="006D5E6C">
        <w:t>.</w:t>
      </w:r>
      <w:r w:rsidR="00DA4E38" w:rsidRPr="006D5E6C">
        <w:t xml:space="preserve"> </w:t>
      </w:r>
      <w:r w:rsidRPr="006D5E6C">
        <w:t>B</w:t>
      </w:r>
      <w:r w:rsidR="00DA4E38" w:rsidRPr="006D5E6C">
        <w:t>y early afternoon</w:t>
      </w:r>
      <w:r w:rsidRPr="006D5E6C">
        <w:t>, you</w:t>
      </w:r>
      <w:r w:rsidR="00DA4E38" w:rsidRPr="006D5E6C">
        <w:t xml:space="preserve"> make your way </w:t>
      </w:r>
      <w:r w:rsidR="00A061E1" w:rsidRPr="006D5E6C">
        <w:t xml:space="preserve">to the beach to wait for the </w:t>
      </w:r>
      <w:r w:rsidR="00EF5D93" w:rsidRPr="006D5E6C">
        <w:t>speedboat</w:t>
      </w:r>
      <w:r w:rsidR="00A061E1" w:rsidRPr="006D5E6C">
        <w:t xml:space="preserve"> to come and fetch you at the agreed time</w:t>
      </w:r>
      <w:r w:rsidR="003C39F1" w:rsidRPr="006D5E6C">
        <w:t xml:space="preserve">. </w:t>
      </w:r>
      <w:r w:rsidR="00DA4E38" w:rsidRPr="006D5E6C">
        <w:t xml:space="preserve">The agreed pick up time comes and goes with no sign of the </w:t>
      </w:r>
      <w:r w:rsidR="00EF5D93" w:rsidRPr="006D5E6C">
        <w:t>speedboat</w:t>
      </w:r>
      <w:r w:rsidR="00DA4E38" w:rsidRPr="006D5E6C">
        <w:t xml:space="preserve">. Initially, everyone is calm but as </w:t>
      </w:r>
      <w:r w:rsidR="00CF00CD" w:rsidRPr="006D5E6C">
        <w:t>the</w:t>
      </w:r>
      <w:r w:rsidR="009B5CC0" w:rsidRPr="006D5E6C">
        <w:t xml:space="preserve"> hours</w:t>
      </w:r>
      <w:r w:rsidR="00CF00CD" w:rsidRPr="006D5E6C">
        <w:t xml:space="preserve"> pass,</w:t>
      </w:r>
      <w:r w:rsidR="009B5CC0" w:rsidRPr="006D5E6C">
        <w:t xml:space="preserve"> </w:t>
      </w:r>
      <w:r w:rsidR="00B216F3" w:rsidRPr="006D5E6C">
        <w:t>you and your friends begin to panic</w:t>
      </w:r>
      <w:r w:rsidR="003C39F1" w:rsidRPr="006D5E6C">
        <w:t xml:space="preserve">. </w:t>
      </w:r>
    </w:p>
    <w:p w14:paraId="55FF1EC3" w14:textId="5EF8F496" w:rsidR="00EF6799" w:rsidRPr="006D5E6C" w:rsidRDefault="00894922" w:rsidP="006D5E6C">
      <w:pPr>
        <w:pStyle w:val="StandardParagraph"/>
      </w:pPr>
      <w:r w:rsidRPr="006D5E6C">
        <w:t xml:space="preserve">As you go around the island, you confirm that it indeed </w:t>
      </w:r>
      <w:r w:rsidR="00E117A1" w:rsidRPr="006D5E6C">
        <w:t>has no human settlements</w:t>
      </w:r>
      <w:r w:rsidRPr="006D5E6C">
        <w:t>.</w:t>
      </w:r>
      <w:r w:rsidR="00E117A1" w:rsidRPr="006D5E6C">
        <w:t xml:space="preserve"> </w:t>
      </w:r>
      <w:r w:rsidRPr="006D5E6C">
        <w:t xml:space="preserve">You </w:t>
      </w:r>
      <w:r w:rsidR="00E117A1" w:rsidRPr="006D5E6C">
        <w:t>have</w:t>
      </w:r>
      <w:r w:rsidR="000C68C2" w:rsidRPr="006D5E6C">
        <w:t xml:space="preserve"> limited supplies </w:t>
      </w:r>
      <w:r w:rsidR="00A12972" w:rsidRPr="006D5E6C">
        <w:t xml:space="preserve">(except for your personal belongings) </w:t>
      </w:r>
      <w:r w:rsidR="000C68C2" w:rsidRPr="006D5E6C">
        <w:t xml:space="preserve">and no </w:t>
      </w:r>
      <w:r w:rsidR="005B617D" w:rsidRPr="006D5E6C">
        <w:t xml:space="preserve">meaningful </w:t>
      </w:r>
      <w:r w:rsidR="000C68C2" w:rsidRPr="006D5E6C">
        <w:t>shelter</w:t>
      </w:r>
      <w:r w:rsidR="003C39F1" w:rsidRPr="006D5E6C">
        <w:t xml:space="preserve">. </w:t>
      </w:r>
      <w:r w:rsidR="00EF5D93" w:rsidRPr="006D5E6C">
        <w:t xml:space="preserve">You pick up </w:t>
      </w:r>
      <w:r w:rsidR="005367F3" w:rsidRPr="006D5E6C">
        <w:t xml:space="preserve">the only </w:t>
      </w:r>
      <w:r w:rsidR="00EF5D93" w:rsidRPr="006D5E6C">
        <w:t>phone</w:t>
      </w:r>
      <w:r w:rsidR="005367F3" w:rsidRPr="006D5E6C">
        <w:t xml:space="preserve"> you brought to the island</w:t>
      </w:r>
      <w:r w:rsidR="00785710" w:rsidRPr="006D5E6C">
        <w:t xml:space="preserve"> and as </w:t>
      </w:r>
      <w:r w:rsidR="00EF5D93" w:rsidRPr="006D5E6C">
        <w:t xml:space="preserve">expected </w:t>
      </w:r>
      <w:r w:rsidR="005367F3" w:rsidRPr="006D5E6C">
        <w:t>the battery is dead</w:t>
      </w:r>
      <w:r w:rsidR="00225C59" w:rsidRPr="006D5E6C">
        <w:t xml:space="preserve">. </w:t>
      </w:r>
      <w:r w:rsidR="00EF5D93" w:rsidRPr="006D5E6C">
        <w:t xml:space="preserve">You look out at the beach for a couple of hours and not a single boat passes in the distance, let alone pass close enough by that allows you to grab their attention. It occurs to you that the driver of the speedboat </w:t>
      </w:r>
      <w:r w:rsidR="002F009E" w:rsidRPr="006D5E6C">
        <w:t xml:space="preserve">is the only person who knows that you are there, and you have no idea what happened to him. Besides, no one at your school or from your family knows where you are. </w:t>
      </w:r>
    </w:p>
    <w:p w14:paraId="4F7D0BF1" w14:textId="0FCC0825" w:rsidR="0036510C" w:rsidRPr="006D5E6C" w:rsidRDefault="002F009E" w:rsidP="006D5E6C">
      <w:pPr>
        <w:pStyle w:val="StandardParagraph"/>
      </w:pPr>
      <w:r w:rsidRPr="006D5E6C">
        <w:t xml:space="preserve">The only thing that keeps you from panicking even more is that </w:t>
      </w:r>
      <w:r w:rsidR="00225C59" w:rsidRPr="006D5E6C">
        <w:t xml:space="preserve">although </w:t>
      </w:r>
      <w:r w:rsidRPr="006D5E6C">
        <w:t>this is a remote</w:t>
      </w:r>
      <w:r w:rsidR="00EF6799" w:rsidRPr="006D5E6C">
        <w:t xml:space="preserve"> island, adventure divers visit it with some frequency. You are confident that within a day or two someone will pass by, but </w:t>
      </w:r>
      <w:r w:rsidR="00893643" w:rsidRPr="006D5E6C">
        <w:t xml:space="preserve">there is a small chance that it </w:t>
      </w:r>
      <w:r w:rsidR="00EF6799" w:rsidRPr="006D5E6C">
        <w:t>could be more, since after Monday the likelihood that divers will show up drops dramatically</w:t>
      </w:r>
      <w:r w:rsidR="007A7CBE" w:rsidRPr="006D5E6C">
        <w:t xml:space="preserve"> until the next weekend</w:t>
      </w:r>
      <w:r w:rsidR="00EF6799" w:rsidRPr="006D5E6C">
        <w:t>.</w:t>
      </w:r>
      <w:r w:rsidR="00C41D3E" w:rsidRPr="006D5E6C">
        <w:t xml:space="preserve"> You should be able to survive for a while on the island as fruit is plentiful and there is a stream with fresh water. </w:t>
      </w:r>
    </w:p>
    <w:p w14:paraId="0B3FF81E" w14:textId="21612B44" w:rsidR="0036510C" w:rsidRPr="006D5E6C" w:rsidRDefault="00796C88" w:rsidP="006D5E6C">
      <w:pPr>
        <w:pStyle w:val="StandardParagraph"/>
      </w:pPr>
      <w:r w:rsidRPr="006D5E6C">
        <w:t>You</w:t>
      </w:r>
      <w:r w:rsidR="000C68C2" w:rsidRPr="006D5E6C">
        <w:t xml:space="preserve">r mind then jumps to </w:t>
      </w:r>
      <w:r w:rsidR="00E117A1" w:rsidRPr="006D5E6C">
        <w:t xml:space="preserve">the </w:t>
      </w:r>
      <w:r w:rsidR="00B8735E" w:rsidRPr="006D5E6C">
        <w:t>a</w:t>
      </w:r>
      <w:r w:rsidR="000C68C2" w:rsidRPr="006D5E6C">
        <w:t>ccounting</w:t>
      </w:r>
      <w:r w:rsidR="00E117A1" w:rsidRPr="006D5E6C">
        <w:t xml:space="preserve"> exam</w:t>
      </w:r>
      <w:r w:rsidR="000C68C2" w:rsidRPr="006D5E6C">
        <w:t xml:space="preserve"> and you reali</w:t>
      </w:r>
      <w:r w:rsidR="00E117A1" w:rsidRPr="006D5E6C">
        <w:t>z</w:t>
      </w:r>
      <w:r w:rsidR="000C68C2" w:rsidRPr="006D5E6C">
        <w:t>e t</w:t>
      </w:r>
      <w:r w:rsidR="00DA4E38" w:rsidRPr="006D5E6C">
        <w:t xml:space="preserve">hat if you </w:t>
      </w:r>
      <w:r w:rsidR="00487B9B" w:rsidRPr="006D5E6C">
        <w:t>cannot</w:t>
      </w:r>
      <w:r w:rsidR="00DA4E38" w:rsidRPr="006D5E6C">
        <w:t xml:space="preserve"> make it back to Koh Jum for the Sunday ferry, </w:t>
      </w:r>
      <w:r w:rsidRPr="006D5E6C">
        <w:t>you w</w:t>
      </w:r>
      <w:r w:rsidR="00CF00CD" w:rsidRPr="006D5E6C">
        <w:t>ill</w:t>
      </w:r>
      <w:r w:rsidRPr="006D5E6C">
        <w:t xml:space="preserve"> miss the </w:t>
      </w:r>
      <w:r w:rsidR="00E117A1" w:rsidRPr="006D5E6C">
        <w:t>exam</w:t>
      </w:r>
      <w:r w:rsidR="003C39F1" w:rsidRPr="006D5E6C">
        <w:t xml:space="preserve">. </w:t>
      </w:r>
      <w:r w:rsidR="00F872B2" w:rsidRPr="006D5E6C">
        <w:t>Further, based on</w:t>
      </w:r>
      <w:r w:rsidR="00646BD0" w:rsidRPr="006D5E6C">
        <w:t xml:space="preserve"> your classmates’ pre</w:t>
      </w:r>
      <w:r w:rsidR="00B8735E" w:rsidRPr="006D5E6C">
        <w:t>vious experiences with</w:t>
      </w:r>
      <w:r w:rsidR="00B216F3" w:rsidRPr="006D5E6C">
        <w:t xml:space="preserve"> the</w:t>
      </w:r>
      <w:r w:rsidR="00B8735E" w:rsidRPr="006D5E6C">
        <w:t xml:space="preserve"> school’s tough</w:t>
      </w:r>
      <w:r w:rsidR="00646BD0" w:rsidRPr="006D5E6C">
        <w:t xml:space="preserve"> administration</w:t>
      </w:r>
      <w:r w:rsidR="00F872B2" w:rsidRPr="006D5E6C">
        <w:t>, the only way to avoid a fail</w:t>
      </w:r>
      <w:r w:rsidR="00E117A1" w:rsidRPr="006D5E6C">
        <w:t>ing</w:t>
      </w:r>
      <w:r w:rsidR="00F872B2" w:rsidRPr="006D5E6C">
        <w:t xml:space="preserve"> grade for the </w:t>
      </w:r>
      <w:r w:rsidR="00B8735E" w:rsidRPr="006D5E6C">
        <w:t>a</w:t>
      </w:r>
      <w:r w:rsidR="00F872B2" w:rsidRPr="006D5E6C">
        <w:t xml:space="preserve">ccounting </w:t>
      </w:r>
      <w:r w:rsidR="00E117A1" w:rsidRPr="006D5E6C">
        <w:t xml:space="preserve">exam is to be there on Monday to take the exam. </w:t>
      </w:r>
      <w:r w:rsidR="00225C59" w:rsidRPr="006D5E6C">
        <w:t>It is f</w:t>
      </w:r>
      <w:r w:rsidR="00893643" w:rsidRPr="006D5E6C">
        <w:t>unny how in the middle of such difficult situations, some small issues m</w:t>
      </w:r>
      <w:r w:rsidR="00225C59" w:rsidRPr="006D5E6C">
        <w:t xml:space="preserve">anage to capture your attention…  </w:t>
      </w:r>
    </w:p>
    <w:p w14:paraId="301E4907" w14:textId="5C774203" w:rsidR="0036510C" w:rsidRPr="006D5E6C" w:rsidRDefault="00E117A1" w:rsidP="006D5E6C">
      <w:pPr>
        <w:pStyle w:val="Title4"/>
        <w:spacing w:after="120"/>
      </w:pPr>
      <w:r w:rsidRPr="006D5E6C">
        <w:lastRenderedPageBreak/>
        <w:t xml:space="preserve">The </w:t>
      </w:r>
      <w:r w:rsidR="005213CA">
        <w:t>I</w:t>
      </w:r>
      <w:r w:rsidR="002D5DF8" w:rsidRPr="006D5E6C">
        <w:t>dea</w:t>
      </w:r>
    </w:p>
    <w:p w14:paraId="14E458E1" w14:textId="6120980B" w:rsidR="0036510C" w:rsidRPr="006D5E6C" w:rsidRDefault="007459BB" w:rsidP="006D5E6C">
      <w:pPr>
        <w:pStyle w:val="StandardParagraph"/>
      </w:pPr>
      <w:r w:rsidRPr="006D5E6C">
        <w:t xml:space="preserve">You and your friends are </w:t>
      </w:r>
      <w:r w:rsidR="008E15A0" w:rsidRPr="006D5E6C">
        <w:t xml:space="preserve">desperate. </w:t>
      </w:r>
      <w:r w:rsidR="0044594A" w:rsidRPr="006D5E6C">
        <w:t xml:space="preserve">You can </w:t>
      </w:r>
      <w:r w:rsidR="00894922" w:rsidRPr="006D5E6C">
        <w:t xml:space="preserve">barely </w:t>
      </w:r>
      <w:r w:rsidR="0044594A" w:rsidRPr="006D5E6C">
        <w:t xml:space="preserve">see Koh Jum </w:t>
      </w:r>
      <w:r w:rsidR="00894922" w:rsidRPr="006D5E6C">
        <w:t xml:space="preserve">as the tiniest black spot </w:t>
      </w:r>
      <w:r w:rsidR="0044594A" w:rsidRPr="006D5E6C">
        <w:t xml:space="preserve">in the distance. </w:t>
      </w:r>
      <w:r w:rsidR="00CF00CD" w:rsidRPr="006D5E6C">
        <w:t>You decide</w:t>
      </w:r>
      <w:r w:rsidR="00E117A1" w:rsidRPr="006D5E6C">
        <w:t xml:space="preserve"> t</w:t>
      </w:r>
      <w:r w:rsidRPr="006D5E6C">
        <w:t xml:space="preserve">he only way to get </w:t>
      </w:r>
      <w:r w:rsidR="00E117A1" w:rsidRPr="006D5E6C">
        <w:t xml:space="preserve">from the secret island </w:t>
      </w:r>
      <w:r w:rsidR="0044594A" w:rsidRPr="006D5E6C">
        <w:t>to Koh Jum</w:t>
      </w:r>
      <w:r w:rsidRPr="006D5E6C">
        <w:t xml:space="preserve"> is to</w:t>
      </w:r>
      <w:r w:rsidR="00FA0D64" w:rsidRPr="006D5E6C">
        <w:t xml:space="preserve"> build </w:t>
      </w:r>
      <w:r w:rsidR="0044594A" w:rsidRPr="006D5E6C">
        <w:t>a</w:t>
      </w:r>
      <w:r w:rsidR="00FA0D64" w:rsidRPr="006D5E6C">
        <w:t xml:space="preserve"> raft</w:t>
      </w:r>
      <w:r w:rsidR="005B617D" w:rsidRPr="006D5E6C">
        <w:t xml:space="preserve"> and </w:t>
      </w:r>
      <w:r w:rsidR="0067465E" w:rsidRPr="006D5E6C">
        <w:t>row back</w:t>
      </w:r>
      <w:r w:rsidR="0044594A" w:rsidRPr="006D5E6C">
        <w:t xml:space="preserve">. </w:t>
      </w:r>
      <w:r w:rsidR="009B12AF" w:rsidRPr="006D5E6C">
        <w:t>You have</w:t>
      </w:r>
      <w:r w:rsidR="000B7EF8" w:rsidRPr="006D5E6C">
        <w:t xml:space="preserve"> </w:t>
      </w:r>
      <w:r w:rsidR="0067465E" w:rsidRPr="006D5E6C">
        <w:t xml:space="preserve">spent a lot of time on small boats </w:t>
      </w:r>
      <w:r w:rsidR="00FA0D64" w:rsidRPr="006D5E6C">
        <w:t xml:space="preserve">and </w:t>
      </w:r>
      <w:r w:rsidR="00894922" w:rsidRPr="006D5E6C">
        <w:t xml:space="preserve">estimate </w:t>
      </w:r>
      <w:r w:rsidR="00FA0D64" w:rsidRPr="006D5E6C">
        <w:t xml:space="preserve">that if you </w:t>
      </w:r>
      <w:r w:rsidR="009B12AF" w:rsidRPr="006D5E6C">
        <w:t>can</w:t>
      </w:r>
      <w:r w:rsidR="00FA0D64" w:rsidRPr="006D5E6C">
        <w:t xml:space="preserve"> build a </w:t>
      </w:r>
      <w:r w:rsidR="009C68F7" w:rsidRPr="006D5E6C">
        <w:t xml:space="preserve">safe </w:t>
      </w:r>
      <w:r w:rsidR="00FA0D64" w:rsidRPr="006D5E6C">
        <w:t>raft you would most likely get back safe</w:t>
      </w:r>
      <w:r w:rsidR="009B12AF" w:rsidRPr="006D5E6C">
        <w:t xml:space="preserve">ly to </w:t>
      </w:r>
      <w:r w:rsidR="005B617D" w:rsidRPr="006D5E6C">
        <w:t>Koh Jum</w:t>
      </w:r>
      <w:r w:rsidR="00894922" w:rsidRPr="006D5E6C">
        <w:t xml:space="preserve"> in no longer than 30 minutes</w:t>
      </w:r>
      <w:r w:rsidR="00A15848" w:rsidRPr="006D5E6C">
        <w:t>.</w:t>
      </w:r>
    </w:p>
    <w:p w14:paraId="2AC7EABF" w14:textId="3A75C1F3" w:rsidR="0036510C" w:rsidRPr="006D5E6C" w:rsidRDefault="0036510C" w:rsidP="006D5E6C">
      <w:pPr>
        <w:pStyle w:val="StandardParagraph"/>
      </w:pPr>
      <w:r w:rsidRPr="006D5E6C">
        <w:t>I</w:t>
      </w:r>
      <w:r w:rsidR="005B1E2F" w:rsidRPr="006D5E6C">
        <w:t>n order to b</w:t>
      </w:r>
      <w:r w:rsidR="008B7FE9" w:rsidRPr="006D5E6C">
        <w:t>uild a safe raft you would need a</w:t>
      </w:r>
      <w:r w:rsidR="009C68F7" w:rsidRPr="006D5E6C">
        <w:t xml:space="preserve">t least </w:t>
      </w:r>
      <w:r w:rsidR="00717086" w:rsidRPr="006D5E6C">
        <w:t>four</w:t>
      </w:r>
      <w:r w:rsidR="005B1E2F" w:rsidRPr="006D5E6C">
        <w:t xml:space="preserve"> big </w:t>
      </w:r>
      <w:r w:rsidR="00E117A1" w:rsidRPr="006D5E6C">
        <w:t xml:space="preserve">logs </w:t>
      </w:r>
      <w:r w:rsidR="008B7FE9" w:rsidRPr="006D5E6C">
        <w:t>(although</w:t>
      </w:r>
      <w:r w:rsidR="005B1E2F" w:rsidRPr="006D5E6C">
        <w:t xml:space="preserve"> more</w:t>
      </w:r>
      <w:r w:rsidRPr="006D5E6C">
        <w:t xml:space="preserve"> would be</w:t>
      </w:r>
      <w:r w:rsidR="005B1E2F" w:rsidRPr="006D5E6C">
        <w:t xml:space="preserve"> better</w:t>
      </w:r>
      <w:r w:rsidR="008B7FE9" w:rsidRPr="006D5E6C">
        <w:t>),</w:t>
      </w:r>
      <w:r w:rsidRPr="006D5E6C">
        <w:t xml:space="preserve"> </w:t>
      </w:r>
      <w:r w:rsidR="00B8735E" w:rsidRPr="006D5E6C">
        <w:t xml:space="preserve">at least one </w:t>
      </w:r>
      <w:r w:rsidR="008B7FE9" w:rsidRPr="006D5E6C">
        <w:t>r</w:t>
      </w:r>
      <w:r w:rsidR="005B1E2F" w:rsidRPr="006D5E6C">
        <w:t>ope to tie the logs</w:t>
      </w:r>
      <w:r w:rsidR="009C68F7" w:rsidRPr="006D5E6C">
        <w:t xml:space="preserve"> together</w:t>
      </w:r>
      <w:r w:rsidR="008B7FE9" w:rsidRPr="006D5E6C">
        <w:t>, and a</w:t>
      </w:r>
      <w:r w:rsidR="00B24635" w:rsidRPr="006D5E6C">
        <w:t xml:space="preserve">t least </w:t>
      </w:r>
      <w:r w:rsidR="00717086" w:rsidRPr="006D5E6C">
        <w:t>two</w:t>
      </w:r>
      <w:r w:rsidR="00B24635" w:rsidRPr="006D5E6C">
        <w:t xml:space="preserve"> small</w:t>
      </w:r>
      <w:r w:rsidR="002761C3" w:rsidRPr="006D5E6C">
        <w:t xml:space="preserve"> pieces of wood to </w:t>
      </w:r>
      <w:r w:rsidR="00381FE0" w:rsidRPr="006D5E6C">
        <w:t>serve as</w:t>
      </w:r>
      <w:r w:rsidR="002761C3" w:rsidRPr="006D5E6C">
        <w:t xml:space="preserve"> oars</w:t>
      </w:r>
      <w:r w:rsidR="008B7FE9" w:rsidRPr="006D5E6C">
        <w:t xml:space="preserve">. </w:t>
      </w:r>
    </w:p>
    <w:p w14:paraId="42383A25" w14:textId="4BF49A65" w:rsidR="0036510C" w:rsidRPr="006D5E6C" w:rsidRDefault="0036510C" w:rsidP="006D5E6C">
      <w:pPr>
        <w:pStyle w:val="Title4"/>
        <w:spacing w:after="120"/>
      </w:pPr>
      <w:r w:rsidRPr="006D5E6C">
        <w:t xml:space="preserve">The </w:t>
      </w:r>
      <w:r w:rsidR="005213CA">
        <w:t>P</w:t>
      </w:r>
      <w:r w:rsidR="002D5DF8" w:rsidRPr="006D5E6C">
        <w:t xml:space="preserve">otential </w:t>
      </w:r>
      <w:r w:rsidR="005213CA">
        <w:t>S</w:t>
      </w:r>
      <w:r w:rsidR="002D5DF8" w:rsidRPr="006D5E6C">
        <w:t>olution</w:t>
      </w:r>
    </w:p>
    <w:p w14:paraId="021B71E4" w14:textId="22C6B924" w:rsidR="0036510C" w:rsidRPr="006D5E6C" w:rsidRDefault="002D5DF8" w:rsidP="006D5E6C">
      <w:pPr>
        <w:pStyle w:val="StandardParagraph"/>
      </w:pPr>
      <w:r w:rsidRPr="006D5E6C">
        <w:t xml:space="preserve">You </w:t>
      </w:r>
      <w:r w:rsidR="00BF4F6C" w:rsidRPr="006D5E6C">
        <w:t>start walking along the beach to find materials that you could use to build your raft</w:t>
      </w:r>
      <w:r w:rsidR="00487B9B" w:rsidRPr="006D5E6C">
        <w:t xml:space="preserve">. </w:t>
      </w:r>
      <w:r w:rsidR="00BF4F6C" w:rsidRPr="006D5E6C">
        <w:t xml:space="preserve">All of a </w:t>
      </w:r>
      <w:r w:rsidR="00487B9B" w:rsidRPr="006D5E6C">
        <w:t>sudden,</w:t>
      </w:r>
      <w:r w:rsidR="00BF4F6C" w:rsidRPr="006D5E6C">
        <w:t xml:space="preserve"> there is a loud noise, almost like a growl, and a rustling in the bushes</w:t>
      </w:r>
      <w:r w:rsidR="00487B9B" w:rsidRPr="006D5E6C">
        <w:t xml:space="preserve">. </w:t>
      </w:r>
      <w:r w:rsidR="00BF4F6C" w:rsidRPr="006D5E6C">
        <w:t>Out steps a person dressed in very torn clothes</w:t>
      </w:r>
      <w:r w:rsidR="00893643" w:rsidRPr="006D5E6C">
        <w:t>, smelling like an animal and walking as if very comfortable with the surroundings</w:t>
      </w:r>
      <w:r w:rsidR="00B85002" w:rsidRPr="006D5E6C">
        <w:t>. You say hello repeatedly but just receive a confused stare in return</w:t>
      </w:r>
      <w:r w:rsidR="00487B9B" w:rsidRPr="006D5E6C">
        <w:t>.</w:t>
      </w:r>
      <w:r w:rsidR="00893643" w:rsidRPr="006D5E6C">
        <w:t xml:space="preserve"> </w:t>
      </w:r>
      <w:r w:rsidR="002C5842" w:rsidRPr="006D5E6C">
        <w:t>As you attempt contact in several different languages, i</w:t>
      </w:r>
      <w:r w:rsidR="00893643" w:rsidRPr="006D5E6C">
        <w:t xml:space="preserve">t is clear that this </w:t>
      </w:r>
      <w:r w:rsidR="002C5842" w:rsidRPr="006D5E6C">
        <w:t xml:space="preserve">islander </w:t>
      </w:r>
      <w:r w:rsidR="00893643" w:rsidRPr="006D5E6C">
        <w:t>does not speak English nor any of the other languages you know.</w:t>
      </w:r>
      <w:r w:rsidR="00487B9B" w:rsidRPr="006D5E6C">
        <w:t xml:space="preserve"> </w:t>
      </w:r>
      <w:r w:rsidR="00B216F3" w:rsidRPr="006D5E6C">
        <w:t>You are</w:t>
      </w:r>
      <w:r w:rsidR="00B85002" w:rsidRPr="006D5E6C">
        <w:t xml:space="preserve"> slightly afraid of this </w:t>
      </w:r>
      <w:r w:rsidR="002C5842" w:rsidRPr="006D5E6C">
        <w:t>stranger</w:t>
      </w:r>
      <w:r w:rsidR="00B85002" w:rsidRPr="006D5E6C">
        <w:t xml:space="preserve">, </w:t>
      </w:r>
      <w:r w:rsidR="00B216F3" w:rsidRPr="006D5E6C">
        <w:t xml:space="preserve">but </w:t>
      </w:r>
      <w:r w:rsidR="00B85002" w:rsidRPr="006D5E6C">
        <w:t xml:space="preserve">you are also excited </w:t>
      </w:r>
      <w:r w:rsidR="00893643" w:rsidRPr="006D5E6C">
        <w:t xml:space="preserve">since </w:t>
      </w:r>
      <w:r w:rsidR="00717086" w:rsidRPr="006D5E6C">
        <w:t>apparently</w:t>
      </w:r>
      <w:r w:rsidR="00E117A1" w:rsidRPr="006D5E6C">
        <w:t xml:space="preserve"> </w:t>
      </w:r>
      <w:r w:rsidR="002C5842" w:rsidRPr="006D5E6C">
        <w:t>t</w:t>
      </w:r>
      <w:r w:rsidR="00B56145" w:rsidRPr="006D5E6C">
        <w:t>he</w:t>
      </w:r>
      <w:r w:rsidR="002C5842" w:rsidRPr="006D5E6C">
        <w:t xml:space="preserve"> islander</w:t>
      </w:r>
      <w:r w:rsidR="00893643" w:rsidRPr="006D5E6C">
        <w:t xml:space="preserve"> has </w:t>
      </w:r>
      <w:r w:rsidR="007A7CBE" w:rsidRPr="006D5E6C">
        <w:t xml:space="preserve">seemingly </w:t>
      </w:r>
      <w:r w:rsidR="00893643" w:rsidRPr="006D5E6C">
        <w:t xml:space="preserve">been </w:t>
      </w:r>
      <w:r w:rsidR="00E117A1" w:rsidRPr="006D5E6C">
        <w:t>living here on the secret island</w:t>
      </w:r>
      <w:r w:rsidR="00893643" w:rsidRPr="006D5E6C">
        <w:t xml:space="preserve"> for a while now</w:t>
      </w:r>
      <w:r w:rsidR="00E117A1" w:rsidRPr="006D5E6C">
        <w:t>.</w:t>
      </w:r>
      <w:r w:rsidR="00893643" w:rsidRPr="006D5E6C">
        <w:t xml:space="preserve"> </w:t>
      </w:r>
      <w:r w:rsidR="002C5842" w:rsidRPr="006D5E6C">
        <w:t xml:space="preserve">The islander </w:t>
      </w:r>
      <w:r w:rsidR="00B216F3" w:rsidRPr="006D5E6C">
        <w:t xml:space="preserve">might </w:t>
      </w:r>
      <w:r w:rsidR="00B85002" w:rsidRPr="006D5E6C">
        <w:t>be able to help you with the materials you need to build your raft</w:t>
      </w:r>
      <w:r w:rsidR="00487B9B" w:rsidRPr="006D5E6C">
        <w:t xml:space="preserve">. </w:t>
      </w:r>
      <w:r w:rsidR="00B8735E" w:rsidRPr="006D5E6C">
        <w:t>Y</w:t>
      </w:r>
      <w:r w:rsidR="00487B9B" w:rsidRPr="006D5E6C">
        <w:t xml:space="preserve">ou will need to find a way to communicate with </w:t>
      </w:r>
      <w:r w:rsidR="002609F6" w:rsidRPr="006D5E6C">
        <w:t>the islander</w:t>
      </w:r>
      <w:r w:rsidR="00B216F3" w:rsidRPr="006D5E6C">
        <w:t xml:space="preserve"> </w:t>
      </w:r>
      <w:r w:rsidR="00487B9B" w:rsidRPr="006D5E6C">
        <w:t xml:space="preserve">to explain what materials </w:t>
      </w:r>
      <w:r w:rsidR="00E442C2" w:rsidRPr="006D5E6C">
        <w:t xml:space="preserve">you </w:t>
      </w:r>
      <w:r w:rsidR="00487B9B" w:rsidRPr="006D5E6C">
        <w:t>need and then negotiate for the materials</w:t>
      </w:r>
      <w:r w:rsidR="00812216" w:rsidRPr="006D5E6C">
        <w:t>.</w:t>
      </w:r>
      <w:r w:rsidR="00487B9B" w:rsidRPr="006D5E6C">
        <w:t xml:space="preserve"> </w:t>
      </w:r>
      <w:r w:rsidR="005474E1" w:rsidRPr="006D5E6C">
        <w:t xml:space="preserve">Your group of friends selects you to represent them in the negotiation with the islander. </w:t>
      </w:r>
    </w:p>
    <w:p w14:paraId="4374566A" w14:textId="3CB94E27" w:rsidR="00F616C0" w:rsidRPr="006D5E6C" w:rsidRDefault="00F616C0" w:rsidP="006D5E6C">
      <w:pPr>
        <w:pStyle w:val="Title4"/>
        <w:spacing w:after="120"/>
        <w:rPr>
          <w:rFonts w:ascii="Times New Roman" w:hAnsi="Times New Roman" w:cs="Times New Roman"/>
          <w:i w:val="0"/>
          <w:sz w:val="24"/>
          <w:szCs w:val="24"/>
        </w:rPr>
      </w:pPr>
      <w:r w:rsidRPr="006D5E6C">
        <w:t>Objects you need:</w:t>
      </w:r>
    </w:p>
    <w:p w14:paraId="0E1D25BD" w14:textId="4FD62D54" w:rsidR="00F616C0" w:rsidRPr="006D5E6C" w:rsidRDefault="00F616C0" w:rsidP="00836215">
      <w:pPr>
        <w:pStyle w:val="Indent1"/>
        <w:numPr>
          <w:ilvl w:val="0"/>
          <w:numId w:val="14"/>
        </w:numPr>
        <w:tabs>
          <w:tab w:val="left" w:pos="9070"/>
        </w:tabs>
        <w:ind w:left="426"/>
      </w:pPr>
      <w:r w:rsidRPr="006D5E6C">
        <w:t xml:space="preserve">Obtaining four big logs, one rope, and two small pieces of wood </w:t>
      </w:r>
      <w:r w:rsidR="0014301A" w:rsidRPr="006D5E6C">
        <w:t xml:space="preserve">is fundamental </w:t>
      </w:r>
      <w:r w:rsidRPr="006D5E6C">
        <w:t>because that is the minimum requirements for the raft.</w:t>
      </w:r>
    </w:p>
    <w:p w14:paraId="461B73D9" w14:textId="67AD432F" w:rsidR="00F616C0" w:rsidRPr="006D5E6C" w:rsidRDefault="00F616C0" w:rsidP="00836215">
      <w:pPr>
        <w:pStyle w:val="Indent1"/>
        <w:numPr>
          <w:ilvl w:val="0"/>
          <w:numId w:val="14"/>
        </w:numPr>
        <w:tabs>
          <w:tab w:val="left" w:pos="9070"/>
        </w:tabs>
        <w:ind w:left="426"/>
      </w:pPr>
      <w:r w:rsidRPr="006D5E6C">
        <w:t xml:space="preserve">Each </w:t>
      </w:r>
      <w:r w:rsidRPr="006D5E6C">
        <w:rPr>
          <w:b/>
          <w:bCs/>
        </w:rPr>
        <w:t>additional log</w:t>
      </w:r>
      <w:r w:rsidRPr="006D5E6C">
        <w:t xml:space="preserve"> is </w:t>
      </w:r>
      <w:r w:rsidR="0014301A" w:rsidRPr="006D5E6C">
        <w:t xml:space="preserve">valuable </w:t>
      </w:r>
      <w:r w:rsidRPr="006D5E6C">
        <w:t xml:space="preserve">because </w:t>
      </w:r>
      <w:r w:rsidR="0014301A" w:rsidRPr="006D5E6C">
        <w:t xml:space="preserve">it </w:t>
      </w:r>
      <w:r w:rsidR="00B216F3" w:rsidRPr="006D5E6C">
        <w:t xml:space="preserve">can help you </w:t>
      </w:r>
      <w:r w:rsidRPr="006D5E6C">
        <w:t xml:space="preserve">build a bigger </w:t>
      </w:r>
      <w:r w:rsidR="0014301A" w:rsidRPr="006D5E6C">
        <w:t xml:space="preserve">and sturdier </w:t>
      </w:r>
      <w:r w:rsidRPr="006D5E6C">
        <w:t>raft.</w:t>
      </w:r>
    </w:p>
    <w:p w14:paraId="4D6A082E" w14:textId="175D2BD9" w:rsidR="00F616C0" w:rsidRPr="006D5E6C" w:rsidRDefault="006A0D38" w:rsidP="00836215">
      <w:pPr>
        <w:pStyle w:val="Indent1"/>
        <w:numPr>
          <w:ilvl w:val="0"/>
          <w:numId w:val="14"/>
        </w:numPr>
        <w:tabs>
          <w:tab w:val="left" w:pos="9070"/>
        </w:tabs>
        <w:ind w:left="426"/>
      </w:pPr>
      <w:r w:rsidRPr="006D5E6C">
        <w:t xml:space="preserve">Each additional </w:t>
      </w:r>
      <w:r w:rsidR="00F616C0" w:rsidRPr="006D5E6C">
        <w:rPr>
          <w:b/>
          <w:bCs/>
        </w:rPr>
        <w:t>rope</w:t>
      </w:r>
      <w:r w:rsidR="00F616C0" w:rsidRPr="006D5E6C">
        <w:t xml:space="preserve"> </w:t>
      </w:r>
      <w:r w:rsidR="00B216F3" w:rsidRPr="006D5E6C">
        <w:t>is</w:t>
      </w:r>
      <w:r w:rsidR="00F616C0" w:rsidRPr="006D5E6C">
        <w:t xml:space="preserve"> </w:t>
      </w:r>
      <w:r w:rsidR="0014301A" w:rsidRPr="006D5E6C">
        <w:t xml:space="preserve">valuable </w:t>
      </w:r>
      <w:r w:rsidR="00F616C0" w:rsidRPr="006D5E6C">
        <w:t>because you could make the raft s</w:t>
      </w:r>
      <w:r w:rsidR="00D64F86" w:rsidRPr="006D5E6C">
        <w:t>tronger</w:t>
      </w:r>
      <w:r w:rsidR="00F616C0" w:rsidRPr="006D5E6C">
        <w:t xml:space="preserve">. </w:t>
      </w:r>
    </w:p>
    <w:p w14:paraId="3FA07DE7" w14:textId="3947A1BA" w:rsidR="00986409" w:rsidRPr="006D5E6C" w:rsidRDefault="006A0D38" w:rsidP="00836215">
      <w:pPr>
        <w:pStyle w:val="Indent1"/>
        <w:numPr>
          <w:ilvl w:val="0"/>
          <w:numId w:val="14"/>
        </w:numPr>
        <w:tabs>
          <w:tab w:val="left" w:pos="9070"/>
        </w:tabs>
        <w:ind w:left="426"/>
      </w:pPr>
      <w:r w:rsidRPr="006D5E6C">
        <w:t>Each additional</w:t>
      </w:r>
      <w:r w:rsidR="00F616C0" w:rsidRPr="006D5E6C">
        <w:t xml:space="preserve"> </w:t>
      </w:r>
      <w:r w:rsidR="00F616C0" w:rsidRPr="006D5E6C">
        <w:rPr>
          <w:b/>
          <w:bCs/>
        </w:rPr>
        <w:t>small piece of wood</w:t>
      </w:r>
      <w:r w:rsidR="00F616C0" w:rsidRPr="006D5E6C">
        <w:t xml:space="preserve"> is </w:t>
      </w:r>
      <w:r w:rsidR="0014301A" w:rsidRPr="006D5E6C">
        <w:t xml:space="preserve">valuable </w:t>
      </w:r>
      <w:r w:rsidR="00F616C0" w:rsidRPr="006D5E6C">
        <w:t>because extra oar</w:t>
      </w:r>
      <w:r w:rsidRPr="006D5E6C">
        <w:t>s</w:t>
      </w:r>
      <w:r w:rsidR="00F616C0" w:rsidRPr="006D5E6C">
        <w:t xml:space="preserve"> might </w:t>
      </w:r>
      <w:r w:rsidR="008B7FE9" w:rsidRPr="006D5E6C">
        <w:t>come in handy on the way to Koh Jum</w:t>
      </w:r>
      <w:r w:rsidR="00F616C0" w:rsidRPr="006D5E6C">
        <w:t xml:space="preserve">.  </w:t>
      </w:r>
    </w:p>
    <w:p w14:paraId="63D706E2" w14:textId="418AF915" w:rsidR="00986409" w:rsidRPr="006D5E6C" w:rsidRDefault="00986409" w:rsidP="00836215">
      <w:pPr>
        <w:pStyle w:val="Indent1"/>
        <w:numPr>
          <w:ilvl w:val="0"/>
          <w:numId w:val="14"/>
        </w:numPr>
        <w:tabs>
          <w:tab w:val="left" w:pos="9070"/>
        </w:tabs>
        <w:ind w:left="426"/>
      </w:pPr>
      <w:r w:rsidRPr="006D5E6C">
        <w:t xml:space="preserve">You could really use the islander’s </w:t>
      </w:r>
      <w:r w:rsidRPr="006D5E6C">
        <w:rPr>
          <w:b/>
          <w:bCs/>
        </w:rPr>
        <w:t>help building the raft</w:t>
      </w:r>
      <w:r w:rsidRPr="006D5E6C">
        <w:t xml:space="preserve">. </w:t>
      </w:r>
    </w:p>
    <w:p w14:paraId="1672265D" w14:textId="2463E3B5" w:rsidR="00270330" w:rsidRPr="006D5E6C" w:rsidRDefault="00270330" w:rsidP="006D5E6C">
      <w:pPr>
        <w:pStyle w:val="StandardParagraph"/>
        <w:rPr>
          <w:b/>
          <w:bCs/>
        </w:rPr>
      </w:pPr>
      <w:r w:rsidRPr="006D5E6C">
        <w:rPr>
          <w:b/>
          <w:bCs/>
        </w:rPr>
        <w:t xml:space="preserve">Please fill out the “points </w:t>
      </w:r>
      <w:r w:rsidR="00F9460C" w:rsidRPr="006D5E6C">
        <w:rPr>
          <w:b/>
          <w:bCs/>
        </w:rPr>
        <w:t xml:space="preserve">you </w:t>
      </w:r>
      <w:r w:rsidRPr="006D5E6C">
        <w:rPr>
          <w:b/>
          <w:bCs/>
        </w:rPr>
        <w:t xml:space="preserve">obtained” column </w:t>
      </w:r>
      <w:r w:rsidR="00322E00" w:rsidRPr="006D5E6C">
        <w:rPr>
          <w:b/>
          <w:bCs/>
        </w:rPr>
        <w:t xml:space="preserve">below </w:t>
      </w:r>
      <w:r w:rsidRPr="006D5E6C">
        <w:rPr>
          <w:b/>
          <w:bCs/>
        </w:rPr>
        <w:t xml:space="preserve">at the end of the negotiation to indicate which the islander’s items you obtained and how many points you received. </w:t>
      </w:r>
    </w:p>
    <w:tbl>
      <w:tblPr>
        <w:tblStyle w:val="MediumGrid3-Accent1"/>
        <w:tblW w:w="0" w:type="auto"/>
        <w:jc w:val="center"/>
        <w:tblLook w:val="0420" w:firstRow="1" w:lastRow="0" w:firstColumn="0" w:lastColumn="0" w:noHBand="0" w:noVBand="1"/>
      </w:tblPr>
      <w:tblGrid>
        <w:gridCol w:w="4207"/>
        <w:gridCol w:w="3313"/>
      </w:tblGrid>
      <w:tr w:rsidR="008F011C" w:rsidRPr="00C00EA8" w14:paraId="2381500B" w14:textId="77777777" w:rsidTr="008F011C">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096D0E3E" w14:textId="77777777" w:rsidR="008F011C" w:rsidRPr="0036510C" w:rsidRDefault="008F011C" w:rsidP="0014324E">
            <w:pPr>
              <w:pStyle w:val="ListParagraph"/>
              <w:ind w:left="0"/>
              <w:jc w:val="center"/>
              <w:rPr>
                <w:rFonts w:ascii="Times New Roman" w:hAnsi="Times New Roman" w:cs="Times New Roman"/>
                <w:b w:val="0"/>
                <w:sz w:val="24"/>
                <w:szCs w:val="24"/>
                <w:lang w:val="en-US"/>
              </w:rPr>
            </w:pPr>
            <w:r>
              <w:rPr>
                <w:rFonts w:ascii="Times New Roman" w:hAnsi="Times New Roman" w:cs="Times New Roman"/>
                <w:sz w:val="24"/>
                <w:szCs w:val="24"/>
                <w:lang w:val="en-US"/>
              </w:rPr>
              <w:t>Things</w:t>
            </w:r>
            <w:r w:rsidRPr="004D36A6">
              <w:rPr>
                <w:rFonts w:ascii="Times New Roman" w:hAnsi="Times New Roman" w:cs="Times New Roman"/>
                <w:sz w:val="24"/>
                <w:szCs w:val="24"/>
                <w:lang w:val="en-US"/>
              </w:rPr>
              <w:t xml:space="preserve"> you need from islander</w:t>
            </w:r>
          </w:p>
        </w:tc>
        <w:tc>
          <w:tcPr>
            <w:tcW w:w="3313" w:type="dxa"/>
            <w:vAlign w:val="center"/>
          </w:tcPr>
          <w:p w14:paraId="37C8083C" w14:textId="77777777" w:rsidR="008F011C" w:rsidRPr="0036510C" w:rsidRDefault="008F011C" w:rsidP="0014324E">
            <w:pPr>
              <w:pStyle w:val="ListParagraph"/>
              <w:ind w:left="0"/>
              <w:jc w:val="center"/>
              <w:rPr>
                <w:rFonts w:ascii="Times New Roman" w:hAnsi="Times New Roman" w:cs="Times New Roman"/>
                <w:b w:val="0"/>
                <w:sz w:val="24"/>
                <w:szCs w:val="24"/>
                <w:lang w:val="en-US"/>
              </w:rPr>
            </w:pPr>
            <w:r w:rsidRPr="004D36A6">
              <w:rPr>
                <w:rFonts w:ascii="Times New Roman" w:hAnsi="Times New Roman" w:cs="Times New Roman"/>
                <w:sz w:val="24"/>
                <w:szCs w:val="24"/>
                <w:lang w:val="en-US"/>
              </w:rPr>
              <w:t xml:space="preserve">Value of </w:t>
            </w:r>
            <w:r>
              <w:rPr>
                <w:rFonts w:ascii="Times New Roman" w:hAnsi="Times New Roman" w:cs="Times New Roman"/>
                <w:sz w:val="24"/>
                <w:szCs w:val="24"/>
                <w:lang w:val="en-US"/>
              </w:rPr>
              <w:t>obtaining the item</w:t>
            </w:r>
          </w:p>
        </w:tc>
      </w:tr>
      <w:tr w:rsidR="007C4CD4" w:rsidRPr="0036510C" w14:paraId="16E32400"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32E86FC4" w14:textId="768CF94B" w:rsidR="007C4CD4" w:rsidRPr="00E03378" w:rsidRDefault="007C4CD4" w:rsidP="0014324E">
            <w:pPr>
              <w:pStyle w:val="ListParagraph"/>
              <w:ind w:left="0"/>
              <w:rPr>
                <w:rFonts w:ascii="Times New Roman" w:hAnsi="Times New Roman" w:cs="Times New Roman"/>
                <w:color w:val="000000" w:themeColor="text1"/>
                <w:sz w:val="24"/>
                <w:szCs w:val="24"/>
                <w:lang w:val="en-US"/>
              </w:rPr>
            </w:pPr>
            <w:r w:rsidRPr="004D36A6">
              <w:rPr>
                <w:rFonts w:ascii="Times New Roman" w:hAnsi="Times New Roman" w:cs="Times New Roman"/>
                <w:sz w:val="24"/>
                <w:szCs w:val="24"/>
                <w:lang w:val="en-US"/>
              </w:rPr>
              <w:t>4 logs, 1 rope, 2 small pieces of wood</w:t>
            </w:r>
            <w:r>
              <w:rPr>
                <w:rFonts w:ascii="Times New Roman" w:hAnsi="Times New Roman" w:cs="Times New Roman"/>
                <w:sz w:val="24"/>
                <w:szCs w:val="24"/>
                <w:lang w:val="en-US"/>
              </w:rPr>
              <w:t>*</w:t>
            </w:r>
            <w:r w:rsidRPr="004D36A6">
              <w:rPr>
                <w:rFonts w:ascii="Times New Roman" w:hAnsi="Times New Roman" w:cs="Times New Roman"/>
                <w:sz w:val="24"/>
                <w:szCs w:val="24"/>
                <w:lang w:val="en-US"/>
              </w:rPr>
              <w:t xml:space="preserve"> </w:t>
            </w:r>
          </w:p>
        </w:tc>
        <w:tc>
          <w:tcPr>
            <w:tcW w:w="3313" w:type="dxa"/>
            <w:tcBorders>
              <w:top w:val="single" w:sz="24" w:space="0" w:color="FFFFFF" w:themeColor="background1"/>
              <w:bottom w:val="dotted" w:sz="4" w:space="0" w:color="auto"/>
            </w:tcBorders>
            <w:shd w:val="clear" w:color="auto" w:fill="FFFFFF" w:themeFill="background1"/>
          </w:tcPr>
          <w:p w14:paraId="1A148DC5" w14:textId="7B4DD9CB" w:rsidR="007C4CD4" w:rsidRPr="00E03378" w:rsidRDefault="007C4CD4" w:rsidP="0014324E">
            <w:pPr>
              <w:pStyle w:val="ListParagraph"/>
              <w:ind w:left="0"/>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000</w:t>
            </w:r>
            <w:r w:rsidRPr="003F3B94">
              <w:rPr>
                <w:rFonts w:ascii="Times New Roman" w:hAnsi="Times New Roman" w:cs="Times New Roman"/>
                <w:color w:val="000000" w:themeColor="text1"/>
                <w:sz w:val="24"/>
                <w:szCs w:val="24"/>
                <w:lang w:val="en-US"/>
              </w:rPr>
              <w:t>pts</w:t>
            </w:r>
          </w:p>
        </w:tc>
      </w:tr>
      <w:tr w:rsidR="007C4CD4" w:rsidRPr="0036510C" w14:paraId="7E31E8DE"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22E8C47B" w14:textId="1D331055" w:rsidR="007C4CD4" w:rsidRPr="003F3B94" w:rsidRDefault="007C4CD4" w:rsidP="0014324E">
            <w:pPr>
              <w:pStyle w:val="ListParagraph"/>
              <w:ind w:left="0"/>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Islander’s help building the raft</w:t>
            </w:r>
          </w:p>
        </w:tc>
        <w:tc>
          <w:tcPr>
            <w:tcW w:w="3313" w:type="dxa"/>
            <w:tcBorders>
              <w:top w:val="dotted" w:sz="4" w:space="0" w:color="auto"/>
              <w:bottom w:val="dotted" w:sz="4" w:space="0" w:color="auto"/>
            </w:tcBorders>
            <w:shd w:val="clear" w:color="auto" w:fill="FFFFFF" w:themeFill="background1"/>
          </w:tcPr>
          <w:p w14:paraId="56C66A2A" w14:textId="4D328E73" w:rsidR="007C4CD4" w:rsidRDefault="007C4CD4" w:rsidP="0014324E">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200pts</w:t>
            </w:r>
          </w:p>
        </w:tc>
      </w:tr>
      <w:tr w:rsidR="007C4CD4" w:rsidRPr="0036510C" w14:paraId="076A9562"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5BBF988A" w14:textId="4ED15165" w:rsidR="007C4CD4" w:rsidRPr="003F3B94" w:rsidRDefault="007C4CD4" w:rsidP="0014324E">
            <w:pPr>
              <w:pStyle w:val="ListParagraph"/>
              <w:ind w:left="0"/>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Each additional rope</w:t>
            </w:r>
          </w:p>
        </w:tc>
        <w:tc>
          <w:tcPr>
            <w:tcW w:w="3313" w:type="dxa"/>
            <w:tcBorders>
              <w:top w:val="dotted" w:sz="4" w:space="0" w:color="auto"/>
              <w:bottom w:val="dotted" w:sz="4" w:space="0" w:color="auto"/>
            </w:tcBorders>
            <w:shd w:val="clear" w:color="auto" w:fill="FFFFFF" w:themeFill="background1"/>
          </w:tcPr>
          <w:p w14:paraId="604BC4C4" w14:textId="787FB98E" w:rsidR="007C4CD4" w:rsidRDefault="007C4CD4" w:rsidP="0014324E">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200pts</w:t>
            </w:r>
          </w:p>
        </w:tc>
      </w:tr>
      <w:tr w:rsidR="007C4CD4" w:rsidRPr="0036510C" w14:paraId="0CC02173"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1EF19071" w14:textId="79EF7B2E" w:rsidR="007C4CD4" w:rsidRPr="003F3B94" w:rsidRDefault="007C4CD4" w:rsidP="0014324E">
            <w:pPr>
              <w:pStyle w:val="ListParagraph"/>
              <w:ind w:left="0"/>
              <w:rPr>
                <w:rFonts w:ascii="Times New Roman" w:hAnsi="Times New Roman" w:cs="Times New Roman"/>
                <w:color w:val="000000" w:themeColor="text1"/>
                <w:sz w:val="24"/>
                <w:szCs w:val="24"/>
                <w:lang w:val="en-US"/>
              </w:rPr>
            </w:pPr>
            <w:r w:rsidRPr="004D36A6">
              <w:rPr>
                <w:rFonts w:ascii="Times New Roman" w:hAnsi="Times New Roman" w:cs="Times New Roman"/>
                <w:sz w:val="24"/>
                <w:szCs w:val="24"/>
                <w:lang w:val="en-US"/>
              </w:rPr>
              <w:t>Each additional log</w:t>
            </w:r>
          </w:p>
        </w:tc>
        <w:tc>
          <w:tcPr>
            <w:tcW w:w="3313" w:type="dxa"/>
            <w:tcBorders>
              <w:top w:val="dotted" w:sz="4" w:space="0" w:color="auto"/>
              <w:bottom w:val="dotted" w:sz="4" w:space="0" w:color="auto"/>
            </w:tcBorders>
            <w:shd w:val="clear" w:color="auto" w:fill="FFFFFF" w:themeFill="background1"/>
          </w:tcPr>
          <w:p w14:paraId="343F0F9A" w14:textId="35F59FB9" w:rsidR="007C4CD4" w:rsidRDefault="007C4CD4" w:rsidP="0014324E">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0pts</w:t>
            </w:r>
          </w:p>
        </w:tc>
      </w:tr>
      <w:tr w:rsidR="007C4CD4" w:rsidRPr="0036510C" w14:paraId="0DE8F391"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1CFFEFC" w14:textId="523CEEA7" w:rsidR="007C4CD4" w:rsidRPr="003F3B94" w:rsidRDefault="007C4CD4" w:rsidP="0014324E">
            <w:pPr>
              <w:pStyle w:val="ListParagraph"/>
              <w:ind w:left="0"/>
              <w:rPr>
                <w:rFonts w:ascii="Times New Roman" w:hAnsi="Times New Roman" w:cs="Times New Roman"/>
                <w:color w:val="000000" w:themeColor="text1"/>
                <w:sz w:val="24"/>
                <w:szCs w:val="24"/>
                <w:lang w:val="en-US"/>
              </w:rPr>
            </w:pPr>
            <w:r w:rsidRPr="004D36A6">
              <w:rPr>
                <w:rFonts w:ascii="Times New Roman" w:hAnsi="Times New Roman" w:cs="Times New Roman"/>
                <w:sz w:val="24"/>
                <w:szCs w:val="24"/>
                <w:lang w:val="en-US"/>
              </w:rPr>
              <w:t>Each additional small piece of wood</w:t>
            </w:r>
          </w:p>
        </w:tc>
        <w:tc>
          <w:tcPr>
            <w:tcW w:w="3313" w:type="dxa"/>
            <w:tcBorders>
              <w:top w:val="dotted" w:sz="4" w:space="0" w:color="auto"/>
              <w:bottom w:val="dotted" w:sz="4" w:space="0" w:color="auto"/>
            </w:tcBorders>
            <w:shd w:val="clear" w:color="auto" w:fill="FFFFFF" w:themeFill="background1"/>
          </w:tcPr>
          <w:p w14:paraId="6375EAF4" w14:textId="39502CA3" w:rsidR="007C4CD4" w:rsidRDefault="007C4CD4" w:rsidP="0014324E">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50pts</w:t>
            </w:r>
          </w:p>
        </w:tc>
      </w:tr>
      <w:tr w:rsidR="008F011C" w:rsidRPr="002609F6" w14:paraId="40B57C84" w14:textId="77777777" w:rsidTr="008F011C">
        <w:trPr>
          <w:trHeight w:val="295"/>
          <w:jc w:val="center"/>
        </w:trPr>
        <w:tc>
          <w:tcPr>
            <w:tcW w:w="4207" w:type="dxa"/>
            <w:tcBorders>
              <w:top w:val="single" w:sz="8" w:space="0" w:color="auto"/>
            </w:tcBorders>
            <w:shd w:val="clear" w:color="auto" w:fill="auto"/>
          </w:tcPr>
          <w:p w14:paraId="3CD4A903" w14:textId="77777777" w:rsidR="008F011C" w:rsidRPr="006905A5" w:rsidRDefault="008F011C" w:rsidP="0014324E">
            <w:pPr>
              <w:pStyle w:val="ListParagraph"/>
              <w:ind w:left="0"/>
              <w:rPr>
                <w:rFonts w:ascii="Times New Roman" w:hAnsi="Times New Roman" w:cs="Times New Roman"/>
                <w:b/>
                <w:sz w:val="24"/>
                <w:szCs w:val="24"/>
                <w:lang w:val="en-US"/>
              </w:rPr>
            </w:pPr>
            <w:r>
              <w:rPr>
                <w:rFonts w:ascii="Times New Roman" w:hAnsi="Times New Roman" w:cs="Times New Roman"/>
                <w:b/>
                <w:sz w:val="24"/>
                <w:szCs w:val="24"/>
                <w:lang w:val="en-US"/>
              </w:rPr>
              <w:t xml:space="preserve">Maximum value </w:t>
            </w:r>
          </w:p>
        </w:tc>
        <w:tc>
          <w:tcPr>
            <w:tcW w:w="3313" w:type="dxa"/>
            <w:tcBorders>
              <w:top w:val="single" w:sz="8" w:space="0" w:color="auto"/>
            </w:tcBorders>
            <w:shd w:val="clear" w:color="auto" w:fill="auto"/>
          </w:tcPr>
          <w:p w14:paraId="4564BFCA" w14:textId="61AAF67B" w:rsidR="008F011C" w:rsidRPr="006905A5" w:rsidRDefault="00DB66B4" w:rsidP="0014324E">
            <w:pPr>
              <w:pStyle w:val="ListParagraph"/>
              <w:ind w:left="0"/>
              <w:jc w:val="center"/>
              <w:rPr>
                <w:rFonts w:ascii="Times New Roman" w:hAnsi="Times New Roman" w:cs="Times New Roman"/>
                <w:b/>
                <w:sz w:val="24"/>
                <w:szCs w:val="24"/>
                <w:lang w:val="en-US"/>
              </w:rPr>
            </w:pPr>
            <w:r>
              <w:rPr>
                <w:rFonts w:ascii="Times New Roman" w:hAnsi="Times New Roman" w:cs="Times New Roman"/>
                <w:b/>
                <w:sz w:val="24"/>
                <w:szCs w:val="24"/>
                <w:lang w:val="en-US"/>
              </w:rPr>
              <w:t>3</w:t>
            </w:r>
            <w:r w:rsidR="008F011C">
              <w:rPr>
                <w:rFonts w:ascii="Times New Roman" w:hAnsi="Times New Roman" w:cs="Times New Roman"/>
                <w:b/>
                <w:sz w:val="24"/>
                <w:szCs w:val="24"/>
                <w:lang w:val="en-US"/>
              </w:rPr>
              <w:t>,</w:t>
            </w:r>
            <w:r>
              <w:rPr>
                <w:rFonts w:ascii="Times New Roman" w:hAnsi="Times New Roman" w:cs="Times New Roman"/>
                <w:b/>
                <w:sz w:val="24"/>
                <w:szCs w:val="24"/>
                <w:lang w:val="en-US"/>
              </w:rPr>
              <w:t>2</w:t>
            </w:r>
            <w:r w:rsidR="008F011C">
              <w:rPr>
                <w:rFonts w:ascii="Times New Roman" w:hAnsi="Times New Roman" w:cs="Times New Roman"/>
                <w:b/>
                <w:sz w:val="24"/>
                <w:szCs w:val="24"/>
                <w:lang w:val="en-US"/>
              </w:rPr>
              <w:t>50</w:t>
            </w:r>
            <w:r w:rsidR="008F011C" w:rsidRPr="006905A5">
              <w:rPr>
                <w:rFonts w:ascii="Times New Roman" w:hAnsi="Times New Roman" w:cs="Times New Roman"/>
                <w:b/>
                <w:sz w:val="24"/>
                <w:szCs w:val="24"/>
                <w:lang w:val="en-US"/>
              </w:rPr>
              <w:t>pts</w:t>
            </w:r>
          </w:p>
        </w:tc>
      </w:tr>
    </w:tbl>
    <w:p w14:paraId="13C8A8FB" w14:textId="2188FD25" w:rsidR="009C7EF5" w:rsidRPr="00836215" w:rsidRDefault="004D36A6" w:rsidP="006D5E6C">
      <w:pPr>
        <w:spacing w:after="0" w:line="240" w:lineRule="auto"/>
        <w:jc w:val="center"/>
        <w:rPr>
          <w:rFonts w:ascii="Roboto" w:hAnsi="Roboto" w:cs="Times New Roman"/>
          <w:sz w:val="20"/>
          <w:szCs w:val="24"/>
          <w:lang w:val="en-US"/>
        </w:rPr>
      </w:pPr>
      <w:r w:rsidRPr="00836215">
        <w:rPr>
          <w:rFonts w:ascii="Roboto" w:hAnsi="Roboto" w:cs="Times New Roman"/>
          <w:b/>
          <w:sz w:val="20"/>
          <w:szCs w:val="24"/>
          <w:lang w:val="en-US"/>
        </w:rPr>
        <w:t>*</w:t>
      </w:r>
      <w:r w:rsidRPr="00836215">
        <w:rPr>
          <w:rFonts w:ascii="Roboto" w:hAnsi="Roboto" w:cs="Times New Roman"/>
          <w:sz w:val="20"/>
          <w:szCs w:val="24"/>
          <w:lang w:val="en-US"/>
        </w:rPr>
        <w:t>only if all 7 items are collected</w:t>
      </w:r>
    </w:p>
    <w:p w14:paraId="30576AFC" w14:textId="72335102" w:rsidR="008B7FE9" w:rsidRPr="006D5E6C" w:rsidRDefault="008B7FE9" w:rsidP="006D5E6C">
      <w:pPr>
        <w:pStyle w:val="Title4"/>
        <w:spacing w:after="120"/>
      </w:pPr>
      <w:r w:rsidRPr="006D5E6C">
        <w:lastRenderedPageBreak/>
        <w:t xml:space="preserve">Personal </w:t>
      </w:r>
      <w:r w:rsidR="005213CA">
        <w:t>I</w:t>
      </w:r>
      <w:r w:rsidR="0014301A" w:rsidRPr="006D5E6C">
        <w:t>tems</w:t>
      </w:r>
      <w:r w:rsidR="005213CA">
        <w:t xml:space="preserve"> Y</w:t>
      </w:r>
      <w:r w:rsidRPr="006D5E6C">
        <w:t xml:space="preserve">ou </w:t>
      </w:r>
      <w:r w:rsidR="005213CA">
        <w:t>C</w:t>
      </w:r>
      <w:r w:rsidR="00381FE0" w:rsidRPr="006D5E6C">
        <w:t>ould</w:t>
      </w:r>
      <w:r w:rsidRPr="006D5E6C">
        <w:t xml:space="preserve"> </w:t>
      </w:r>
      <w:r w:rsidR="005213CA">
        <w:t>T</w:t>
      </w:r>
      <w:r w:rsidRPr="006D5E6C">
        <w:t>rade</w:t>
      </w:r>
    </w:p>
    <w:p w14:paraId="139CCB8C" w14:textId="6A12F42C" w:rsidR="008B7FE9" w:rsidRPr="00A158BF" w:rsidRDefault="005367F3" w:rsidP="00836215">
      <w:pPr>
        <w:pStyle w:val="Indent1"/>
        <w:numPr>
          <w:ilvl w:val="0"/>
          <w:numId w:val="7"/>
        </w:numPr>
        <w:ind w:left="426"/>
      </w:pPr>
      <w:r w:rsidRPr="00A158BF">
        <w:rPr>
          <w:b/>
          <w:bCs/>
        </w:rPr>
        <w:t>Diving equipment</w:t>
      </w:r>
      <w:r w:rsidR="008B7FE9" w:rsidRPr="00A158BF">
        <w:t xml:space="preserve"> – </w:t>
      </w:r>
      <w:r w:rsidR="00712238" w:rsidRPr="00A158BF">
        <w:t>You are reluctant to trade</w:t>
      </w:r>
      <w:r w:rsidRPr="00A158BF">
        <w:t xml:space="preserve"> your diving equipment</w:t>
      </w:r>
      <w:r w:rsidR="00712238" w:rsidRPr="00A158BF">
        <w:t xml:space="preserve"> (wetsuit, oxygen bottle,</w:t>
      </w:r>
      <w:r w:rsidR="00487A8D" w:rsidRPr="00A158BF">
        <w:t xml:space="preserve"> harpoon, </w:t>
      </w:r>
      <w:r w:rsidR="00712238" w:rsidRPr="00A158BF">
        <w:t xml:space="preserve">mask, </w:t>
      </w:r>
      <w:r w:rsidR="00487A8D" w:rsidRPr="00A158BF">
        <w:t>fins)</w:t>
      </w:r>
      <w:r w:rsidRPr="00A158BF">
        <w:t xml:space="preserve">. Replacing it all would </w:t>
      </w:r>
      <w:r w:rsidR="00712238" w:rsidRPr="00A158BF">
        <w:t>be very expensive.</w:t>
      </w:r>
    </w:p>
    <w:p w14:paraId="01396360" w14:textId="545F554B" w:rsidR="008B7FE9" w:rsidRPr="00A158BF" w:rsidRDefault="008B7FE9" w:rsidP="00836215">
      <w:pPr>
        <w:pStyle w:val="Indent1"/>
        <w:numPr>
          <w:ilvl w:val="0"/>
          <w:numId w:val="7"/>
        </w:numPr>
        <w:ind w:left="426"/>
      </w:pPr>
      <w:r w:rsidRPr="00A158BF">
        <w:rPr>
          <w:b/>
          <w:bCs/>
        </w:rPr>
        <w:t>Clothes</w:t>
      </w:r>
      <w:r w:rsidRPr="00A158BF">
        <w:t xml:space="preserve"> – Of course </w:t>
      </w:r>
      <w:r w:rsidR="00804567" w:rsidRPr="00A158BF">
        <w:t xml:space="preserve">you would keep your swimming trunks and </w:t>
      </w:r>
      <w:r w:rsidRPr="00A158BF">
        <w:t xml:space="preserve">you would prefer to keep </w:t>
      </w:r>
      <w:r w:rsidR="00804567" w:rsidRPr="00A158BF">
        <w:t xml:space="preserve">all of </w:t>
      </w:r>
      <w:r w:rsidRPr="00A158BF">
        <w:t xml:space="preserve">your clothes, but you are willing to </w:t>
      </w:r>
      <w:r w:rsidR="000132DB" w:rsidRPr="00A158BF">
        <w:t xml:space="preserve">trade them if that is what it takes to get back to </w:t>
      </w:r>
      <w:r w:rsidR="00D002E8" w:rsidRPr="00A158BF">
        <w:t>Singapore</w:t>
      </w:r>
      <w:r w:rsidR="000132DB" w:rsidRPr="00A158BF">
        <w:t xml:space="preserve"> in time for the accounting exam. </w:t>
      </w:r>
    </w:p>
    <w:p w14:paraId="11A5FF1E" w14:textId="2C1964BC" w:rsidR="008B7FE9" w:rsidRPr="00A158BF" w:rsidRDefault="008B7FE9" w:rsidP="00632627">
      <w:pPr>
        <w:pStyle w:val="Indent1"/>
        <w:numPr>
          <w:ilvl w:val="0"/>
          <w:numId w:val="7"/>
        </w:numPr>
        <w:tabs>
          <w:tab w:val="left" w:pos="7230"/>
        </w:tabs>
        <w:ind w:left="426"/>
      </w:pPr>
      <w:r w:rsidRPr="00A158BF">
        <w:rPr>
          <w:b/>
          <w:bCs/>
        </w:rPr>
        <w:t>Shoes</w:t>
      </w:r>
      <w:r w:rsidRPr="00A158BF">
        <w:t xml:space="preserve"> – </w:t>
      </w:r>
      <w:r w:rsidR="00D64F86" w:rsidRPr="00A158BF">
        <w:t>Y</w:t>
      </w:r>
      <w:r w:rsidRPr="00A158BF">
        <w:t>ou would prefer to keep your shoes</w:t>
      </w:r>
      <w:r w:rsidR="000132DB" w:rsidRPr="00A158BF">
        <w:t>,</w:t>
      </w:r>
      <w:r w:rsidRPr="00A158BF">
        <w:t xml:space="preserve"> but are</w:t>
      </w:r>
      <w:r w:rsidR="00D64F86" w:rsidRPr="00A158BF">
        <w:t xml:space="preserve"> definitely</w:t>
      </w:r>
      <w:r w:rsidRPr="00A158BF">
        <w:t xml:space="preserve"> willing to </w:t>
      </w:r>
      <w:r w:rsidR="000132DB" w:rsidRPr="00A158BF">
        <w:t xml:space="preserve">trade them for raft-building materials. </w:t>
      </w:r>
    </w:p>
    <w:p w14:paraId="3FFD037A" w14:textId="7679CF65" w:rsidR="008B7FE9" w:rsidRPr="00A158BF" w:rsidRDefault="005367F3" w:rsidP="00836215">
      <w:pPr>
        <w:pStyle w:val="Indent1"/>
        <w:numPr>
          <w:ilvl w:val="0"/>
          <w:numId w:val="7"/>
        </w:numPr>
        <w:ind w:left="426"/>
      </w:pPr>
      <w:r w:rsidRPr="00A158BF">
        <w:rPr>
          <w:b/>
          <w:bCs/>
        </w:rPr>
        <w:t>Money</w:t>
      </w:r>
      <w:r w:rsidR="008B7FE9" w:rsidRPr="00A158BF">
        <w:t xml:space="preserve"> – </w:t>
      </w:r>
      <w:r w:rsidRPr="00A158BF">
        <w:t xml:space="preserve">Collectively you have $250 dollars in </w:t>
      </w:r>
      <w:r w:rsidR="00F24797" w:rsidRPr="00A158BF">
        <w:t>paper money which you would prefer not to give up in case you need it on the trip home</w:t>
      </w:r>
      <w:r w:rsidRPr="00A158BF">
        <w:t xml:space="preserve">. </w:t>
      </w:r>
      <w:r w:rsidR="00837E06" w:rsidRPr="00A158BF">
        <w:t xml:space="preserve">You have the option of giving the islander part of the money and keeping the rest for yourself. </w:t>
      </w:r>
      <w:r w:rsidR="003C362B" w:rsidRPr="00A158BF">
        <w:t xml:space="preserve">Each dollar you retain is worth 1 value point to you. </w:t>
      </w:r>
    </w:p>
    <w:p w14:paraId="311D83FB" w14:textId="41E8C619" w:rsidR="008B7FE9" w:rsidRPr="00A158BF" w:rsidRDefault="008B7FE9" w:rsidP="00836215">
      <w:pPr>
        <w:pStyle w:val="Indent1"/>
        <w:numPr>
          <w:ilvl w:val="0"/>
          <w:numId w:val="7"/>
        </w:numPr>
        <w:ind w:left="426"/>
      </w:pPr>
      <w:r w:rsidRPr="00A158BF">
        <w:rPr>
          <w:b/>
          <w:bCs/>
        </w:rPr>
        <w:t>Backpack</w:t>
      </w:r>
      <w:r w:rsidRPr="00A158BF">
        <w:t xml:space="preserve"> – It would be much easier to keep your </w:t>
      </w:r>
      <w:r w:rsidR="007348ED" w:rsidRPr="00A158BF">
        <w:t>belongings</w:t>
      </w:r>
      <w:r w:rsidRPr="00A158BF">
        <w:t xml:space="preserve"> safe if you have your backpack, but you would be willing to trade it</w:t>
      </w:r>
      <w:r w:rsidR="00013277" w:rsidRPr="00A158BF">
        <w:t>.</w:t>
      </w:r>
    </w:p>
    <w:p w14:paraId="545D1148" w14:textId="65940697" w:rsidR="008B7FE9" w:rsidRPr="00A158BF" w:rsidRDefault="008B7FE9" w:rsidP="00836215">
      <w:pPr>
        <w:pStyle w:val="Indent1"/>
        <w:numPr>
          <w:ilvl w:val="0"/>
          <w:numId w:val="7"/>
        </w:numPr>
        <w:ind w:left="426"/>
      </w:pPr>
      <w:r w:rsidRPr="00A158BF">
        <w:rPr>
          <w:b/>
          <w:bCs/>
        </w:rPr>
        <w:t>Sunscreen</w:t>
      </w:r>
      <w:r w:rsidRPr="00A158BF">
        <w:t xml:space="preserve"> – One of you ha</w:t>
      </w:r>
      <w:r w:rsidR="007348ED" w:rsidRPr="00A158BF">
        <w:t>s</w:t>
      </w:r>
      <w:r w:rsidRPr="00A158BF">
        <w:t xml:space="preserve"> already been sunburnt this weekend, so it is important to </w:t>
      </w:r>
      <w:r w:rsidR="00013277" w:rsidRPr="00A158BF">
        <w:t xml:space="preserve">try to </w:t>
      </w:r>
      <w:r w:rsidRPr="00A158BF">
        <w:t>keep the sunscreen for the journey back given you w</w:t>
      </w:r>
      <w:r w:rsidR="007348ED" w:rsidRPr="00A158BF">
        <w:t xml:space="preserve">ill </w:t>
      </w:r>
      <w:r w:rsidRPr="00A158BF">
        <w:t>likely</w:t>
      </w:r>
      <w:r w:rsidR="007348ED" w:rsidRPr="00A158BF">
        <w:t xml:space="preserve"> not</w:t>
      </w:r>
      <w:r w:rsidRPr="00A158BF">
        <w:t xml:space="preserve"> have</w:t>
      </w:r>
      <w:r w:rsidR="007348ED" w:rsidRPr="00A158BF">
        <w:t xml:space="preserve"> much</w:t>
      </w:r>
      <w:r w:rsidRPr="00A158BF">
        <w:t xml:space="preserve"> shade</w:t>
      </w:r>
      <w:r w:rsidR="00B216F3" w:rsidRPr="00A158BF">
        <w:t>.</w:t>
      </w:r>
    </w:p>
    <w:p w14:paraId="116CD83B" w14:textId="416B4834" w:rsidR="008B7FE9" w:rsidRPr="00A158BF" w:rsidRDefault="0058297E" w:rsidP="00836215">
      <w:pPr>
        <w:pStyle w:val="Indent1"/>
        <w:numPr>
          <w:ilvl w:val="0"/>
          <w:numId w:val="7"/>
        </w:numPr>
        <w:ind w:left="426"/>
      </w:pPr>
      <w:r w:rsidRPr="00A158BF">
        <w:rPr>
          <w:b/>
          <w:bCs/>
        </w:rPr>
        <w:t xml:space="preserve">Solar Powered </w:t>
      </w:r>
      <w:r w:rsidR="008B7FE9" w:rsidRPr="00A158BF">
        <w:rPr>
          <w:b/>
          <w:bCs/>
        </w:rPr>
        <w:t>Radio</w:t>
      </w:r>
      <w:r w:rsidR="008B7FE9" w:rsidRPr="00A158BF">
        <w:t xml:space="preserve"> – Your radio is old but it has sentimental value to you as it was a gift from your late </w:t>
      </w:r>
      <w:r w:rsidR="007348ED" w:rsidRPr="00A158BF">
        <w:t>uncle</w:t>
      </w:r>
      <w:r w:rsidR="00013277" w:rsidRPr="00A158BF">
        <w:t>.</w:t>
      </w:r>
    </w:p>
    <w:p w14:paraId="0B9CDE98" w14:textId="77D39A40" w:rsidR="002104AC" w:rsidRPr="00A158BF" w:rsidRDefault="008B7FE9" w:rsidP="00836215">
      <w:pPr>
        <w:pStyle w:val="Indent1"/>
        <w:numPr>
          <w:ilvl w:val="0"/>
          <w:numId w:val="7"/>
        </w:numPr>
        <w:ind w:left="426"/>
      </w:pPr>
      <w:r w:rsidRPr="00A158BF">
        <w:rPr>
          <w:b/>
          <w:bCs/>
        </w:rPr>
        <w:t>Coke cans</w:t>
      </w:r>
      <w:r w:rsidR="00813D44" w:rsidRPr="00A158BF">
        <w:rPr>
          <w:b/>
          <w:bCs/>
        </w:rPr>
        <w:t xml:space="preserve"> and</w:t>
      </w:r>
      <w:r w:rsidRPr="00A158BF">
        <w:rPr>
          <w:b/>
          <w:bCs/>
        </w:rPr>
        <w:t xml:space="preserve"> beer bottles</w:t>
      </w:r>
      <w:r w:rsidRPr="00A158BF">
        <w:t xml:space="preserve">– You have kept your </w:t>
      </w:r>
      <w:r w:rsidR="00813D44" w:rsidRPr="00A158BF">
        <w:t>drinking containers</w:t>
      </w:r>
      <w:r w:rsidRPr="00A158BF">
        <w:t xml:space="preserve"> from the weekend</w:t>
      </w:r>
      <w:r w:rsidR="00804567" w:rsidRPr="00A158BF">
        <w:t xml:space="preserve">, since as a responsible citizen, even under distress, you will not leave </w:t>
      </w:r>
      <w:r w:rsidR="00013277" w:rsidRPr="00A158BF">
        <w:t>them</w:t>
      </w:r>
      <w:r w:rsidRPr="00A158BF">
        <w:t xml:space="preserve"> </w:t>
      </w:r>
      <w:r w:rsidR="00804567" w:rsidRPr="00A158BF">
        <w:t xml:space="preserve">behind and trash </w:t>
      </w:r>
      <w:r w:rsidRPr="00A158BF">
        <w:t>the island</w:t>
      </w:r>
      <w:r w:rsidR="00804567" w:rsidRPr="00A158BF">
        <w:t xml:space="preserve">. You </w:t>
      </w:r>
      <w:r w:rsidR="00783147" w:rsidRPr="00A158BF">
        <w:t>were planning to recycle</w:t>
      </w:r>
      <w:r w:rsidRPr="00A158BF">
        <w:t xml:space="preserve"> </w:t>
      </w:r>
      <w:r w:rsidR="00813D44" w:rsidRPr="00A158BF">
        <w:t>them</w:t>
      </w:r>
      <w:r w:rsidRPr="00A158BF">
        <w:t xml:space="preserve"> away once you get to </w:t>
      </w:r>
      <w:r w:rsidR="002C5842" w:rsidRPr="00A158BF">
        <w:t>Koh Jum</w:t>
      </w:r>
      <w:r w:rsidRPr="00A158BF">
        <w:t xml:space="preserve">. </w:t>
      </w:r>
      <w:r w:rsidR="00813D44" w:rsidRPr="00A158BF">
        <w:t>It would be great to get</w:t>
      </w:r>
      <w:r w:rsidRPr="00A158BF">
        <w:t xml:space="preserve"> rid of </w:t>
      </w:r>
      <w:r w:rsidR="00813D44" w:rsidRPr="00A158BF">
        <w:t>them</w:t>
      </w:r>
      <w:r w:rsidR="00783147" w:rsidRPr="00A158BF">
        <w:t xml:space="preserve"> earlier</w:t>
      </w:r>
      <w:r w:rsidR="00813D44" w:rsidRPr="00A158BF">
        <w:t xml:space="preserve"> </w:t>
      </w:r>
      <w:r w:rsidR="001003E3" w:rsidRPr="00A158BF">
        <w:t>if possible</w:t>
      </w:r>
      <w:r w:rsidR="008427D4" w:rsidRPr="00A158BF">
        <w:t xml:space="preserve">. </w:t>
      </w:r>
    </w:p>
    <w:p w14:paraId="7DF8BEEB" w14:textId="50B5C4A2" w:rsidR="00381FE0" w:rsidRPr="00A158BF" w:rsidRDefault="002104AC" w:rsidP="00836215">
      <w:pPr>
        <w:pStyle w:val="Indent1"/>
        <w:numPr>
          <w:ilvl w:val="0"/>
          <w:numId w:val="7"/>
        </w:numPr>
        <w:ind w:left="426"/>
      </w:pPr>
      <w:r w:rsidRPr="00A158BF">
        <w:rPr>
          <w:b/>
          <w:bCs/>
        </w:rPr>
        <w:t>Thermos (not tradeable).</w:t>
      </w:r>
      <w:r w:rsidRPr="00A158BF">
        <w:t xml:space="preserve"> </w:t>
      </w:r>
      <w:r w:rsidR="008427D4" w:rsidRPr="00A158BF">
        <w:t xml:space="preserve">You already have a thermos with fresh water for the trip in the raft and do not need your cans and bottles </w:t>
      </w:r>
      <w:r w:rsidR="00887B7A" w:rsidRPr="00A158BF">
        <w:t>to transport water</w:t>
      </w:r>
      <w:r w:rsidRPr="00A158BF">
        <w:t>. Y</w:t>
      </w:r>
      <w:r w:rsidR="008427D4" w:rsidRPr="00A158BF">
        <w:t xml:space="preserve">ou are unwilling to trade the thermos </w:t>
      </w:r>
      <w:r w:rsidR="00FA4459" w:rsidRPr="00A158BF">
        <w:t>because</w:t>
      </w:r>
      <w:r w:rsidR="00887B7A" w:rsidRPr="00A158BF">
        <w:t xml:space="preserve"> you </w:t>
      </w:r>
      <w:r w:rsidR="00FA4459" w:rsidRPr="00A158BF">
        <w:t xml:space="preserve">may </w:t>
      </w:r>
      <w:r w:rsidR="00887B7A" w:rsidRPr="00A158BF">
        <w:t>need fresh water in an emergency</w:t>
      </w:r>
      <w:r w:rsidR="001003E3" w:rsidRPr="00A158BF">
        <w:t xml:space="preserve">. </w:t>
      </w:r>
    </w:p>
    <w:p w14:paraId="668792C3" w14:textId="3F8F965C" w:rsidR="00250EEE" w:rsidRPr="00A158BF" w:rsidRDefault="00250EEE" w:rsidP="00836215">
      <w:pPr>
        <w:pStyle w:val="Indent1"/>
        <w:numPr>
          <w:ilvl w:val="0"/>
          <w:numId w:val="7"/>
        </w:numPr>
        <w:ind w:left="426"/>
      </w:pPr>
      <w:r w:rsidRPr="00A158BF">
        <w:rPr>
          <w:b/>
          <w:bCs/>
        </w:rPr>
        <w:t>BCD (not tradeable).</w:t>
      </w:r>
      <w:r w:rsidRPr="00A158BF">
        <w:t xml:space="preserve"> You are not willing to give your </w:t>
      </w:r>
      <w:r w:rsidRPr="00A158BF">
        <w:rPr>
          <w:bCs/>
        </w:rPr>
        <w:t>buoyancy control device</w:t>
      </w:r>
      <w:r w:rsidRPr="00A158BF">
        <w:t xml:space="preserve"> (BCD) to the islander. It is quite valuable and a person not trained in using it</w:t>
      </w:r>
      <w:r w:rsidR="00EF12C1" w:rsidRPr="00A158BF">
        <w:t xml:space="preserve"> properly </w:t>
      </w:r>
      <w:r w:rsidRPr="00A158BF">
        <w:t>could be</w:t>
      </w:r>
      <w:r w:rsidR="00FB21EA" w:rsidRPr="00A158BF">
        <w:t xml:space="preserve"> seriously</w:t>
      </w:r>
      <w:r w:rsidRPr="00A158BF">
        <w:t xml:space="preserve"> injured. </w:t>
      </w:r>
    </w:p>
    <w:p w14:paraId="1742CB37" w14:textId="2DFC1C7A" w:rsidR="004D36A6" w:rsidRPr="006D5E6C" w:rsidRDefault="004D36A6" w:rsidP="006D5E6C">
      <w:pPr>
        <w:pStyle w:val="StandardParagraph"/>
      </w:pPr>
      <w:r w:rsidRPr="006D5E6C">
        <w:t>Your objective is to get back to Koh Jum by building a safe raft while trading the least valuable personal belongings possible</w:t>
      </w:r>
      <w:r w:rsidR="008427D4" w:rsidRPr="006D5E6C">
        <w:t xml:space="preserve"> to the islander</w:t>
      </w:r>
      <w:r w:rsidRPr="006D5E6C">
        <w:t>.</w:t>
      </w:r>
    </w:p>
    <w:p w14:paraId="174D9B62" w14:textId="6E0E9D77" w:rsidR="00836215" w:rsidRDefault="00783147" w:rsidP="006D5E6C">
      <w:pPr>
        <w:pStyle w:val="StandardParagraph"/>
        <w:rPr>
          <w:b/>
          <w:bCs/>
        </w:rPr>
      </w:pPr>
      <w:r w:rsidRPr="006D5E6C">
        <w:rPr>
          <w:b/>
          <w:bCs/>
        </w:rPr>
        <w:t>Please fill out the “points kept” column at the end of the negotiation to indicate wh</w:t>
      </w:r>
      <w:r w:rsidR="00270330" w:rsidRPr="006D5E6C">
        <w:rPr>
          <w:b/>
          <w:bCs/>
        </w:rPr>
        <w:t>ich of your personal</w:t>
      </w:r>
      <w:r w:rsidRPr="006D5E6C">
        <w:rPr>
          <w:b/>
          <w:bCs/>
        </w:rPr>
        <w:t xml:space="preserve"> items you kept and how many points you received.</w:t>
      </w:r>
    </w:p>
    <w:p w14:paraId="41BBCC4D" w14:textId="77777777" w:rsidR="00836215" w:rsidRDefault="00836215">
      <w:pPr>
        <w:rPr>
          <w:rFonts w:ascii="Roboto" w:eastAsia="Times New Roman" w:hAnsi="Roboto" w:cs="Times New Roman"/>
          <w:b/>
          <w:bCs/>
          <w:lang w:val="en-US"/>
        </w:rPr>
      </w:pPr>
      <w:r w:rsidRPr="00C00EA8">
        <w:rPr>
          <w:b/>
          <w:bCs/>
          <w:lang w:val="en-AE"/>
        </w:rPr>
        <w:br w:type="page"/>
      </w:r>
    </w:p>
    <w:tbl>
      <w:tblPr>
        <w:tblStyle w:val="MediumGrid3-Accent1"/>
        <w:tblW w:w="0" w:type="auto"/>
        <w:jc w:val="center"/>
        <w:tblLook w:val="0420" w:firstRow="1" w:lastRow="0" w:firstColumn="0" w:lastColumn="0" w:noHBand="0" w:noVBand="1"/>
      </w:tblPr>
      <w:tblGrid>
        <w:gridCol w:w="4207"/>
        <w:gridCol w:w="3313"/>
      </w:tblGrid>
      <w:tr w:rsidR="008F011C" w:rsidRPr="00C00EA8" w14:paraId="2627D24C" w14:textId="77777777" w:rsidTr="008F011C">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4F1E0EBE" w14:textId="77777777" w:rsidR="008F011C" w:rsidRPr="006D5E6C" w:rsidRDefault="008F011C" w:rsidP="0014324E">
            <w:pPr>
              <w:pStyle w:val="ListParagraph"/>
              <w:ind w:left="0"/>
              <w:jc w:val="center"/>
              <w:rPr>
                <w:rFonts w:ascii="Roboto" w:hAnsi="Roboto" w:cs="Times New Roman"/>
                <w:b w:val="0"/>
                <w:lang w:val="en-US"/>
              </w:rPr>
            </w:pPr>
            <w:r w:rsidRPr="006D5E6C">
              <w:rPr>
                <w:rFonts w:ascii="Roboto" w:hAnsi="Roboto" w:cs="Times New Roman"/>
                <w:lang w:val="en-US"/>
              </w:rPr>
              <w:lastRenderedPageBreak/>
              <w:t>Personal items you can trade</w:t>
            </w:r>
          </w:p>
        </w:tc>
        <w:tc>
          <w:tcPr>
            <w:tcW w:w="3313" w:type="dxa"/>
            <w:vAlign w:val="center"/>
          </w:tcPr>
          <w:p w14:paraId="4F2880EA"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Value of keeping the item</w:t>
            </w:r>
          </w:p>
        </w:tc>
      </w:tr>
      <w:tr w:rsidR="008F011C" w:rsidRPr="006D5E6C" w14:paraId="27CEC769"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60BB8101" w14:textId="2DF0B2A0" w:rsidR="008F011C" w:rsidRPr="006D5E6C" w:rsidRDefault="008F011C" w:rsidP="0014324E">
            <w:pPr>
              <w:pStyle w:val="ListParagraph"/>
              <w:ind w:left="0"/>
              <w:rPr>
                <w:rFonts w:ascii="Roboto" w:hAnsi="Roboto" w:cs="Times New Roman"/>
                <w:color w:val="000000" w:themeColor="text1"/>
                <w:lang w:val="en-US"/>
              </w:rPr>
            </w:pPr>
            <w:r w:rsidRPr="006D5E6C">
              <w:rPr>
                <w:rFonts w:ascii="Roboto" w:hAnsi="Roboto" w:cs="Times New Roman"/>
                <w:color w:val="000000" w:themeColor="text1"/>
                <w:lang w:val="en-US"/>
              </w:rPr>
              <w:t>$250 in cash</w:t>
            </w:r>
            <w:r w:rsidR="00837E06" w:rsidRPr="006D5E6C">
              <w:rPr>
                <w:rFonts w:ascii="Roboto" w:hAnsi="Roboto" w:cs="Times New Roman"/>
                <w:color w:val="000000" w:themeColor="text1"/>
                <w:lang w:val="en-US"/>
              </w:rPr>
              <w:t xml:space="preserve"> </w:t>
            </w:r>
          </w:p>
        </w:tc>
        <w:tc>
          <w:tcPr>
            <w:tcW w:w="3313" w:type="dxa"/>
            <w:tcBorders>
              <w:top w:val="single" w:sz="24" w:space="0" w:color="FFFFFF" w:themeColor="background1"/>
              <w:bottom w:val="dotted" w:sz="4" w:space="0" w:color="auto"/>
            </w:tcBorders>
            <w:shd w:val="clear" w:color="auto" w:fill="FFFFFF" w:themeFill="background1"/>
          </w:tcPr>
          <w:p w14:paraId="1450E393" w14:textId="3E60B931" w:rsidR="008F011C" w:rsidRPr="006D5E6C" w:rsidRDefault="008F011C" w:rsidP="0014324E">
            <w:pPr>
              <w:pStyle w:val="ListParagraph"/>
              <w:ind w:left="0"/>
              <w:jc w:val="center"/>
              <w:rPr>
                <w:rFonts w:ascii="Roboto" w:hAnsi="Roboto" w:cs="Times New Roman"/>
                <w:color w:val="000000" w:themeColor="text1"/>
                <w:lang w:val="en-US"/>
              </w:rPr>
            </w:pPr>
            <w:r w:rsidRPr="006D5E6C">
              <w:rPr>
                <w:rFonts w:ascii="Roboto" w:hAnsi="Roboto" w:cs="Times New Roman"/>
                <w:color w:val="000000" w:themeColor="text1"/>
                <w:lang w:val="en-US"/>
              </w:rPr>
              <w:t>250pts</w:t>
            </w:r>
            <w:r w:rsidR="00837E06" w:rsidRPr="006D5E6C">
              <w:rPr>
                <w:rFonts w:ascii="Roboto" w:hAnsi="Roboto" w:cs="Times New Roman"/>
                <w:color w:val="000000" w:themeColor="text1"/>
                <w:lang w:val="en-US"/>
              </w:rPr>
              <w:t xml:space="preserve"> </w:t>
            </w:r>
            <w:r w:rsidR="00D261FF" w:rsidRPr="006D5E6C">
              <w:rPr>
                <w:rFonts w:ascii="Roboto" w:hAnsi="Roboto" w:cs="Times New Roman"/>
                <w:color w:val="000000" w:themeColor="text1"/>
                <w:lang w:val="en-US"/>
              </w:rPr>
              <w:t>(1 pt per dollar)</w:t>
            </w:r>
          </w:p>
        </w:tc>
      </w:tr>
      <w:tr w:rsidR="008F011C" w:rsidRPr="006D5E6C" w14:paraId="1BF34FDC"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42C4CF00" w14:textId="77777777" w:rsidR="008F011C" w:rsidRPr="006D5E6C" w:rsidRDefault="008F011C" w:rsidP="0014324E">
            <w:pPr>
              <w:pStyle w:val="ListParagraph"/>
              <w:ind w:left="0"/>
              <w:rPr>
                <w:rFonts w:ascii="Roboto" w:hAnsi="Roboto" w:cs="Times New Roman"/>
                <w:color w:val="000000" w:themeColor="text1"/>
                <w:lang w:val="en-US"/>
              </w:rPr>
            </w:pPr>
            <w:r w:rsidRPr="006D5E6C">
              <w:rPr>
                <w:rFonts w:ascii="Roboto" w:hAnsi="Roboto" w:cs="Times New Roman"/>
                <w:color w:val="000000" w:themeColor="text1"/>
                <w:lang w:val="en-US"/>
              </w:rPr>
              <w:t>Clothes</w:t>
            </w:r>
          </w:p>
        </w:tc>
        <w:tc>
          <w:tcPr>
            <w:tcW w:w="3313" w:type="dxa"/>
            <w:tcBorders>
              <w:top w:val="dotted" w:sz="4" w:space="0" w:color="auto"/>
              <w:bottom w:val="dotted" w:sz="4" w:space="0" w:color="auto"/>
            </w:tcBorders>
            <w:shd w:val="clear" w:color="auto" w:fill="FFFFFF" w:themeFill="background1"/>
          </w:tcPr>
          <w:p w14:paraId="13461443"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color w:val="000000" w:themeColor="text1"/>
                <w:lang w:val="en-US"/>
              </w:rPr>
              <w:t>100pts</w:t>
            </w:r>
          </w:p>
        </w:tc>
      </w:tr>
      <w:tr w:rsidR="008F011C" w:rsidRPr="006D5E6C" w14:paraId="4F4344F7"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604B77E0" w14:textId="77777777" w:rsidR="008F011C" w:rsidRPr="006D5E6C" w:rsidRDefault="008F011C" w:rsidP="0014324E">
            <w:pPr>
              <w:pStyle w:val="ListParagraph"/>
              <w:ind w:left="0"/>
              <w:rPr>
                <w:rFonts w:ascii="Roboto" w:hAnsi="Roboto" w:cs="Times New Roman"/>
                <w:color w:val="000000" w:themeColor="text1"/>
                <w:lang w:val="en-US"/>
              </w:rPr>
            </w:pPr>
            <w:r w:rsidRPr="006D5E6C">
              <w:rPr>
                <w:rFonts w:ascii="Roboto" w:hAnsi="Roboto" w:cs="Times New Roman"/>
                <w:lang w:val="en-US"/>
              </w:rPr>
              <w:t>Sunscreen</w:t>
            </w:r>
          </w:p>
        </w:tc>
        <w:tc>
          <w:tcPr>
            <w:tcW w:w="3313" w:type="dxa"/>
            <w:tcBorders>
              <w:top w:val="dotted" w:sz="4" w:space="0" w:color="auto"/>
              <w:bottom w:val="dotted" w:sz="4" w:space="0" w:color="auto"/>
            </w:tcBorders>
            <w:shd w:val="clear" w:color="auto" w:fill="FFFFFF" w:themeFill="background1"/>
          </w:tcPr>
          <w:p w14:paraId="4A42ABC2"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100pts</w:t>
            </w:r>
          </w:p>
        </w:tc>
      </w:tr>
      <w:tr w:rsidR="008F011C" w:rsidRPr="006D5E6C" w14:paraId="5940CF3F"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62B9A1C1" w14:textId="77777777" w:rsidR="008F011C" w:rsidRPr="006D5E6C" w:rsidRDefault="008F011C" w:rsidP="0014324E">
            <w:pPr>
              <w:pStyle w:val="ListParagraph"/>
              <w:ind w:left="0"/>
              <w:rPr>
                <w:rFonts w:ascii="Roboto" w:hAnsi="Roboto" w:cs="Times New Roman"/>
                <w:color w:val="000000" w:themeColor="text1"/>
                <w:lang w:val="en-US"/>
              </w:rPr>
            </w:pPr>
            <w:r w:rsidRPr="006D5E6C">
              <w:rPr>
                <w:rFonts w:ascii="Roboto" w:hAnsi="Roboto" w:cs="Times New Roman"/>
                <w:lang w:val="en-US"/>
              </w:rPr>
              <w:t>Radio</w:t>
            </w:r>
          </w:p>
        </w:tc>
        <w:tc>
          <w:tcPr>
            <w:tcW w:w="3313" w:type="dxa"/>
            <w:tcBorders>
              <w:top w:val="dotted" w:sz="4" w:space="0" w:color="auto"/>
              <w:bottom w:val="dotted" w:sz="4" w:space="0" w:color="auto"/>
            </w:tcBorders>
            <w:shd w:val="clear" w:color="auto" w:fill="FFFFFF" w:themeFill="background1"/>
          </w:tcPr>
          <w:p w14:paraId="067F43C8"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100pts</w:t>
            </w:r>
          </w:p>
        </w:tc>
      </w:tr>
      <w:tr w:rsidR="008F011C" w:rsidRPr="006D5E6C" w14:paraId="374F13C6"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265B9C99" w14:textId="77777777" w:rsidR="008F011C" w:rsidRPr="006D5E6C" w:rsidRDefault="008F011C" w:rsidP="0014324E">
            <w:pPr>
              <w:pStyle w:val="ListParagraph"/>
              <w:ind w:left="0"/>
              <w:rPr>
                <w:rFonts w:ascii="Roboto" w:hAnsi="Roboto" w:cs="Times New Roman"/>
                <w:color w:val="000000" w:themeColor="text1"/>
                <w:lang w:val="en-US"/>
              </w:rPr>
            </w:pPr>
            <w:r w:rsidRPr="006D5E6C">
              <w:rPr>
                <w:rFonts w:ascii="Roboto" w:hAnsi="Roboto" w:cs="Times New Roman"/>
                <w:color w:val="000000" w:themeColor="text1"/>
                <w:lang w:val="en-US"/>
              </w:rPr>
              <w:t>Diving equipment: wetsuit</w:t>
            </w:r>
          </w:p>
        </w:tc>
        <w:tc>
          <w:tcPr>
            <w:tcW w:w="3313" w:type="dxa"/>
            <w:tcBorders>
              <w:top w:val="dotted" w:sz="4" w:space="0" w:color="auto"/>
              <w:bottom w:val="dotted" w:sz="4" w:space="0" w:color="auto"/>
            </w:tcBorders>
            <w:shd w:val="clear" w:color="auto" w:fill="FFFFFF" w:themeFill="background1"/>
          </w:tcPr>
          <w:p w14:paraId="239364F6"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100pts</w:t>
            </w:r>
          </w:p>
        </w:tc>
      </w:tr>
      <w:tr w:rsidR="008F011C" w:rsidRPr="006D5E6C" w14:paraId="2F7DEFBA"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6FB66593" w14:textId="77777777" w:rsidR="008F011C" w:rsidRPr="006D5E6C" w:rsidRDefault="008F011C" w:rsidP="0014324E">
            <w:pPr>
              <w:pStyle w:val="ListParagraph"/>
              <w:ind w:left="0"/>
              <w:rPr>
                <w:rFonts w:ascii="Roboto" w:hAnsi="Roboto" w:cs="Times New Roman"/>
                <w:color w:val="000000" w:themeColor="text1"/>
                <w:lang w:val="en-US"/>
              </w:rPr>
            </w:pPr>
            <w:r w:rsidRPr="006D5E6C">
              <w:rPr>
                <w:rFonts w:ascii="Roboto" w:hAnsi="Roboto" w:cs="Times New Roman"/>
                <w:color w:val="000000" w:themeColor="text1"/>
                <w:lang w:val="en-US"/>
              </w:rPr>
              <w:t>Diving equipment: oxygen bottle</w:t>
            </w:r>
          </w:p>
        </w:tc>
        <w:tc>
          <w:tcPr>
            <w:tcW w:w="3313" w:type="dxa"/>
            <w:tcBorders>
              <w:top w:val="dotted" w:sz="4" w:space="0" w:color="auto"/>
              <w:bottom w:val="dotted" w:sz="4" w:space="0" w:color="auto"/>
            </w:tcBorders>
            <w:shd w:val="clear" w:color="auto" w:fill="FFFFFF" w:themeFill="background1"/>
          </w:tcPr>
          <w:p w14:paraId="43639FA7"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75pts</w:t>
            </w:r>
          </w:p>
        </w:tc>
      </w:tr>
      <w:tr w:rsidR="008F011C" w:rsidRPr="006D5E6C" w14:paraId="29E391C3"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0D626EE4" w14:textId="77777777" w:rsidR="008F011C" w:rsidRPr="006D5E6C" w:rsidRDefault="008F011C" w:rsidP="0014324E">
            <w:pPr>
              <w:pStyle w:val="ListParagraph"/>
              <w:ind w:left="0"/>
              <w:rPr>
                <w:rFonts w:ascii="Roboto" w:hAnsi="Roboto" w:cs="Times New Roman"/>
                <w:lang w:val="en-US"/>
              </w:rPr>
            </w:pPr>
            <w:r w:rsidRPr="006D5E6C">
              <w:rPr>
                <w:rFonts w:ascii="Roboto" w:hAnsi="Roboto" w:cs="Times New Roman"/>
                <w:color w:val="000000" w:themeColor="text1"/>
                <w:lang w:val="en-US"/>
              </w:rPr>
              <w:t>Diving equipment: harpoon</w:t>
            </w:r>
          </w:p>
        </w:tc>
        <w:tc>
          <w:tcPr>
            <w:tcW w:w="3313" w:type="dxa"/>
            <w:tcBorders>
              <w:top w:val="dotted" w:sz="4" w:space="0" w:color="auto"/>
              <w:bottom w:val="dotted" w:sz="4" w:space="0" w:color="auto"/>
            </w:tcBorders>
            <w:shd w:val="clear" w:color="auto" w:fill="FFFFFF" w:themeFill="background1"/>
          </w:tcPr>
          <w:p w14:paraId="1444DCC6"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50pts</w:t>
            </w:r>
          </w:p>
        </w:tc>
      </w:tr>
      <w:tr w:rsidR="008F011C" w:rsidRPr="006D5E6C" w14:paraId="5BB9F551"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1A5BB80A" w14:textId="77777777" w:rsidR="008F011C" w:rsidRPr="006D5E6C" w:rsidRDefault="008F011C" w:rsidP="0014324E">
            <w:pPr>
              <w:pStyle w:val="ListParagraph"/>
              <w:ind w:left="0"/>
              <w:rPr>
                <w:rFonts w:ascii="Roboto" w:hAnsi="Roboto" w:cs="Times New Roman"/>
                <w:color w:val="000000" w:themeColor="text1"/>
                <w:lang w:val="en-US"/>
              </w:rPr>
            </w:pPr>
            <w:r w:rsidRPr="006D5E6C">
              <w:rPr>
                <w:rFonts w:ascii="Roboto" w:hAnsi="Roboto" w:cs="Times New Roman"/>
                <w:lang w:val="en-US"/>
              </w:rPr>
              <w:t>Backpack</w:t>
            </w:r>
          </w:p>
        </w:tc>
        <w:tc>
          <w:tcPr>
            <w:tcW w:w="3313" w:type="dxa"/>
            <w:tcBorders>
              <w:top w:val="dotted" w:sz="4" w:space="0" w:color="auto"/>
              <w:bottom w:val="dotted" w:sz="4" w:space="0" w:color="auto"/>
            </w:tcBorders>
            <w:shd w:val="clear" w:color="auto" w:fill="FFFFFF" w:themeFill="background1"/>
          </w:tcPr>
          <w:p w14:paraId="4BB01513"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50pts</w:t>
            </w:r>
          </w:p>
        </w:tc>
      </w:tr>
      <w:tr w:rsidR="008F011C" w:rsidRPr="006D5E6C" w14:paraId="205EB286"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0804FE1E" w14:textId="77777777" w:rsidR="008F011C" w:rsidRPr="006D5E6C" w:rsidRDefault="008F011C" w:rsidP="0014324E">
            <w:pPr>
              <w:pStyle w:val="ListParagraph"/>
              <w:ind w:left="0"/>
              <w:rPr>
                <w:rFonts w:ascii="Roboto" w:hAnsi="Roboto" w:cs="Times New Roman"/>
                <w:lang w:val="en-US"/>
              </w:rPr>
            </w:pPr>
            <w:r w:rsidRPr="006D5E6C">
              <w:rPr>
                <w:rFonts w:ascii="Roboto" w:hAnsi="Roboto" w:cs="Times New Roman"/>
                <w:lang w:val="en-US"/>
              </w:rPr>
              <w:t>Shoes</w:t>
            </w:r>
          </w:p>
        </w:tc>
        <w:tc>
          <w:tcPr>
            <w:tcW w:w="3313" w:type="dxa"/>
            <w:tcBorders>
              <w:top w:val="dotted" w:sz="4" w:space="0" w:color="auto"/>
              <w:bottom w:val="dotted" w:sz="4" w:space="0" w:color="auto"/>
            </w:tcBorders>
            <w:shd w:val="clear" w:color="auto" w:fill="FFFFFF" w:themeFill="background1"/>
          </w:tcPr>
          <w:p w14:paraId="429588A2"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50pts</w:t>
            </w:r>
          </w:p>
        </w:tc>
      </w:tr>
      <w:tr w:rsidR="008F011C" w:rsidRPr="006D5E6C" w14:paraId="034F0B5D"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6BF3919F" w14:textId="77777777" w:rsidR="008F011C" w:rsidRPr="006D5E6C" w:rsidRDefault="008F011C" w:rsidP="0014324E">
            <w:pPr>
              <w:pStyle w:val="ListParagraph"/>
              <w:ind w:left="0"/>
              <w:rPr>
                <w:rFonts w:ascii="Roboto" w:hAnsi="Roboto" w:cs="Times New Roman"/>
                <w:lang w:val="en-US"/>
              </w:rPr>
            </w:pPr>
            <w:r w:rsidRPr="006D5E6C">
              <w:rPr>
                <w:rFonts w:ascii="Roboto" w:hAnsi="Roboto" w:cs="Times New Roman"/>
                <w:color w:val="000000" w:themeColor="text1"/>
                <w:lang w:val="en-US"/>
              </w:rPr>
              <w:t>Diving equipment: mask</w:t>
            </w:r>
          </w:p>
        </w:tc>
        <w:tc>
          <w:tcPr>
            <w:tcW w:w="3313" w:type="dxa"/>
            <w:tcBorders>
              <w:top w:val="dotted" w:sz="4" w:space="0" w:color="auto"/>
              <w:bottom w:val="dotted" w:sz="4" w:space="0" w:color="auto"/>
            </w:tcBorders>
            <w:shd w:val="clear" w:color="auto" w:fill="FFFFFF" w:themeFill="background1"/>
          </w:tcPr>
          <w:p w14:paraId="7A2683E2"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15pts</w:t>
            </w:r>
          </w:p>
        </w:tc>
      </w:tr>
      <w:tr w:rsidR="008F011C" w:rsidRPr="006D5E6C" w14:paraId="11BA0FE6"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0A73A3FD" w14:textId="77777777" w:rsidR="008F011C" w:rsidRPr="006D5E6C" w:rsidRDefault="008F011C" w:rsidP="0014324E">
            <w:pPr>
              <w:pStyle w:val="ListParagraph"/>
              <w:ind w:left="0"/>
              <w:rPr>
                <w:rFonts w:ascii="Roboto" w:hAnsi="Roboto" w:cs="Times New Roman"/>
                <w:lang w:val="en-US"/>
              </w:rPr>
            </w:pPr>
            <w:r w:rsidRPr="006D5E6C">
              <w:rPr>
                <w:rFonts w:ascii="Roboto" w:hAnsi="Roboto" w:cs="Times New Roman"/>
                <w:color w:val="000000" w:themeColor="text1"/>
                <w:lang w:val="en-US"/>
              </w:rPr>
              <w:t>Diving equipment: fins</w:t>
            </w:r>
          </w:p>
        </w:tc>
        <w:tc>
          <w:tcPr>
            <w:tcW w:w="3313" w:type="dxa"/>
            <w:tcBorders>
              <w:top w:val="dotted" w:sz="4" w:space="0" w:color="auto"/>
              <w:bottom w:val="dotted" w:sz="4" w:space="0" w:color="auto"/>
            </w:tcBorders>
            <w:shd w:val="clear" w:color="auto" w:fill="FFFFFF" w:themeFill="background1"/>
          </w:tcPr>
          <w:p w14:paraId="1166D30B"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10pts</w:t>
            </w:r>
          </w:p>
        </w:tc>
      </w:tr>
      <w:tr w:rsidR="008F011C" w:rsidRPr="006D5E6C" w14:paraId="09D14202" w14:textId="77777777" w:rsidTr="008F011C">
        <w:trPr>
          <w:trHeight w:val="295"/>
          <w:jc w:val="center"/>
        </w:trPr>
        <w:tc>
          <w:tcPr>
            <w:tcW w:w="4207" w:type="dxa"/>
            <w:tcBorders>
              <w:top w:val="dotted" w:sz="4" w:space="0" w:color="auto"/>
              <w:bottom w:val="single" w:sz="8" w:space="0" w:color="auto"/>
            </w:tcBorders>
            <w:shd w:val="clear" w:color="auto" w:fill="FFFFFF" w:themeFill="background1"/>
          </w:tcPr>
          <w:p w14:paraId="2A00A111" w14:textId="77777777" w:rsidR="008F011C" w:rsidRPr="006D5E6C" w:rsidRDefault="008F011C" w:rsidP="0014324E">
            <w:pPr>
              <w:pStyle w:val="ListParagraph"/>
              <w:ind w:left="0"/>
              <w:rPr>
                <w:rFonts w:ascii="Roboto" w:hAnsi="Roboto" w:cs="Times New Roman"/>
                <w:lang w:val="en-US"/>
              </w:rPr>
            </w:pPr>
            <w:r w:rsidRPr="006D5E6C">
              <w:rPr>
                <w:rFonts w:ascii="Roboto" w:hAnsi="Roboto" w:cs="Times New Roman"/>
                <w:lang w:val="en-US"/>
              </w:rPr>
              <w:t>Cans + beer bottles</w:t>
            </w:r>
          </w:p>
        </w:tc>
        <w:tc>
          <w:tcPr>
            <w:tcW w:w="3313" w:type="dxa"/>
            <w:tcBorders>
              <w:top w:val="dotted" w:sz="4" w:space="0" w:color="auto"/>
              <w:bottom w:val="single" w:sz="8" w:space="0" w:color="auto"/>
            </w:tcBorders>
            <w:shd w:val="clear" w:color="auto" w:fill="FFFFFF" w:themeFill="background1"/>
          </w:tcPr>
          <w:p w14:paraId="752FD556" w14:textId="77777777" w:rsidR="008F011C" w:rsidRPr="006D5E6C" w:rsidRDefault="008F011C" w:rsidP="0014324E">
            <w:pPr>
              <w:pStyle w:val="ListParagraph"/>
              <w:ind w:left="0"/>
              <w:jc w:val="center"/>
              <w:rPr>
                <w:rFonts w:ascii="Roboto" w:hAnsi="Roboto" w:cs="Times New Roman"/>
                <w:lang w:val="en-US"/>
              </w:rPr>
            </w:pPr>
            <w:r w:rsidRPr="006D5E6C">
              <w:rPr>
                <w:rFonts w:ascii="Roboto" w:hAnsi="Roboto" w:cs="Times New Roman"/>
                <w:lang w:val="en-US"/>
              </w:rPr>
              <w:t>-50pts</w:t>
            </w:r>
          </w:p>
        </w:tc>
      </w:tr>
      <w:tr w:rsidR="008F011C" w:rsidRPr="006D5E6C" w14:paraId="6C0CE321"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3BDE0D9C" w14:textId="77777777" w:rsidR="008F011C" w:rsidRPr="006D5E6C" w:rsidRDefault="008F011C" w:rsidP="0014324E">
            <w:pPr>
              <w:pStyle w:val="ListParagraph"/>
              <w:ind w:left="0"/>
              <w:rPr>
                <w:rFonts w:ascii="Roboto" w:hAnsi="Roboto" w:cs="Times New Roman"/>
                <w:b/>
                <w:lang w:val="en-US"/>
              </w:rPr>
            </w:pPr>
            <w:r w:rsidRPr="006D5E6C">
              <w:rPr>
                <w:rFonts w:ascii="Roboto" w:hAnsi="Roboto" w:cs="Times New Roman"/>
                <w:b/>
                <w:lang w:val="en-US"/>
              </w:rPr>
              <w:t xml:space="preserve">Maximum value </w:t>
            </w:r>
          </w:p>
        </w:tc>
        <w:tc>
          <w:tcPr>
            <w:tcW w:w="3313" w:type="dxa"/>
            <w:tcBorders>
              <w:top w:val="single" w:sz="8" w:space="0" w:color="auto"/>
            </w:tcBorders>
            <w:shd w:val="clear" w:color="auto" w:fill="auto"/>
          </w:tcPr>
          <w:p w14:paraId="50BCED11" w14:textId="77777777" w:rsidR="008F011C" w:rsidRPr="006D5E6C" w:rsidRDefault="008F011C" w:rsidP="0014324E">
            <w:pPr>
              <w:pStyle w:val="ListParagraph"/>
              <w:ind w:left="0"/>
              <w:jc w:val="center"/>
              <w:rPr>
                <w:rFonts w:ascii="Roboto" w:hAnsi="Roboto" w:cs="Times New Roman"/>
                <w:b/>
                <w:lang w:val="en-US"/>
              </w:rPr>
            </w:pPr>
            <w:r w:rsidRPr="006D5E6C">
              <w:rPr>
                <w:rFonts w:ascii="Roboto" w:hAnsi="Roboto" w:cs="Times New Roman"/>
                <w:b/>
                <w:lang w:val="en-US"/>
              </w:rPr>
              <w:t>900pts</w:t>
            </w:r>
          </w:p>
        </w:tc>
      </w:tr>
    </w:tbl>
    <w:p w14:paraId="43909E3A" w14:textId="77777777" w:rsidR="0064457F" w:rsidRDefault="0064457F" w:rsidP="004D36A6">
      <w:pPr>
        <w:spacing w:after="0" w:line="240" w:lineRule="auto"/>
        <w:rPr>
          <w:rFonts w:ascii="Times New Roman" w:hAnsi="Times New Roman" w:cs="Times New Roman"/>
          <w:sz w:val="24"/>
          <w:szCs w:val="24"/>
          <w:lang w:val="en-US"/>
        </w:rPr>
      </w:pPr>
    </w:p>
    <w:p w14:paraId="0FE0B227" w14:textId="288EC79D" w:rsidR="004D36A6" w:rsidRPr="006D5E6C" w:rsidRDefault="00804567" w:rsidP="006D5E6C">
      <w:pPr>
        <w:pStyle w:val="StandardParagraph"/>
      </w:pPr>
      <w:r w:rsidRPr="006D5E6C">
        <w:t xml:space="preserve">If you give the Islander both your clothes and your sunscreen, </w:t>
      </w:r>
      <w:r w:rsidRPr="006D5E6C">
        <w:rPr>
          <w:i/>
          <w:iCs/>
          <w:u w:val="single"/>
        </w:rPr>
        <w:t>subtract</w:t>
      </w:r>
      <w:r w:rsidRPr="006D5E6C">
        <w:rPr>
          <w:u w:val="single"/>
        </w:rPr>
        <w:t xml:space="preserve"> an additional </w:t>
      </w:r>
      <w:r w:rsidR="00887B7A" w:rsidRPr="006D5E6C">
        <w:rPr>
          <w:u w:val="single"/>
        </w:rPr>
        <w:t>300</w:t>
      </w:r>
      <w:r w:rsidRPr="006D5E6C">
        <w:rPr>
          <w:u w:val="single"/>
        </w:rPr>
        <w:t xml:space="preserve"> points</w:t>
      </w:r>
      <w:r w:rsidRPr="006D5E6C">
        <w:t xml:space="preserve"> from your final score since that means you greatly increase your chances of being seriously sunburnt.</w:t>
      </w:r>
      <w:r w:rsidR="00C23A02" w:rsidRPr="006D5E6C">
        <w:t xml:space="preserve"> </w:t>
      </w:r>
    </w:p>
    <w:p w14:paraId="4582A33D" w14:textId="7A1FA817" w:rsidR="00270330" w:rsidRPr="00836215" w:rsidRDefault="004D36A6" w:rsidP="00836215">
      <w:pPr>
        <w:pStyle w:val="StandardParagraph"/>
      </w:pPr>
      <w:r w:rsidRPr="006D5E6C">
        <w:t xml:space="preserve">If you do </w:t>
      </w:r>
      <w:r w:rsidRPr="006D5E6C">
        <w:rPr>
          <w:u w:val="single"/>
        </w:rPr>
        <w:t>not</w:t>
      </w:r>
      <w:r w:rsidRPr="006D5E6C">
        <w:t xml:space="preserve"> obtain enough materials to build a raft, your only option is to stay on the island and hope to be rescued, which is unlikely to happen</w:t>
      </w:r>
      <w:r w:rsidR="002C5842" w:rsidRPr="006D5E6C">
        <w:t xml:space="preserve"> in a timely fashion</w:t>
      </w:r>
      <w:r w:rsidRPr="006D5E6C">
        <w:t xml:space="preserve">. If you fail to build a raft, you must </w:t>
      </w:r>
      <w:r w:rsidRPr="006D5E6C">
        <w:rPr>
          <w:i/>
          <w:iCs/>
          <w:u w:val="single"/>
        </w:rPr>
        <w:t>subtract</w:t>
      </w:r>
      <w:r w:rsidRPr="006D5E6C">
        <w:rPr>
          <w:u w:val="single"/>
        </w:rPr>
        <w:t xml:space="preserve"> </w:t>
      </w:r>
      <w:r w:rsidR="00124AED" w:rsidRPr="006D5E6C">
        <w:rPr>
          <w:u w:val="single"/>
        </w:rPr>
        <w:t>3</w:t>
      </w:r>
      <w:r w:rsidRPr="006D5E6C">
        <w:rPr>
          <w:u w:val="single"/>
        </w:rPr>
        <w:t>000 points</w:t>
      </w:r>
      <w:r w:rsidRPr="006D5E6C">
        <w:t xml:space="preserve"> from your final score. However, in that case you can keep the collective points from all your personal belongings</w:t>
      </w:r>
      <w:r w:rsidR="006020C2" w:rsidRPr="006D5E6C">
        <w:t xml:space="preserve"> you did not trade</w:t>
      </w:r>
      <w:r w:rsidRPr="006D5E6C">
        <w:t xml:space="preserve">. </w:t>
      </w:r>
    </w:p>
    <w:p w14:paraId="6145EA67" w14:textId="0654C4EB" w:rsidR="00AB4331" w:rsidRPr="00A158BF" w:rsidRDefault="00AB4331" w:rsidP="00A158BF">
      <w:pPr>
        <w:pStyle w:val="StandardParagraph"/>
        <w:jc w:val="center"/>
        <w:rPr>
          <w:b/>
          <w:bCs/>
        </w:rPr>
      </w:pPr>
      <w:r w:rsidRPr="00A158BF">
        <w:rPr>
          <w:b/>
          <w:bCs/>
        </w:rPr>
        <w:t>**Important rules for this negotiation**</w:t>
      </w:r>
    </w:p>
    <w:p w14:paraId="357C55DA" w14:textId="65475853" w:rsidR="00AB4331" w:rsidRPr="00A158BF" w:rsidRDefault="00AB4331" w:rsidP="00A158BF">
      <w:pPr>
        <w:pStyle w:val="Indent1"/>
        <w:numPr>
          <w:ilvl w:val="0"/>
          <w:numId w:val="19"/>
        </w:numPr>
        <w:ind w:left="425" w:hanging="425"/>
      </w:pPr>
      <w:r w:rsidRPr="00A158BF">
        <w:t xml:space="preserve">Since </w:t>
      </w:r>
      <w:r w:rsidR="00013277" w:rsidRPr="00A158BF">
        <w:t>you</w:t>
      </w:r>
      <w:r w:rsidRPr="00A158BF">
        <w:t xml:space="preserve"> and </w:t>
      </w:r>
      <w:r w:rsidR="00013277" w:rsidRPr="00A158BF">
        <w:t>the I</w:t>
      </w:r>
      <w:r w:rsidRPr="00A158BF">
        <w:t xml:space="preserve">slander do not speak the same language, during this negotiation, you </w:t>
      </w:r>
      <w:r w:rsidRPr="00A158BF">
        <w:rPr>
          <w:b/>
          <w:bCs/>
          <w:u w:val="single"/>
        </w:rPr>
        <w:t>cannot</w:t>
      </w:r>
      <w:r w:rsidRPr="00A158BF">
        <w:t xml:space="preserve"> speak to your counterpart in any human language. </w:t>
      </w:r>
    </w:p>
    <w:p w14:paraId="6E4E149D" w14:textId="494EE281" w:rsidR="00AB4331" w:rsidRPr="00A158BF" w:rsidRDefault="00AB4331" w:rsidP="00A158BF">
      <w:pPr>
        <w:pStyle w:val="Indent1"/>
        <w:numPr>
          <w:ilvl w:val="0"/>
          <w:numId w:val="19"/>
        </w:numPr>
        <w:ind w:left="425" w:hanging="425"/>
      </w:pPr>
      <w:r w:rsidRPr="00A158BF">
        <w:t xml:space="preserve">During the negotiation, you </w:t>
      </w:r>
      <w:r w:rsidRPr="00A158BF">
        <w:rPr>
          <w:b/>
          <w:bCs/>
          <w:u w:val="single"/>
        </w:rPr>
        <w:t>can</w:t>
      </w:r>
      <w:r w:rsidRPr="00A158BF">
        <w:t xml:space="preserve"> use gestures, body positions, and sounds</w:t>
      </w:r>
      <w:r w:rsidR="00013277" w:rsidRPr="00A158BF">
        <w:t xml:space="preserve"> (for example, grunts)</w:t>
      </w:r>
      <w:r w:rsidRPr="00A158BF">
        <w:t xml:space="preserve"> to communicate with your counterpart. </w:t>
      </w:r>
    </w:p>
    <w:p w14:paraId="50464009" w14:textId="471C7DA2" w:rsidR="005474E1" w:rsidRPr="00A158BF" w:rsidRDefault="00AB4331" w:rsidP="00A158BF">
      <w:pPr>
        <w:pStyle w:val="Indent1"/>
        <w:numPr>
          <w:ilvl w:val="0"/>
          <w:numId w:val="19"/>
        </w:numPr>
        <w:ind w:left="425" w:hanging="425"/>
      </w:pPr>
      <w:r w:rsidRPr="00A158BF">
        <w:t xml:space="preserve"> You </w:t>
      </w:r>
      <w:r w:rsidRPr="00A158BF">
        <w:rPr>
          <w:b/>
          <w:bCs/>
          <w:u w:val="single"/>
        </w:rPr>
        <w:t>can</w:t>
      </w:r>
      <w:r w:rsidRPr="00A158BF">
        <w:t xml:space="preserve"> communicate by “drawing in the sand.” That means you can draw simple pictures on a blank piece of paper and share them with your counterpart</w:t>
      </w:r>
      <w:r w:rsidR="00F24295" w:rsidRPr="00A158BF">
        <w:t>, but absolutely no words</w:t>
      </w:r>
      <w:r w:rsidR="003F3B94" w:rsidRPr="00A158BF">
        <w:t xml:space="preserve">. </w:t>
      </w:r>
    </w:p>
    <w:p w14:paraId="1448C408" w14:textId="3639D5A9" w:rsidR="00B216F3" w:rsidRPr="00A158BF" w:rsidRDefault="00B216F3" w:rsidP="00A158BF">
      <w:pPr>
        <w:pStyle w:val="Indent1"/>
        <w:numPr>
          <w:ilvl w:val="0"/>
          <w:numId w:val="19"/>
        </w:numPr>
        <w:ind w:left="425" w:hanging="425"/>
      </w:pPr>
      <w:r w:rsidRPr="00A158BF">
        <w:t xml:space="preserve">You </w:t>
      </w:r>
      <w:r w:rsidRPr="00A158BF">
        <w:rPr>
          <w:b/>
          <w:bCs/>
          <w:u w:val="single"/>
        </w:rPr>
        <w:t>cannot</w:t>
      </w:r>
      <w:r w:rsidRPr="00A158BF">
        <w:t xml:space="preserve"> show your counterpart (the Islander) your written role materials</w:t>
      </w:r>
    </w:p>
    <w:p w14:paraId="27ED01D1" w14:textId="578D1575" w:rsidR="00E67D81" w:rsidRPr="00A158BF" w:rsidRDefault="00B216F3" w:rsidP="00A158BF">
      <w:pPr>
        <w:pStyle w:val="Indent1"/>
        <w:numPr>
          <w:ilvl w:val="0"/>
          <w:numId w:val="19"/>
        </w:numPr>
        <w:ind w:left="425" w:hanging="425"/>
      </w:pPr>
      <w:r w:rsidRPr="00A158BF">
        <w:t xml:space="preserve">You </w:t>
      </w:r>
      <w:r w:rsidRPr="00A158BF">
        <w:rPr>
          <w:b/>
          <w:bCs/>
          <w:u w:val="single"/>
        </w:rPr>
        <w:t>can</w:t>
      </w:r>
      <w:r w:rsidRPr="00A158BF">
        <w:t xml:space="preserve"> show your counterpart the photos of the objects you can trade with (see subsequent pages, which you can detach from these role materials). You should physically exchange these photos with the Islander as if they were the real objects. </w:t>
      </w:r>
    </w:p>
    <w:p w14:paraId="40EDB45D" w14:textId="099CE3F1" w:rsidR="00E67D81" w:rsidRPr="00A158BF" w:rsidRDefault="00E67D81" w:rsidP="00A158BF">
      <w:pPr>
        <w:pStyle w:val="Indent1"/>
        <w:numPr>
          <w:ilvl w:val="0"/>
          <w:numId w:val="19"/>
        </w:numPr>
        <w:ind w:left="425" w:hanging="425"/>
      </w:pPr>
      <w:r w:rsidRPr="00A158BF">
        <w:t xml:space="preserve">You </w:t>
      </w:r>
      <w:r w:rsidRPr="00A158BF">
        <w:rPr>
          <w:b/>
          <w:bCs/>
          <w:u w:val="single"/>
        </w:rPr>
        <w:t>can</w:t>
      </w:r>
      <w:r w:rsidRPr="00A158BF">
        <w:t xml:space="preserve"> reach additional shared understandings with the </w:t>
      </w:r>
      <w:r w:rsidR="00ED13A0" w:rsidRPr="00A158BF">
        <w:t>I</w:t>
      </w:r>
      <w:r w:rsidRPr="00A158BF">
        <w:t xml:space="preserve">slander. </w:t>
      </w:r>
      <w:r w:rsidRPr="00A158BF">
        <w:rPr>
          <w:i/>
          <w:iCs/>
        </w:rPr>
        <w:t xml:space="preserve">If, despite being unable to use words, you and your counterpart write the same shared agreement under “shared understandings” (see below) and this creates value for you, the instructor may add points to your final score. </w:t>
      </w:r>
    </w:p>
    <w:p w14:paraId="42F6D14C" w14:textId="77777777" w:rsidR="00A31436" w:rsidRPr="00A158BF" w:rsidRDefault="00E67D81" w:rsidP="00A158BF">
      <w:pPr>
        <w:pStyle w:val="Indent1"/>
        <w:numPr>
          <w:ilvl w:val="0"/>
          <w:numId w:val="19"/>
        </w:numPr>
        <w:ind w:left="425" w:hanging="425"/>
      </w:pPr>
      <w:r w:rsidRPr="00A158BF">
        <w:t>At the end of the negotiation, please add up your points total using the Points Payoff Table</w:t>
      </w:r>
      <w:r w:rsidR="00712238" w:rsidRPr="00A158BF">
        <w:t>s on the next page</w:t>
      </w:r>
      <w:r w:rsidRPr="00A158BF">
        <w:t xml:space="preserve"> and write your final score </w:t>
      </w:r>
      <w:r w:rsidR="00ED13A0" w:rsidRPr="00A158BF">
        <w:t>below</w:t>
      </w:r>
      <w:r w:rsidRPr="00A158BF">
        <w:t>.</w:t>
      </w:r>
    </w:p>
    <w:p w14:paraId="3396AEA4" w14:textId="3E3303D4" w:rsidR="007B37D8" w:rsidRDefault="00A31436" w:rsidP="00C00EA8">
      <w:pPr>
        <w:pStyle w:val="StandardParagraph"/>
        <w:jc w:val="center"/>
        <w:rPr>
          <w:rFonts w:ascii="Times New Roman" w:hAnsi="Times New Roman"/>
          <w:noProof/>
          <w:sz w:val="24"/>
          <w:szCs w:val="24"/>
          <w:lang w:eastAsia="en-GB"/>
        </w:rPr>
      </w:pPr>
      <w:r>
        <w:rPr>
          <w:rFonts w:ascii="Times New Roman" w:hAnsi="Times New Roman"/>
          <w:sz w:val="24"/>
          <w:szCs w:val="24"/>
        </w:rPr>
        <w:lastRenderedPageBreak/>
        <w:br w:type="page"/>
      </w:r>
    </w:p>
    <w:p w14:paraId="793DC850" w14:textId="6D4CFCDA" w:rsidR="00916F59" w:rsidRPr="00A158BF" w:rsidRDefault="00712238" w:rsidP="007B37D8">
      <w:pPr>
        <w:jc w:val="center"/>
        <w:rPr>
          <w:rFonts w:ascii="Roboto" w:hAnsi="Roboto" w:cs="Times New Roman"/>
          <w:b/>
          <w:noProof/>
          <w:lang w:val="en-US" w:eastAsia="en-GB"/>
        </w:rPr>
      </w:pPr>
      <w:r w:rsidRPr="00A158BF">
        <w:rPr>
          <w:rFonts w:ascii="Roboto" w:hAnsi="Roboto" w:cs="Times New Roman"/>
          <w:b/>
          <w:noProof/>
          <w:lang w:val="en-US" w:eastAsia="en-GB"/>
        </w:rPr>
        <w:lastRenderedPageBreak/>
        <w:t>Points Payoff Tables</w:t>
      </w:r>
    </w:p>
    <w:tbl>
      <w:tblPr>
        <w:tblStyle w:val="MediumGrid3-Accent1"/>
        <w:tblW w:w="0" w:type="auto"/>
        <w:jc w:val="center"/>
        <w:tblLook w:val="0420" w:firstRow="1" w:lastRow="0" w:firstColumn="0" w:lastColumn="0" w:noHBand="0" w:noVBand="1"/>
      </w:tblPr>
      <w:tblGrid>
        <w:gridCol w:w="4207"/>
        <w:gridCol w:w="3313"/>
        <w:gridCol w:w="1678"/>
      </w:tblGrid>
      <w:tr w:rsidR="000D761F" w:rsidRPr="00A158BF" w14:paraId="6B3B6009" w14:textId="77777777" w:rsidTr="00DA2C32">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0C49B103" w14:textId="7F36A728" w:rsidR="000D761F" w:rsidRPr="00A158BF" w:rsidRDefault="000D761F" w:rsidP="0014324E">
            <w:pPr>
              <w:pStyle w:val="ListParagraph"/>
              <w:ind w:left="0"/>
              <w:jc w:val="center"/>
              <w:rPr>
                <w:rFonts w:ascii="Roboto" w:hAnsi="Roboto" w:cs="Times New Roman"/>
                <w:b w:val="0"/>
                <w:lang w:val="en-US"/>
              </w:rPr>
            </w:pPr>
            <w:r w:rsidRPr="00A158BF">
              <w:rPr>
                <w:rFonts w:ascii="Roboto" w:hAnsi="Roboto" w:cs="Times New Roman"/>
                <w:lang w:val="en-US"/>
              </w:rPr>
              <w:t>Things you need from islander</w:t>
            </w:r>
          </w:p>
        </w:tc>
        <w:tc>
          <w:tcPr>
            <w:tcW w:w="3313" w:type="dxa"/>
            <w:vAlign w:val="center"/>
          </w:tcPr>
          <w:p w14:paraId="021872AC" w14:textId="0302FF1F" w:rsidR="000D761F" w:rsidRPr="00A158BF" w:rsidRDefault="000D761F" w:rsidP="0014324E">
            <w:pPr>
              <w:pStyle w:val="ListParagraph"/>
              <w:ind w:left="0"/>
              <w:jc w:val="center"/>
              <w:rPr>
                <w:rFonts w:ascii="Roboto" w:hAnsi="Roboto" w:cs="Times New Roman"/>
                <w:b w:val="0"/>
                <w:lang w:val="en-US"/>
              </w:rPr>
            </w:pPr>
            <w:r w:rsidRPr="00A158BF">
              <w:rPr>
                <w:rFonts w:ascii="Roboto" w:hAnsi="Roboto" w:cs="Times New Roman"/>
                <w:lang w:val="en-US"/>
              </w:rPr>
              <w:t xml:space="preserve">Value of </w:t>
            </w:r>
            <w:r w:rsidR="00D641E7" w:rsidRPr="00A158BF">
              <w:rPr>
                <w:rFonts w:ascii="Roboto" w:hAnsi="Roboto" w:cs="Times New Roman"/>
                <w:lang w:val="en-US"/>
              </w:rPr>
              <w:t>obtaining the item</w:t>
            </w:r>
          </w:p>
        </w:tc>
        <w:tc>
          <w:tcPr>
            <w:tcW w:w="1678" w:type="dxa"/>
            <w:vAlign w:val="center"/>
          </w:tcPr>
          <w:p w14:paraId="7EF3D4E5" w14:textId="5141AA35" w:rsidR="000D761F" w:rsidRPr="00A158BF" w:rsidRDefault="00D641E7" w:rsidP="00D641E7">
            <w:pPr>
              <w:pStyle w:val="ListParagraph"/>
              <w:ind w:left="0"/>
              <w:jc w:val="center"/>
              <w:rPr>
                <w:rFonts w:ascii="Roboto" w:hAnsi="Roboto" w:cs="Times New Roman"/>
                <w:lang w:val="en-US"/>
              </w:rPr>
            </w:pPr>
            <w:r w:rsidRPr="00A158BF">
              <w:rPr>
                <w:rFonts w:ascii="Roboto" w:hAnsi="Roboto" w:cs="Times New Roman"/>
                <w:lang w:val="en-US"/>
              </w:rPr>
              <w:t>Your s</w:t>
            </w:r>
            <w:r w:rsidR="000D761F" w:rsidRPr="00A158BF">
              <w:rPr>
                <w:rFonts w:ascii="Roboto" w:hAnsi="Roboto" w:cs="Times New Roman"/>
                <w:lang w:val="en-US"/>
              </w:rPr>
              <w:t>core</w:t>
            </w:r>
          </w:p>
        </w:tc>
      </w:tr>
      <w:tr w:rsidR="000D761F" w:rsidRPr="00A158BF" w14:paraId="7242B7B0"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5FE01A00" w14:textId="03408198" w:rsidR="000D761F" w:rsidRPr="00A158BF" w:rsidRDefault="000D761F" w:rsidP="000D761F">
            <w:pPr>
              <w:pStyle w:val="ListParagraph"/>
              <w:ind w:left="0"/>
              <w:rPr>
                <w:rFonts w:ascii="Roboto" w:hAnsi="Roboto" w:cs="Times New Roman"/>
                <w:color w:val="000000" w:themeColor="text1"/>
                <w:lang w:val="en-US"/>
              </w:rPr>
            </w:pPr>
            <w:r w:rsidRPr="00A158BF">
              <w:rPr>
                <w:rFonts w:ascii="Roboto" w:hAnsi="Roboto" w:cs="Times New Roman"/>
                <w:lang w:val="en-US"/>
              </w:rPr>
              <w:t>4 logs, 1 rope, 2 small pieces of wood</w:t>
            </w:r>
            <w:r w:rsidR="008F011C" w:rsidRPr="00A158BF">
              <w:rPr>
                <w:rFonts w:ascii="Roboto" w:hAnsi="Roboto" w:cs="Times New Roman"/>
                <w:lang w:val="en-US"/>
              </w:rPr>
              <w:t>*</w:t>
            </w:r>
            <w:r w:rsidRPr="00A158BF">
              <w:rPr>
                <w:rFonts w:ascii="Roboto" w:hAnsi="Roboto" w:cs="Times New Roman"/>
                <w:lang w:val="en-US"/>
              </w:rPr>
              <w:t xml:space="preserve"> </w:t>
            </w:r>
          </w:p>
        </w:tc>
        <w:tc>
          <w:tcPr>
            <w:tcW w:w="3313" w:type="dxa"/>
            <w:tcBorders>
              <w:top w:val="single" w:sz="24" w:space="0" w:color="FFFFFF" w:themeColor="background1"/>
              <w:bottom w:val="dotted" w:sz="4" w:space="0" w:color="auto"/>
            </w:tcBorders>
            <w:shd w:val="clear" w:color="auto" w:fill="FFFFFF" w:themeFill="background1"/>
          </w:tcPr>
          <w:p w14:paraId="33525F06" w14:textId="45AD846C" w:rsidR="000D761F" w:rsidRPr="00A158BF" w:rsidRDefault="000D761F" w:rsidP="0014324E">
            <w:pPr>
              <w:pStyle w:val="ListParagraph"/>
              <w:ind w:left="0"/>
              <w:jc w:val="center"/>
              <w:rPr>
                <w:rFonts w:ascii="Roboto" w:hAnsi="Roboto" w:cs="Times New Roman"/>
                <w:color w:val="000000" w:themeColor="text1"/>
                <w:lang w:val="en-US"/>
              </w:rPr>
            </w:pPr>
            <w:r w:rsidRPr="00A158BF">
              <w:rPr>
                <w:rFonts w:ascii="Roboto" w:hAnsi="Roboto" w:cs="Times New Roman"/>
                <w:color w:val="000000" w:themeColor="text1"/>
                <w:lang w:val="en-US"/>
              </w:rPr>
              <w:t>2,000pts</w:t>
            </w:r>
          </w:p>
        </w:tc>
        <w:tc>
          <w:tcPr>
            <w:tcW w:w="1678" w:type="dxa"/>
            <w:tcBorders>
              <w:top w:val="single" w:sz="24" w:space="0" w:color="FFFFFF" w:themeColor="background1"/>
              <w:bottom w:val="dotted" w:sz="4" w:space="0" w:color="auto"/>
            </w:tcBorders>
            <w:shd w:val="clear" w:color="auto" w:fill="F2F2F2" w:themeFill="background1" w:themeFillShade="F2"/>
          </w:tcPr>
          <w:p w14:paraId="7A1427AB" w14:textId="77777777" w:rsidR="000D761F" w:rsidRPr="00A158BF" w:rsidRDefault="000D761F" w:rsidP="0014324E">
            <w:pPr>
              <w:pStyle w:val="ListParagraph"/>
              <w:ind w:left="0"/>
              <w:jc w:val="center"/>
              <w:rPr>
                <w:rFonts w:ascii="Roboto" w:hAnsi="Roboto" w:cs="Times New Roman"/>
                <w:lang w:val="en-US"/>
              </w:rPr>
            </w:pPr>
          </w:p>
        </w:tc>
      </w:tr>
      <w:tr w:rsidR="008F011C" w:rsidRPr="00A158BF" w14:paraId="4D8101E0"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048DE2C9" w14:textId="142BD0EC" w:rsidR="008F011C" w:rsidRPr="00A158BF" w:rsidRDefault="008F011C" w:rsidP="000D761F">
            <w:pPr>
              <w:pStyle w:val="ListParagraph"/>
              <w:ind w:left="0"/>
              <w:rPr>
                <w:rFonts w:ascii="Roboto" w:hAnsi="Roboto" w:cs="Times New Roman"/>
                <w:color w:val="000000" w:themeColor="text1"/>
                <w:lang w:val="en-US"/>
              </w:rPr>
            </w:pPr>
            <w:r w:rsidRPr="00A158BF">
              <w:rPr>
                <w:rFonts w:ascii="Roboto" w:hAnsi="Roboto" w:cs="Times New Roman"/>
                <w:lang w:val="en-US"/>
              </w:rPr>
              <w:t>Islander’s help building the raft</w:t>
            </w:r>
          </w:p>
        </w:tc>
        <w:tc>
          <w:tcPr>
            <w:tcW w:w="3313" w:type="dxa"/>
            <w:tcBorders>
              <w:top w:val="dotted" w:sz="4" w:space="0" w:color="auto"/>
              <w:bottom w:val="dotted" w:sz="4" w:space="0" w:color="auto"/>
            </w:tcBorders>
            <w:shd w:val="clear" w:color="auto" w:fill="FFFFFF" w:themeFill="background1"/>
          </w:tcPr>
          <w:p w14:paraId="5241F8A2" w14:textId="7D8020DB" w:rsidR="008F011C" w:rsidRPr="00A158BF" w:rsidRDefault="008F011C" w:rsidP="0014324E">
            <w:pPr>
              <w:pStyle w:val="ListParagraph"/>
              <w:ind w:left="0"/>
              <w:jc w:val="center"/>
              <w:rPr>
                <w:rFonts w:ascii="Roboto" w:hAnsi="Roboto" w:cs="Times New Roman"/>
                <w:lang w:val="en-US"/>
              </w:rPr>
            </w:pPr>
            <w:r w:rsidRPr="00A158BF">
              <w:rPr>
                <w:rFonts w:ascii="Roboto" w:hAnsi="Roboto" w:cs="Times New Roman"/>
                <w:lang w:val="en-US"/>
              </w:rPr>
              <w:t>200pts</w:t>
            </w:r>
          </w:p>
        </w:tc>
        <w:tc>
          <w:tcPr>
            <w:tcW w:w="1678" w:type="dxa"/>
            <w:tcBorders>
              <w:top w:val="dotted" w:sz="4" w:space="0" w:color="auto"/>
              <w:bottom w:val="dotted" w:sz="4" w:space="0" w:color="auto"/>
            </w:tcBorders>
            <w:shd w:val="clear" w:color="auto" w:fill="F2F2F2" w:themeFill="background1" w:themeFillShade="F2"/>
          </w:tcPr>
          <w:p w14:paraId="47EC40DC" w14:textId="77777777" w:rsidR="008F011C" w:rsidRPr="00A158BF" w:rsidRDefault="008F011C" w:rsidP="0014324E">
            <w:pPr>
              <w:pStyle w:val="ListParagraph"/>
              <w:ind w:left="0"/>
              <w:jc w:val="center"/>
              <w:rPr>
                <w:rFonts w:ascii="Roboto" w:hAnsi="Roboto" w:cs="Times New Roman"/>
                <w:lang w:val="en-US"/>
              </w:rPr>
            </w:pPr>
          </w:p>
        </w:tc>
      </w:tr>
      <w:tr w:rsidR="000D761F" w:rsidRPr="00A158BF" w14:paraId="3986E9AC"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6931D2ED" w14:textId="3C0A7D36" w:rsidR="000D761F" w:rsidRPr="00A158BF" w:rsidRDefault="008F011C" w:rsidP="000D761F">
            <w:pPr>
              <w:pStyle w:val="ListParagraph"/>
              <w:ind w:left="0"/>
              <w:rPr>
                <w:rFonts w:ascii="Roboto" w:hAnsi="Roboto" w:cs="Times New Roman"/>
                <w:color w:val="000000" w:themeColor="text1"/>
                <w:lang w:val="en-US"/>
              </w:rPr>
            </w:pPr>
            <w:r w:rsidRPr="00A158BF">
              <w:rPr>
                <w:rFonts w:ascii="Roboto" w:hAnsi="Roboto" w:cs="Times New Roman"/>
                <w:lang w:val="en-US"/>
              </w:rPr>
              <w:t>Each additional rope</w:t>
            </w:r>
          </w:p>
        </w:tc>
        <w:tc>
          <w:tcPr>
            <w:tcW w:w="3313" w:type="dxa"/>
            <w:tcBorders>
              <w:top w:val="dotted" w:sz="4" w:space="0" w:color="auto"/>
              <w:bottom w:val="dotted" w:sz="4" w:space="0" w:color="auto"/>
            </w:tcBorders>
            <w:shd w:val="clear" w:color="auto" w:fill="FFFFFF" w:themeFill="background1"/>
          </w:tcPr>
          <w:p w14:paraId="3775C529" w14:textId="49C65F90" w:rsidR="000D761F" w:rsidRPr="00A158BF" w:rsidRDefault="000D761F" w:rsidP="0014324E">
            <w:pPr>
              <w:pStyle w:val="ListParagraph"/>
              <w:ind w:left="0"/>
              <w:jc w:val="center"/>
              <w:rPr>
                <w:rFonts w:ascii="Roboto" w:hAnsi="Roboto" w:cs="Times New Roman"/>
                <w:lang w:val="en-US"/>
              </w:rPr>
            </w:pPr>
            <w:r w:rsidRPr="00A158BF">
              <w:rPr>
                <w:rFonts w:ascii="Roboto" w:hAnsi="Roboto" w:cs="Times New Roman"/>
                <w:lang w:val="en-US"/>
              </w:rPr>
              <w:t>200pts</w:t>
            </w:r>
          </w:p>
        </w:tc>
        <w:tc>
          <w:tcPr>
            <w:tcW w:w="1678" w:type="dxa"/>
            <w:tcBorders>
              <w:top w:val="dotted" w:sz="4" w:space="0" w:color="auto"/>
              <w:bottom w:val="dotted" w:sz="4" w:space="0" w:color="auto"/>
            </w:tcBorders>
            <w:shd w:val="clear" w:color="auto" w:fill="F2F2F2" w:themeFill="background1" w:themeFillShade="F2"/>
          </w:tcPr>
          <w:p w14:paraId="3C19816C" w14:textId="77777777" w:rsidR="000D761F" w:rsidRPr="00A158BF" w:rsidRDefault="000D761F" w:rsidP="0014324E">
            <w:pPr>
              <w:pStyle w:val="ListParagraph"/>
              <w:ind w:left="0"/>
              <w:jc w:val="center"/>
              <w:rPr>
                <w:rFonts w:ascii="Roboto" w:hAnsi="Roboto" w:cs="Times New Roman"/>
                <w:lang w:val="en-US"/>
              </w:rPr>
            </w:pPr>
          </w:p>
        </w:tc>
      </w:tr>
      <w:tr w:rsidR="000D761F" w:rsidRPr="00A158BF" w14:paraId="30102AEC"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07BF325F" w14:textId="30A6C712" w:rsidR="000D761F" w:rsidRPr="00A158BF" w:rsidRDefault="000D761F" w:rsidP="000D761F">
            <w:pPr>
              <w:pStyle w:val="ListParagraph"/>
              <w:ind w:left="0"/>
              <w:rPr>
                <w:rFonts w:ascii="Roboto" w:hAnsi="Roboto" w:cs="Times New Roman"/>
                <w:color w:val="000000" w:themeColor="text1"/>
                <w:lang w:val="en-US"/>
              </w:rPr>
            </w:pPr>
            <w:r w:rsidRPr="00A158BF">
              <w:rPr>
                <w:rFonts w:ascii="Roboto" w:hAnsi="Roboto" w:cs="Times New Roman"/>
                <w:lang w:val="en-US"/>
              </w:rPr>
              <w:t>Each additional log</w:t>
            </w:r>
          </w:p>
        </w:tc>
        <w:tc>
          <w:tcPr>
            <w:tcW w:w="3313" w:type="dxa"/>
            <w:tcBorders>
              <w:top w:val="dotted" w:sz="4" w:space="0" w:color="auto"/>
              <w:bottom w:val="dotted" w:sz="4" w:space="0" w:color="auto"/>
            </w:tcBorders>
            <w:shd w:val="clear" w:color="auto" w:fill="FFFFFF" w:themeFill="background1"/>
          </w:tcPr>
          <w:p w14:paraId="4CFC138B" w14:textId="77777777" w:rsidR="000D761F" w:rsidRPr="00A158BF" w:rsidRDefault="000D761F" w:rsidP="0014324E">
            <w:pPr>
              <w:pStyle w:val="ListParagraph"/>
              <w:ind w:left="0"/>
              <w:jc w:val="center"/>
              <w:rPr>
                <w:rFonts w:ascii="Roboto" w:hAnsi="Roboto" w:cs="Times New Roman"/>
                <w:lang w:val="en-US"/>
              </w:rPr>
            </w:pPr>
            <w:r w:rsidRPr="00A158BF">
              <w:rPr>
                <w:rFonts w:ascii="Roboto" w:hAnsi="Roboto" w:cs="Times New Roman"/>
                <w:lang w:val="en-US"/>
              </w:rPr>
              <w:t>100pts</w:t>
            </w:r>
          </w:p>
        </w:tc>
        <w:tc>
          <w:tcPr>
            <w:tcW w:w="1678" w:type="dxa"/>
            <w:tcBorders>
              <w:top w:val="dotted" w:sz="4" w:space="0" w:color="auto"/>
              <w:bottom w:val="dotted" w:sz="4" w:space="0" w:color="auto"/>
            </w:tcBorders>
            <w:shd w:val="clear" w:color="auto" w:fill="F2F2F2" w:themeFill="background1" w:themeFillShade="F2"/>
          </w:tcPr>
          <w:p w14:paraId="7D869BB3" w14:textId="77777777" w:rsidR="000D761F" w:rsidRPr="00A158BF" w:rsidRDefault="000D761F" w:rsidP="0014324E">
            <w:pPr>
              <w:pStyle w:val="ListParagraph"/>
              <w:ind w:left="0"/>
              <w:jc w:val="center"/>
              <w:rPr>
                <w:rFonts w:ascii="Roboto" w:hAnsi="Roboto" w:cs="Times New Roman"/>
                <w:lang w:val="en-US"/>
              </w:rPr>
            </w:pPr>
          </w:p>
        </w:tc>
      </w:tr>
      <w:tr w:rsidR="000D761F" w:rsidRPr="00A158BF" w14:paraId="4C59A49D"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774B742D" w14:textId="4148985E" w:rsidR="000D761F" w:rsidRPr="00A158BF" w:rsidRDefault="000D761F" w:rsidP="000D761F">
            <w:pPr>
              <w:pStyle w:val="ListParagraph"/>
              <w:ind w:left="0"/>
              <w:rPr>
                <w:rFonts w:ascii="Roboto" w:hAnsi="Roboto" w:cs="Times New Roman"/>
                <w:color w:val="000000" w:themeColor="text1"/>
                <w:lang w:val="en-US"/>
              </w:rPr>
            </w:pPr>
            <w:r w:rsidRPr="00A158BF">
              <w:rPr>
                <w:rFonts w:ascii="Roboto" w:hAnsi="Roboto" w:cs="Times New Roman"/>
                <w:lang w:val="en-US"/>
              </w:rPr>
              <w:t>Each additional small piece of wood</w:t>
            </w:r>
          </w:p>
        </w:tc>
        <w:tc>
          <w:tcPr>
            <w:tcW w:w="3313" w:type="dxa"/>
            <w:tcBorders>
              <w:top w:val="dotted" w:sz="4" w:space="0" w:color="auto"/>
              <w:bottom w:val="dotted" w:sz="4" w:space="0" w:color="auto"/>
            </w:tcBorders>
            <w:shd w:val="clear" w:color="auto" w:fill="FFFFFF" w:themeFill="background1"/>
          </w:tcPr>
          <w:p w14:paraId="24B4D763" w14:textId="7288D07B" w:rsidR="000D761F" w:rsidRPr="00A158BF" w:rsidRDefault="000D761F" w:rsidP="0014324E">
            <w:pPr>
              <w:pStyle w:val="ListParagraph"/>
              <w:ind w:left="0"/>
              <w:jc w:val="center"/>
              <w:rPr>
                <w:rFonts w:ascii="Roboto" w:hAnsi="Roboto" w:cs="Times New Roman"/>
                <w:lang w:val="en-US"/>
              </w:rPr>
            </w:pPr>
            <w:r w:rsidRPr="00A158BF">
              <w:rPr>
                <w:rFonts w:ascii="Roboto" w:hAnsi="Roboto" w:cs="Times New Roman"/>
                <w:lang w:val="en-US"/>
              </w:rPr>
              <w:t>50pts</w:t>
            </w:r>
          </w:p>
        </w:tc>
        <w:tc>
          <w:tcPr>
            <w:tcW w:w="1678" w:type="dxa"/>
            <w:tcBorders>
              <w:top w:val="dotted" w:sz="4" w:space="0" w:color="auto"/>
              <w:bottom w:val="dotted" w:sz="4" w:space="0" w:color="auto"/>
            </w:tcBorders>
            <w:shd w:val="clear" w:color="auto" w:fill="F2F2F2" w:themeFill="background1" w:themeFillShade="F2"/>
          </w:tcPr>
          <w:p w14:paraId="48B7C050" w14:textId="77777777" w:rsidR="000D761F" w:rsidRPr="00A158BF" w:rsidRDefault="000D761F" w:rsidP="0014324E">
            <w:pPr>
              <w:pStyle w:val="ListParagraph"/>
              <w:ind w:left="0"/>
              <w:jc w:val="center"/>
              <w:rPr>
                <w:rFonts w:ascii="Roboto" w:hAnsi="Roboto" w:cs="Times New Roman"/>
                <w:lang w:val="en-US"/>
              </w:rPr>
            </w:pPr>
          </w:p>
        </w:tc>
      </w:tr>
      <w:tr w:rsidR="000D761F" w:rsidRPr="00A158BF" w14:paraId="7E3B8DCC" w14:textId="77777777" w:rsidTr="00DA2C32">
        <w:trPr>
          <w:trHeight w:val="295"/>
          <w:jc w:val="center"/>
        </w:trPr>
        <w:tc>
          <w:tcPr>
            <w:tcW w:w="4207" w:type="dxa"/>
            <w:tcBorders>
              <w:top w:val="single" w:sz="8" w:space="0" w:color="auto"/>
            </w:tcBorders>
            <w:shd w:val="clear" w:color="auto" w:fill="auto"/>
          </w:tcPr>
          <w:p w14:paraId="3B31B412" w14:textId="77777777" w:rsidR="000D761F" w:rsidRPr="00A158BF" w:rsidRDefault="000D761F" w:rsidP="000D761F">
            <w:pPr>
              <w:pStyle w:val="ListParagraph"/>
              <w:ind w:left="0"/>
              <w:rPr>
                <w:rFonts w:ascii="Roboto" w:hAnsi="Roboto" w:cs="Times New Roman"/>
                <w:b/>
                <w:lang w:val="en-US"/>
              </w:rPr>
            </w:pPr>
            <w:r w:rsidRPr="00A158BF">
              <w:rPr>
                <w:rFonts w:ascii="Roboto" w:hAnsi="Roboto" w:cs="Times New Roman"/>
                <w:b/>
                <w:lang w:val="en-US"/>
              </w:rPr>
              <w:t xml:space="preserve">Maximum value </w:t>
            </w:r>
          </w:p>
        </w:tc>
        <w:tc>
          <w:tcPr>
            <w:tcW w:w="3313" w:type="dxa"/>
            <w:tcBorders>
              <w:top w:val="single" w:sz="8" w:space="0" w:color="auto"/>
            </w:tcBorders>
            <w:shd w:val="clear" w:color="auto" w:fill="auto"/>
          </w:tcPr>
          <w:p w14:paraId="7CD5E031" w14:textId="428D82F1" w:rsidR="000D761F" w:rsidRPr="00A158BF" w:rsidRDefault="00607A44" w:rsidP="0014324E">
            <w:pPr>
              <w:pStyle w:val="ListParagraph"/>
              <w:ind w:left="0"/>
              <w:jc w:val="center"/>
              <w:rPr>
                <w:rFonts w:ascii="Roboto" w:hAnsi="Roboto" w:cs="Times New Roman"/>
                <w:b/>
                <w:lang w:val="en-US"/>
              </w:rPr>
            </w:pPr>
            <w:r w:rsidRPr="00A158BF">
              <w:rPr>
                <w:rFonts w:ascii="Roboto" w:hAnsi="Roboto" w:cs="Times New Roman"/>
                <w:b/>
                <w:lang w:val="en-US"/>
              </w:rPr>
              <w:t>3</w:t>
            </w:r>
            <w:r w:rsidR="006C6730" w:rsidRPr="00A158BF">
              <w:rPr>
                <w:rFonts w:ascii="Roboto" w:hAnsi="Roboto" w:cs="Times New Roman"/>
                <w:b/>
                <w:lang w:val="en-US"/>
              </w:rPr>
              <w:t>,</w:t>
            </w:r>
            <w:r w:rsidRPr="00A158BF">
              <w:rPr>
                <w:rFonts w:ascii="Roboto" w:hAnsi="Roboto" w:cs="Times New Roman"/>
                <w:b/>
                <w:lang w:val="en-US"/>
              </w:rPr>
              <w:t>2</w:t>
            </w:r>
            <w:r w:rsidR="006C6730" w:rsidRPr="00A158BF">
              <w:rPr>
                <w:rFonts w:ascii="Roboto" w:hAnsi="Roboto" w:cs="Times New Roman"/>
                <w:b/>
                <w:lang w:val="en-US"/>
              </w:rPr>
              <w:t>50</w:t>
            </w:r>
            <w:r w:rsidR="000D761F" w:rsidRPr="00A158BF">
              <w:rPr>
                <w:rFonts w:ascii="Roboto" w:hAnsi="Roboto" w:cs="Times New Roman"/>
                <w:b/>
                <w:lang w:val="en-US"/>
              </w:rPr>
              <w:t>pts</w:t>
            </w:r>
          </w:p>
        </w:tc>
        <w:tc>
          <w:tcPr>
            <w:tcW w:w="1678" w:type="dxa"/>
            <w:tcBorders>
              <w:top w:val="single" w:sz="8" w:space="0" w:color="auto"/>
            </w:tcBorders>
            <w:shd w:val="clear" w:color="auto" w:fill="F2F2F2" w:themeFill="background1" w:themeFillShade="F2"/>
          </w:tcPr>
          <w:p w14:paraId="3406A6D8" w14:textId="5F017526" w:rsidR="000D761F" w:rsidRPr="00A158BF" w:rsidRDefault="00683193" w:rsidP="00683193">
            <w:pPr>
              <w:pStyle w:val="ListParagraph"/>
              <w:ind w:left="0"/>
              <w:rPr>
                <w:rFonts w:ascii="Roboto" w:hAnsi="Roboto" w:cs="Times New Roman"/>
                <w:b/>
                <w:lang w:val="en-US"/>
              </w:rPr>
            </w:pPr>
            <w:r w:rsidRPr="00A158BF">
              <w:rPr>
                <w:rFonts w:ascii="Roboto" w:hAnsi="Roboto" w:cs="Times New Roman"/>
                <w:b/>
                <w:lang w:val="en-US"/>
              </w:rPr>
              <w:t>(A)</w:t>
            </w:r>
          </w:p>
        </w:tc>
      </w:tr>
    </w:tbl>
    <w:p w14:paraId="597F49D6" w14:textId="2A33E146" w:rsidR="008F011C" w:rsidRPr="00A158BF" w:rsidRDefault="008F011C" w:rsidP="003168AF">
      <w:pPr>
        <w:spacing w:after="0" w:line="240" w:lineRule="auto"/>
        <w:jc w:val="center"/>
        <w:rPr>
          <w:rFonts w:ascii="Roboto" w:hAnsi="Roboto" w:cs="Times New Roman"/>
          <w:sz w:val="20"/>
          <w:szCs w:val="24"/>
          <w:lang w:val="en-US"/>
        </w:rPr>
      </w:pPr>
      <w:r w:rsidRPr="00A158BF">
        <w:rPr>
          <w:rFonts w:ascii="Roboto" w:hAnsi="Roboto" w:cs="Times New Roman"/>
          <w:b/>
          <w:sz w:val="20"/>
          <w:szCs w:val="24"/>
          <w:lang w:val="en-US"/>
        </w:rPr>
        <w:t>*</w:t>
      </w:r>
      <w:r w:rsidRPr="00A158BF">
        <w:rPr>
          <w:rFonts w:ascii="Roboto" w:hAnsi="Roboto" w:cs="Times New Roman"/>
          <w:sz w:val="20"/>
          <w:szCs w:val="24"/>
          <w:lang w:val="en-US"/>
        </w:rPr>
        <w:t xml:space="preserve">only if all 7 items are collected – if incomplete, </w:t>
      </w:r>
      <w:r w:rsidR="0066776D" w:rsidRPr="00A158BF">
        <w:rPr>
          <w:rFonts w:ascii="Roboto" w:hAnsi="Roboto" w:cs="Times New Roman"/>
          <w:sz w:val="20"/>
          <w:szCs w:val="24"/>
          <w:lang w:val="en-US"/>
        </w:rPr>
        <w:t>count as</w:t>
      </w:r>
      <w:r w:rsidRPr="00A158BF">
        <w:rPr>
          <w:rFonts w:ascii="Roboto" w:hAnsi="Roboto" w:cs="Times New Roman"/>
          <w:sz w:val="20"/>
          <w:szCs w:val="24"/>
          <w:lang w:val="en-US"/>
        </w:rPr>
        <w:t xml:space="preserve"> 0</w:t>
      </w:r>
      <w:r w:rsidR="0066776D" w:rsidRPr="00A158BF">
        <w:rPr>
          <w:rFonts w:ascii="Roboto" w:hAnsi="Roboto" w:cs="Times New Roman"/>
          <w:sz w:val="20"/>
          <w:szCs w:val="24"/>
          <w:lang w:val="en-US"/>
        </w:rPr>
        <w:t>pts</w:t>
      </w:r>
      <w:r w:rsidRPr="00A158BF">
        <w:rPr>
          <w:rFonts w:ascii="Roboto" w:hAnsi="Roboto" w:cs="Times New Roman"/>
          <w:sz w:val="20"/>
          <w:szCs w:val="24"/>
          <w:lang w:val="en-US"/>
        </w:rPr>
        <w:t>.</w:t>
      </w:r>
    </w:p>
    <w:p w14:paraId="29C9A1D6" w14:textId="3C1EFA5C" w:rsidR="000D761F" w:rsidRDefault="000D761F" w:rsidP="00D641E7">
      <w:pPr>
        <w:jc w:val="center"/>
        <w:rPr>
          <w:rFonts w:ascii="Times New Roman" w:hAnsi="Times New Roman" w:cs="Times New Roman"/>
          <w:sz w:val="24"/>
          <w:szCs w:val="24"/>
          <w:lang w:val="en-US"/>
        </w:rPr>
      </w:pPr>
    </w:p>
    <w:tbl>
      <w:tblPr>
        <w:tblStyle w:val="MediumGrid3-Accent1"/>
        <w:tblW w:w="0" w:type="auto"/>
        <w:jc w:val="center"/>
        <w:tblLook w:val="0420" w:firstRow="1" w:lastRow="0" w:firstColumn="0" w:lastColumn="0" w:noHBand="0" w:noVBand="1"/>
      </w:tblPr>
      <w:tblGrid>
        <w:gridCol w:w="4207"/>
        <w:gridCol w:w="3313"/>
        <w:gridCol w:w="1678"/>
      </w:tblGrid>
      <w:tr w:rsidR="00916F59" w:rsidRPr="00836215" w14:paraId="0B0A33DC" w14:textId="77777777" w:rsidTr="00DA2C32">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105C9422" w14:textId="77777777" w:rsidR="00916F59" w:rsidRPr="00836215" w:rsidRDefault="00916F59" w:rsidP="0014324E">
            <w:pPr>
              <w:pStyle w:val="ListParagraph"/>
              <w:ind w:left="0"/>
              <w:jc w:val="center"/>
              <w:rPr>
                <w:rFonts w:ascii="Times New Roman" w:hAnsi="Times New Roman" w:cs="Times New Roman"/>
                <w:b w:val="0"/>
                <w:lang w:val="en-US"/>
              </w:rPr>
            </w:pPr>
            <w:r w:rsidRPr="00836215">
              <w:rPr>
                <w:rFonts w:ascii="Times New Roman" w:hAnsi="Times New Roman" w:cs="Times New Roman"/>
                <w:lang w:val="en-US"/>
              </w:rPr>
              <w:t>Personal items you can trade</w:t>
            </w:r>
          </w:p>
        </w:tc>
        <w:tc>
          <w:tcPr>
            <w:tcW w:w="3313" w:type="dxa"/>
            <w:vAlign w:val="center"/>
          </w:tcPr>
          <w:p w14:paraId="4AAB8EC7" w14:textId="5AA4567E" w:rsidR="00916F59" w:rsidRPr="00836215" w:rsidRDefault="000D761F" w:rsidP="00D641E7">
            <w:pPr>
              <w:pStyle w:val="ListParagraph"/>
              <w:ind w:left="0"/>
              <w:jc w:val="center"/>
              <w:rPr>
                <w:rFonts w:ascii="Times New Roman" w:hAnsi="Times New Roman" w:cs="Times New Roman"/>
                <w:lang w:val="en-US"/>
              </w:rPr>
            </w:pPr>
            <w:r w:rsidRPr="00836215">
              <w:rPr>
                <w:rFonts w:ascii="Times New Roman" w:hAnsi="Times New Roman" w:cs="Times New Roman"/>
                <w:lang w:val="en-US"/>
              </w:rPr>
              <w:t xml:space="preserve">Value </w:t>
            </w:r>
            <w:r w:rsidR="00D641E7" w:rsidRPr="00836215">
              <w:rPr>
                <w:rFonts w:ascii="Times New Roman" w:hAnsi="Times New Roman" w:cs="Times New Roman"/>
                <w:lang w:val="en-US"/>
              </w:rPr>
              <w:t xml:space="preserve">of keeping </w:t>
            </w:r>
            <w:r w:rsidR="00916F59" w:rsidRPr="00836215">
              <w:rPr>
                <w:rFonts w:ascii="Times New Roman" w:hAnsi="Times New Roman" w:cs="Times New Roman"/>
                <w:lang w:val="en-US"/>
              </w:rPr>
              <w:t>the item</w:t>
            </w:r>
          </w:p>
        </w:tc>
        <w:tc>
          <w:tcPr>
            <w:tcW w:w="1678" w:type="dxa"/>
            <w:vAlign w:val="center"/>
          </w:tcPr>
          <w:p w14:paraId="32914B80" w14:textId="52EB8EF8" w:rsidR="00916F59" w:rsidRPr="00836215" w:rsidRDefault="00D641E7" w:rsidP="0014324E">
            <w:pPr>
              <w:pStyle w:val="ListParagraph"/>
              <w:ind w:left="0"/>
              <w:jc w:val="center"/>
              <w:rPr>
                <w:rFonts w:ascii="Times New Roman" w:hAnsi="Times New Roman" w:cs="Times New Roman"/>
                <w:b w:val="0"/>
                <w:lang w:val="en-US"/>
              </w:rPr>
            </w:pPr>
            <w:r w:rsidRPr="00836215">
              <w:rPr>
                <w:rFonts w:ascii="Times New Roman" w:hAnsi="Times New Roman" w:cs="Times New Roman"/>
                <w:lang w:val="en-US"/>
              </w:rPr>
              <w:t>Your score</w:t>
            </w:r>
          </w:p>
        </w:tc>
      </w:tr>
      <w:tr w:rsidR="00916F59" w:rsidRPr="00836215" w14:paraId="4971D1C9"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217447E7" w14:textId="5B11FDC6" w:rsidR="00916F59" w:rsidRPr="00836215" w:rsidRDefault="00916F59" w:rsidP="000D761F">
            <w:pPr>
              <w:pStyle w:val="ListParagraph"/>
              <w:ind w:left="0"/>
              <w:rPr>
                <w:rFonts w:ascii="Times New Roman" w:hAnsi="Times New Roman" w:cs="Times New Roman"/>
                <w:color w:val="000000" w:themeColor="text1"/>
                <w:lang w:val="en-US"/>
              </w:rPr>
            </w:pPr>
            <w:r w:rsidRPr="00836215">
              <w:rPr>
                <w:rFonts w:ascii="Times New Roman" w:hAnsi="Times New Roman" w:cs="Times New Roman"/>
                <w:color w:val="000000" w:themeColor="text1"/>
                <w:lang w:val="en-US"/>
              </w:rPr>
              <w:t>$250 in cash</w:t>
            </w:r>
          </w:p>
        </w:tc>
        <w:tc>
          <w:tcPr>
            <w:tcW w:w="3313" w:type="dxa"/>
            <w:tcBorders>
              <w:top w:val="single" w:sz="24" w:space="0" w:color="FFFFFF" w:themeColor="background1"/>
              <w:bottom w:val="dotted" w:sz="4" w:space="0" w:color="auto"/>
            </w:tcBorders>
            <w:shd w:val="clear" w:color="auto" w:fill="FFFFFF" w:themeFill="background1"/>
          </w:tcPr>
          <w:p w14:paraId="04F73F9D" w14:textId="5AF1E1D3" w:rsidR="00916F59" w:rsidRPr="00836215" w:rsidRDefault="00916F59" w:rsidP="0014324E">
            <w:pPr>
              <w:pStyle w:val="ListParagraph"/>
              <w:ind w:left="0"/>
              <w:jc w:val="center"/>
              <w:rPr>
                <w:rFonts w:ascii="Times New Roman" w:hAnsi="Times New Roman" w:cs="Times New Roman"/>
                <w:color w:val="000000" w:themeColor="text1"/>
                <w:lang w:val="en-US"/>
              </w:rPr>
            </w:pPr>
            <w:r w:rsidRPr="00836215">
              <w:rPr>
                <w:rFonts w:ascii="Times New Roman" w:hAnsi="Times New Roman" w:cs="Times New Roman"/>
                <w:color w:val="000000" w:themeColor="text1"/>
                <w:lang w:val="en-US"/>
              </w:rPr>
              <w:t>250pts</w:t>
            </w:r>
            <w:r w:rsidR="00CE5736" w:rsidRPr="00836215">
              <w:rPr>
                <w:rFonts w:ascii="Times New Roman" w:hAnsi="Times New Roman" w:cs="Times New Roman"/>
                <w:color w:val="000000" w:themeColor="text1"/>
                <w:lang w:val="en-US"/>
              </w:rPr>
              <w:t xml:space="preserve"> (1 pt per dollar)</w:t>
            </w:r>
          </w:p>
        </w:tc>
        <w:tc>
          <w:tcPr>
            <w:tcW w:w="1678" w:type="dxa"/>
            <w:tcBorders>
              <w:top w:val="single" w:sz="24" w:space="0" w:color="FFFFFF" w:themeColor="background1"/>
              <w:bottom w:val="dotted" w:sz="4" w:space="0" w:color="auto"/>
            </w:tcBorders>
            <w:shd w:val="clear" w:color="auto" w:fill="F2F2F2" w:themeFill="background1" w:themeFillShade="F2"/>
          </w:tcPr>
          <w:p w14:paraId="1C502395" w14:textId="77777777" w:rsidR="00916F59" w:rsidRPr="00836215" w:rsidRDefault="00916F59" w:rsidP="0014324E">
            <w:pPr>
              <w:pStyle w:val="ListParagraph"/>
              <w:ind w:left="0"/>
              <w:jc w:val="center"/>
              <w:rPr>
                <w:rFonts w:ascii="Times New Roman" w:hAnsi="Times New Roman" w:cs="Times New Roman"/>
                <w:lang w:val="en-US"/>
              </w:rPr>
            </w:pPr>
          </w:p>
        </w:tc>
      </w:tr>
      <w:tr w:rsidR="00916F59" w:rsidRPr="00836215" w14:paraId="2398A6B5"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2E89F0E0" w14:textId="70B491A9" w:rsidR="00916F59" w:rsidRPr="00836215" w:rsidRDefault="00916F59" w:rsidP="000D761F">
            <w:pPr>
              <w:pStyle w:val="ListParagraph"/>
              <w:ind w:left="0"/>
              <w:rPr>
                <w:rFonts w:ascii="Times New Roman" w:hAnsi="Times New Roman" w:cs="Times New Roman"/>
                <w:color w:val="000000" w:themeColor="text1"/>
                <w:lang w:val="en-US"/>
              </w:rPr>
            </w:pPr>
            <w:r w:rsidRPr="00836215">
              <w:rPr>
                <w:rFonts w:ascii="Times New Roman" w:hAnsi="Times New Roman" w:cs="Times New Roman"/>
                <w:color w:val="000000" w:themeColor="text1"/>
                <w:lang w:val="en-US"/>
              </w:rPr>
              <w:t>Clothes</w:t>
            </w:r>
          </w:p>
        </w:tc>
        <w:tc>
          <w:tcPr>
            <w:tcW w:w="3313" w:type="dxa"/>
            <w:tcBorders>
              <w:top w:val="dotted" w:sz="4" w:space="0" w:color="auto"/>
              <w:bottom w:val="dotted" w:sz="4" w:space="0" w:color="auto"/>
            </w:tcBorders>
            <w:shd w:val="clear" w:color="auto" w:fill="FFFFFF" w:themeFill="background1"/>
          </w:tcPr>
          <w:p w14:paraId="7CEA8794" w14:textId="202FADA1" w:rsidR="00916F59" w:rsidRPr="00836215" w:rsidRDefault="00916F59" w:rsidP="0014324E">
            <w:pPr>
              <w:pStyle w:val="ListParagraph"/>
              <w:ind w:left="0"/>
              <w:jc w:val="center"/>
              <w:rPr>
                <w:rFonts w:ascii="Times New Roman" w:hAnsi="Times New Roman" w:cs="Times New Roman"/>
                <w:lang w:val="en-US"/>
              </w:rPr>
            </w:pPr>
            <w:r w:rsidRPr="00836215">
              <w:rPr>
                <w:rFonts w:ascii="Times New Roman" w:hAnsi="Times New Roman" w:cs="Times New Roman"/>
                <w:color w:val="000000" w:themeColor="text1"/>
                <w:lang w:val="en-US"/>
              </w:rPr>
              <w:t>100pts</w:t>
            </w:r>
          </w:p>
        </w:tc>
        <w:tc>
          <w:tcPr>
            <w:tcW w:w="1678" w:type="dxa"/>
            <w:tcBorders>
              <w:top w:val="dotted" w:sz="4" w:space="0" w:color="auto"/>
              <w:bottom w:val="dotted" w:sz="4" w:space="0" w:color="auto"/>
            </w:tcBorders>
            <w:shd w:val="clear" w:color="auto" w:fill="F2F2F2" w:themeFill="background1" w:themeFillShade="F2"/>
          </w:tcPr>
          <w:p w14:paraId="4C604089" w14:textId="77777777" w:rsidR="00916F59" w:rsidRPr="00836215" w:rsidRDefault="00916F59" w:rsidP="0014324E">
            <w:pPr>
              <w:pStyle w:val="ListParagraph"/>
              <w:ind w:left="0"/>
              <w:jc w:val="center"/>
              <w:rPr>
                <w:rFonts w:ascii="Times New Roman" w:hAnsi="Times New Roman" w:cs="Times New Roman"/>
                <w:lang w:val="en-US"/>
              </w:rPr>
            </w:pPr>
          </w:p>
        </w:tc>
      </w:tr>
      <w:tr w:rsidR="00916F59" w:rsidRPr="00836215" w14:paraId="7D2F3825"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3240268D" w14:textId="7DA7A665" w:rsidR="00916F59" w:rsidRPr="00836215" w:rsidRDefault="00916F59" w:rsidP="000D761F">
            <w:pPr>
              <w:pStyle w:val="ListParagraph"/>
              <w:ind w:left="0"/>
              <w:rPr>
                <w:rFonts w:ascii="Times New Roman" w:hAnsi="Times New Roman" w:cs="Times New Roman"/>
                <w:color w:val="000000" w:themeColor="text1"/>
                <w:lang w:val="en-US"/>
              </w:rPr>
            </w:pPr>
            <w:r w:rsidRPr="00836215">
              <w:rPr>
                <w:rFonts w:ascii="Times New Roman" w:hAnsi="Times New Roman" w:cs="Times New Roman"/>
                <w:lang w:val="en-US"/>
              </w:rPr>
              <w:t>Sunscreen</w:t>
            </w:r>
          </w:p>
        </w:tc>
        <w:tc>
          <w:tcPr>
            <w:tcW w:w="3313" w:type="dxa"/>
            <w:tcBorders>
              <w:top w:val="dotted" w:sz="4" w:space="0" w:color="auto"/>
              <w:bottom w:val="dotted" w:sz="4" w:space="0" w:color="auto"/>
            </w:tcBorders>
            <w:shd w:val="clear" w:color="auto" w:fill="FFFFFF" w:themeFill="background1"/>
          </w:tcPr>
          <w:p w14:paraId="6213BCEC" w14:textId="6B85BD36" w:rsidR="00916F59" w:rsidRPr="00836215" w:rsidRDefault="00916F59"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100pts</w:t>
            </w:r>
          </w:p>
        </w:tc>
        <w:tc>
          <w:tcPr>
            <w:tcW w:w="1678" w:type="dxa"/>
            <w:tcBorders>
              <w:top w:val="dotted" w:sz="4" w:space="0" w:color="auto"/>
              <w:bottom w:val="dotted" w:sz="4" w:space="0" w:color="auto"/>
            </w:tcBorders>
            <w:shd w:val="clear" w:color="auto" w:fill="F2F2F2" w:themeFill="background1" w:themeFillShade="F2"/>
          </w:tcPr>
          <w:p w14:paraId="2A439170" w14:textId="77777777" w:rsidR="00916F59" w:rsidRPr="00836215" w:rsidRDefault="00916F59" w:rsidP="0014324E">
            <w:pPr>
              <w:pStyle w:val="ListParagraph"/>
              <w:ind w:left="0"/>
              <w:jc w:val="center"/>
              <w:rPr>
                <w:rFonts w:ascii="Times New Roman" w:hAnsi="Times New Roman" w:cs="Times New Roman"/>
                <w:lang w:val="en-US"/>
              </w:rPr>
            </w:pPr>
          </w:p>
        </w:tc>
      </w:tr>
      <w:tr w:rsidR="00916F59" w:rsidRPr="00836215" w14:paraId="01D9E592"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1789E811" w14:textId="6BF59841" w:rsidR="00916F59" w:rsidRPr="00836215" w:rsidRDefault="00916F59" w:rsidP="000D761F">
            <w:pPr>
              <w:pStyle w:val="ListParagraph"/>
              <w:ind w:left="0"/>
              <w:rPr>
                <w:rFonts w:ascii="Times New Roman" w:hAnsi="Times New Roman" w:cs="Times New Roman"/>
                <w:color w:val="000000" w:themeColor="text1"/>
                <w:lang w:val="en-US"/>
              </w:rPr>
            </w:pPr>
            <w:r w:rsidRPr="00836215">
              <w:rPr>
                <w:rFonts w:ascii="Times New Roman" w:hAnsi="Times New Roman" w:cs="Times New Roman"/>
                <w:lang w:val="en-US"/>
              </w:rPr>
              <w:t>Radio</w:t>
            </w:r>
          </w:p>
        </w:tc>
        <w:tc>
          <w:tcPr>
            <w:tcW w:w="3313" w:type="dxa"/>
            <w:tcBorders>
              <w:top w:val="dotted" w:sz="4" w:space="0" w:color="auto"/>
              <w:bottom w:val="dotted" w:sz="4" w:space="0" w:color="auto"/>
            </w:tcBorders>
            <w:shd w:val="clear" w:color="auto" w:fill="FFFFFF" w:themeFill="background1"/>
          </w:tcPr>
          <w:p w14:paraId="20989B23" w14:textId="4F4FA742" w:rsidR="00916F59" w:rsidRPr="00836215" w:rsidRDefault="00916F59"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100pts</w:t>
            </w:r>
          </w:p>
        </w:tc>
        <w:tc>
          <w:tcPr>
            <w:tcW w:w="1678" w:type="dxa"/>
            <w:tcBorders>
              <w:top w:val="dotted" w:sz="4" w:space="0" w:color="auto"/>
              <w:bottom w:val="dotted" w:sz="4" w:space="0" w:color="auto"/>
            </w:tcBorders>
            <w:shd w:val="clear" w:color="auto" w:fill="F2F2F2" w:themeFill="background1" w:themeFillShade="F2"/>
          </w:tcPr>
          <w:p w14:paraId="198441B8" w14:textId="77777777" w:rsidR="00916F59" w:rsidRPr="00836215" w:rsidRDefault="00916F59" w:rsidP="0014324E">
            <w:pPr>
              <w:pStyle w:val="ListParagraph"/>
              <w:ind w:left="0"/>
              <w:jc w:val="center"/>
              <w:rPr>
                <w:rFonts w:ascii="Times New Roman" w:hAnsi="Times New Roman" w:cs="Times New Roman"/>
                <w:lang w:val="en-US"/>
              </w:rPr>
            </w:pPr>
          </w:p>
        </w:tc>
      </w:tr>
      <w:tr w:rsidR="00916F59" w:rsidRPr="00836215" w14:paraId="5B389802"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1F48CE95" w14:textId="41C023C2" w:rsidR="00916F59" w:rsidRPr="00836215" w:rsidRDefault="00916F59" w:rsidP="000D761F">
            <w:pPr>
              <w:pStyle w:val="ListParagraph"/>
              <w:ind w:left="0"/>
              <w:rPr>
                <w:rFonts w:ascii="Times New Roman" w:hAnsi="Times New Roman" w:cs="Times New Roman"/>
                <w:color w:val="000000" w:themeColor="text1"/>
                <w:lang w:val="en-US"/>
              </w:rPr>
            </w:pPr>
            <w:r w:rsidRPr="00836215">
              <w:rPr>
                <w:rFonts w:ascii="Times New Roman" w:hAnsi="Times New Roman" w:cs="Times New Roman"/>
                <w:color w:val="000000" w:themeColor="text1"/>
                <w:lang w:val="en-US"/>
              </w:rPr>
              <w:t>Diving equipment: wetsuit</w:t>
            </w:r>
          </w:p>
        </w:tc>
        <w:tc>
          <w:tcPr>
            <w:tcW w:w="3313" w:type="dxa"/>
            <w:tcBorders>
              <w:top w:val="dotted" w:sz="4" w:space="0" w:color="auto"/>
              <w:bottom w:val="dotted" w:sz="4" w:space="0" w:color="auto"/>
            </w:tcBorders>
            <w:shd w:val="clear" w:color="auto" w:fill="FFFFFF" w:themeFill="background1"/>
          </w:tcPr>
          <w:p w14:paraId="4729FAFB" w14:textId="04984C83" w:rsidR="00916F59" w:rsidRPr="00836215" w:rsidRDefault="00916F59"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100pts</w:t>
            </w:r>
          </w:p>
        </w:tc>
        <w:tc>
          <w:tcPr>
            <w:tcW w:w="1678" w:type="dxa"/>
            <w:tcBorders>
              <w:top w:val="dotted" w:sz="4" w:space="0" w:color="auto"/>
              <w:bottom w:val="dotted" w:sz="4" w:space="0" w:color="auto"/>
            </w:tcBorders>
            <w:shd w:val="clear" w:color="auto" w:fill="F2F2F2" w:themeFill="background1" w:themeFillShade="F2"/>
          </w:tcPr>
          <w:p w14:paraId="308E394A" w14:textId="77777777" w:rsidR="00916F59" w:rsidRPr="00836215" w:rsidRDefault="00916F59" w:rsidP="0014324E">
            <w:pPr>
              <w:pStyle w:val="ListParagraph"/>
              <w:ind w:left="0"/>
              <w:jc w:val="center"/>
              <w:rPr>
                <w:rFonts w:ascii="Times New Roman" w:hAnsi="Times New Roman" w:cs="Times New Roman"/>
                <w:lang w:val="en-US"/>
              </w:rPr>
            </w:pPr>
          </w:p>
        </w:tc>
      </w:tr>
      <w:tr w:rsidR="006905A5" w:rsidRPr="00836215" w14:paraId="5309846C"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0E77AA40" w14:textId="2F3FEF02" w:rsidR="006905A5" w:rsidRPr="00836215" w:rsidRDefault="006905A5" w:rsidP="000D761F">
            <w:pPr>
              <w:pStyle w:val="ListParagraph"/>
              <w:ind w:left="0"/>
              <w:rPr>
                <w:rFonts w:ascii="Times New Roman" w:hAnsi="Times New Roman" w:cs="Times New Roman"/>
                <w:color w:val="000000" w:themeColor="text1"/>
                <w:lang w:val="en-US"/>
              </w:rPr>
            </w:pPr>
            <w:r w:rsidRPr="00836215">
              <w:rPr>
                <w:rFonts w:ascii="Times New Roman" w:hAnsi="Times New Roman" w:cs="Times New Roman"/>
                <w:color w:val="000000" w:themeColor="text1"/>
                <w:lang w:val="en-US"/>
              </w:rPr>
              <w:t>Diving equipment: oxygen bottle</w:t>
            </w:r>
          </w:p>
        </w:tc>
        <w:tc>
          <w:tcPr>
            <w:tcW w:w="3313" w:type="dxa"/>
            <w:tcBorders>
              <w:top w:val="dotted" w:sz="4" w:space="0" w:color="auto"/>
              <w:bottom w:val="dotted" w:sz="4" w:space="0" w:color="auto"/>
            </w:tcBorders>
            <w:shd w:val="clear" w:color="auto" w:fill="FFFFFF" w:themeFill="background1"/>
          </w:tcPr>
          <w:p w14:paraId="1FCB1D83" w14:textId="42C0DF6B" w:rsidR="006905A5" w:rsidRPr="00836215" w:rsidRDefault="006905A5"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75pts</w:t>
            </w:r>
          </w:p>
        </w:tc>
        <w:tc>
          <w:tcPr>
            <w:tcW w:w="1678" w:type="dxa"/>
            <w:tcBorders>
              <w:top w:val="dotted" w:sz="4" w:space="0" w:color="auto"/>
              <w:bottom w:val="dotted" w:sz="4" w:space="0" w:color="auto"/>
            </w:tcBorders>
            <w:shd w:val="clear" w:color="auto" w:fill="F2F2F2" w:themeFill="background1" w:themeFillShade="F2"/>
          </w:tcPr>
          <w:p w14:paraId="4E37F046"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3267D0C5"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6256965" w14:textId="086CB3DF" w:rsidR="006905A5" w:rsidRPr="00836215" w:rsidRDefault="006905A5" w:rsidP="000D761F">
            <w:pPr>
              <w:pStyle w:val="ListParagraph"/>
              <w:ind w:left="0"/>
              <w:rPr>
                <w:rFonts w:ascii="Times New Roman" w:hAnsi="Times New Roman" w:cs="Times New Roman"/>
                <w:lang w:val="en-US"/>
              </w:rPr>
            </w:pPr>
            <w:r w:rsidRPr="00836215">
              <w:rPr>
                <w:rFonts w:ascii="Times New Roman" w:hAnsi="Times New Roman" w:cs="Times New Roman"/>
                <w:color w:val="000000" w:themeColor="text1"/>
                <w:lang w:val="en-US"/>
              </w:rPr>
              <w:t>Diving equipment: harpoon</w:t>
            </w:r>
          </w:p>
        </w:tc>
        <w:tc>
          <w:tcPr>
            <w:tcW w:w="3313" w:type="dxa"/>
            <w:tcBorders>
              <w:top w:val="dotted" w:sz="4" w:space="0" w:color="auto"/>
              <w:bottom w:val="dotted" w:sz="4" w:space="0" w:color="auto"/>
            </w:tcBorders>
            <w:shd w:val="clear" w:color="auto" w:fill="FFFFFF" w:themeFill="background1"/>
          </w:tcPr>
          <w:p w14:paraId="24492B0C" w14:textId="4F279E16" w:rsidR="006905A5" w:rsidRPr="00836215" w:rsidRDefault="006905A5"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50pts</w:t>
            </w:r>
          </w:p>
        </w:tc>
        <w:tc>
          <w:tcPr>
            <w:tcW w:w="1678" w:type="dxa"/>
            <w:tcBorders>
              <w:top w:val="dotted" w:sz="4" w:space="0" w:color="auto"/>
              <w:bottom w:val="dotted" w:sz="4" w:space="0" w:color="auto"/>
            </w:tcBorders>
            <w:shd w:val="clear" w:color="auto" w:fill="F2F2F2" w:themeFill="background1" w:themeFillShade="F2"/>
          </w:tcPr>
          <w:p w14:paraId="26053FA8"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31B93E21"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422AD77E" w14:textId="43F48541" w:rsidR="006905A5" w:rsidRPr="00836215" w:rsidRDefault="006905A5" w:rsidP="000D761F">
            <w:pPr>
              <w:pStyle w:val="ListParagraph"/>
              <w:ind w:left="0"/>
              <w:rPr>
                <w:rFonts w:ascii="Times New Roman" w:hAnsi="Times New Roman" w:cs="Times New Roman"/>
                <w:color w:val="000000" w:themeColor="text1"/>
                <w:lang w:val="en-US"/>
              </w:rPr>
            </w:pPr>
            <w:r w:rsidRPr="00836215">
              <w:rPr>
                <w:rFonts w:ascii="Times New Roman" w:hAnsi="Times New Roman" w:cs="Times New Roman"/>
                <w:lang w:val="en-US"/>
              </w:rPr>
              <w:t>Backpack</w:t>
            </w:r>
          </w:p>
        </w:tc>
        <w:tc>
          <w:tcPr>
            <w:tcW w:w="3313" w:type="dxa"/>
            <w:tcBorders>
              <w:top w:val="dotted" w:sz="4" w:space="0" w:color="auto"/>
              <w:bottom w:val="dotted" w:sz="4" w:space="0" w:color="auto"/>
            </w:tcBorders>
            <w:shd w:val="clear" w:color="auto" w:fill="FFFFFF" w:themeFill="background1"/>
          </w:tcPr>
          <w:p w14:paraId="0099D5F1" w14:textId="16A8F0C6" w:rsidR="006905A5" w:rsidRPr="00836215" w:rsidRDefault="006905A5"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50pts</w:t>
            </w:r>
          </w:p>
        </w:tc>
        <w:tc>
          <w:tcPr>
            <w:tcW w:w="1678" w:type="dxa"/>
            <w:tcBorders>
              <w:top w:val="dotted" w:sz="4" w:space="0" w:color="auto"/>
              <w:bottom w:val="dotted" w:sz="4" w:space="0" w:color="auto"/>
            </w:tcBorders>
            <w:shd w:val="clear" w:color="auto" w:fill="F2F2F2" w:themeFill="background1" w:themeFillShade="F2"/>
          </w:tcPr>
          <w:p w14:paraId="28B137DF"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2AF5B54A"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2E0FAECC" w14:textId="0E4DA9D4" w:rsidR="006905A5" w:rsidRPr="00836215" w:rsidRDefault="006905A5" w:rsidP="000D761F">
            <w:pPr>
              <w:pStyle w:val="ListParagraph"/>
              <w:ind w:left="0"/>
              <w:rPr>
                <w:rFonts w:ascii="Times New Roman" w:hAnsi="Times New Roman" w:cs="Times New Roman"/>
                <w:lang w:val="en-US"/>
              </w:rPr>
            </w:pPr>
            <w:r w:rsidRPr="00836215">
              <w:rPr>
                <w:rFonts w:ascii="Times New Roman" w:hAnsi="Times New Roman" w:cs="Times New Roman"/>
                <w:lang w:val="en-US"/>
              </w:rPr>
              <w:t>Shoes</w:t>
            </w:r>
          </w:p>
        </w:tc>
        <w:tc>
          <w:tcPr>
            <w:tcW w:w="3313" w:type="dxa"/>
            <w:tcBorders>
              <w:top w:val="dotted" w:sz="4" w:space="0" w:color="auto"/>
              <w:bottom w:val="dotted" w:sz="4" w:space="0" w:color="auto"/>
            </w:tcBorders>
            <w:shd w:val="clear" w:color="auto" w:fill="FFFFFF" w:themeFill="background1"/>
          </w:tcPr>
          <w:p w14:paraId="2AB19B5B" w14:textId="3F0EF754" w:rsidR="006905A5" w:rsidRPr="00836215" w:rsidRDefault="006905A5"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50pts</w:t>
            </w:r>
          </w:p>
        </w:tc>
        <w:tc>
          <w:tcPr>
            <w:tcW w:w="1678" w:type="dxa"/>
            <w:tcBorders>
              <w:top w:val="dotted" w:sz="4" w:space="0" w:color="auto"/>
              <w:bottom w:val="dotted" w:sz="4" w:space="0" w:color="auto"/>
            </w:tcBorders>
            <w:shd w:val="clear" w:color="auto" w:fill="F2F2F2" w:themeFill="background1" w:themeFillShade="F2"/>
          </w:tcPr>
          <w:p w14:paraId="7AA1C454"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262A8B97"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2F38AB94" w14:textId="2656FDB4" w:rsidR="006905A5" w:rsidRPr="00836215" w:rsidRDefault="006905A5" w:rsidP="000D761F">
            <w:pPr>
              <w:pStyle w:val="ListParagraph"/>
              <w:ind w:left="0"/>
              <w:rPr>
                <w:rFonts w:ascii="Times New Roman" w:hAnsi="Times New Roman" w:cs="Times New Roman"/>
                <w:lang w:val="en-US"/>
              </w:rPr>
            </w:pPr>
            <w:r w:rsidRPr="00836215">
              <w:rPr>
                <w:rFonts w:ascii="Times New Roman" w:hAnsi="Times New Roman" w:cs="Times New Roman"/>
                <w:color w:val="000000" w:themeColor="text1"/>
                <w:lang w:val="en-US"/>
              </w:rPr>
              <w:t>Diving equipment: mask</w:t>
            </w:r>
          </w:p>
        </w:tc>
        <w:tc>
          <w:tcPr>
            <w:tcW w:w="3313" w:type="dxa"/>
            <w:tcBorders>
              <w:top w:val="dotted" w:sz="4" w:space="0" w:color="auto"/>
              <w:bottom w:val="dotted" w:sz="4" w:space="0" w:color="auto"/>
            </w:tcBorders>
            <w:shd w:val="clear" w:color="auto" w:fill="FFFFFF" w:themeFill="background1"/>
          </w:tcPr>
          <w:p w14:paraId="2C1B227C" w14:textId="6EB49890" w:rsidR="006905A5" w:rsidRPr="00836215" w:rsidRDefault="006905A5"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15pts</w:t>
            </w:r>
          </w:p>
        </w:tc>
        <w:tc>
          <w:tcPr>
            <w:tcW w:w="1678" w:type="dxa"/>
            <w:tcBorders>
              <w:top w:val="dotted" w:sz="4" w:space="0" w:color="auto"/>
              <w:bottom w:val="dotted" w:sz="4" w:space="0" w:color="auto"/>
            </w:tcBorders>
            <w:shd w:val="clear" w:color="auto" w:fill="F2F2F2" w:themeFill="background1" w:themeFillShade="F2"/>
          </w:tcPr>
          <w:p w14:paraId="2806C118"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2AE974E4"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939D97A" w14:textId="4F7E09F8" w:rsidR="006905A5" w:rsidRPr="00836215" w:rsidRDefault="006905A5" w:rsidP="000D761F">
            <w:pPr>
              <w:pStyle w:val="ListParagraph"/>
              <w:ind w:left="0"/>
              <w:rPr>
                <w:rFonts w:ascii="Times New Roman" w:hAnsi="Times New Roman" w:cs="Times New Roman"/>
                <w:lang w:val="en-US"/>
              </w:rPr>
            </w:pPr>
            <w:r w:rsidRPr="00836215">
              <w:rPr>
                <w:rFonts w:ascii="Times New Roman" w:hAnsi="Times New Roman" w:cs="Times New Roman"/>
                <w:color w:val="000000" w:themeColor="text1"/>
                <w:lang w:val="en-US"/>
              </w:rPr>
              <w:t>Diving equipment: fins</w:t>
            </w:r>
          </w:p>
        </w:tc>
        <w:tc>
          <w:tcPr>
            <w:tcW w:w="3313" w:type="dxa"/>
            <w:tcBorders>
              <w:top w:val="dotted" w:sz="4" w:space="0" w:color="auto"/>
              <w:bottom w:val="dotted" w:sz="4" w:space="0" w:color="auto"/>
            </w:tcBorders>
            <w:shd w:val="clear" w:color="auto" w:fill="FFFFFF" w:themeFill="background1"/>
          </w:tcPr>
          <w:p w14:paraId="4B58EAF2" w14:textId="640EA167" w:rsidR="006905A5" w:rsidRPr="00836215" w:rsidRDefault="006905A5"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10pts</w:t>
            </w:r>
          </w:p>
        </w:tc>
        <w:tc>
          <w:tcPr>
            <w:tcW w:w="1678" w:type="dxa"/>
            <w:tcBorders>
              <w:top w:val="dotted" w:sz="4" w:space="0" w:color="auto"/>
              <w:bottom w:val="dotted" w:sz="4" w:space="0" w:color="auto"/>
            </w:tcBorders>
            <w:shd w:val="clear" w:color="auto" w:fill="F2F2F2" w:themeFill="background1" w:themeFillShade="F2"/>
          </w:tcPr>
          <w:p w14:paraId="2D3A26A6"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066B2214" w14:textId="77777777" w:rsidTr="00DA2C32">
        <w:trPr>
          <w:trHeight w:val="295"/>
          <w:jc w:val="center"/>
        </w:trPr>
        <w:tc>
          <w:tcPr>
            <w:tcW w:w="4207" w:type="dxa"/>
            <w:tcBorders>
              <w:top w:val="dotted" w:sz="4" w:space="0" w:color="auto"/>
              <w:bottom w:val="single" w:sz="8" w:space="0" w:color="auto"/>
            </w:tcBorders>
            <w:shd w:val="clear" w:color="auto" w:fill="FFFFFF" w:themeFill="background1"/>
          </w:tcPr>
          <w:p w14:paraId="59360659" w14:textId="04F4A55C" w:rsidR="006905A5" w:rsidRPr="00836215" w:rsidRDefault="006905A5" w:rsidP="000D761F">
            <w:pPr>
              <w:pStyle w:val="ListParagraph"/>
              <w:ind w:left="0"/>
              <w:rPr>
                <w:rFonts w:ascii="Times New Roman" w:hAnsi="Times New Roman" w:cs="Times New Roman"/>
                <w:lang w:val="en-US"/>
              </w:rPr>
            </w:pPr>
            <w:r w:rsidRPr="00836215">
              <w:rPr>
                <w:rFonts w:ascii="Times New Roman" w:hAnsi="Times New Roman" w:cs="Times New Roman"/>
                <w:lang w:val="en-US"/>
              </w:rPr>
              <w:t>Cans + beer bottles</w:t>
            </w:r>
          </w:p>
        </w:tc>
        <w:tc>
          <w:tcPr>
            <w:tcW w:w="3313" w:type="dxa"/>
            <w:tcBorders>
              <w:top w:val="dotted" w:sz="4" w:space="0" w:color="auto"/>
              <w:bottom w:val="single" w:sz="8" w:space="0" w:color="auto"/>
            </w:tcBorders>
            <w:shd w:val="clear" w:color="auto" w:fill="FFFFFF" w:themeFill="background1"/>
          </w:tcPr>
          <w:p w14:paraId="089E7507" w14:textId="387866B5" w:rsidR="006905A5" w:rsidRPr="00836215" w:rsidRDefault="006905A5" w:rsidP="0014324E">
            <w:pPr>
              <w:pStyle w:val="ListParagraph"/>
              <w:ind w:left="0"/>
              <w:jc w:val="center"/>
              <w:rPr>
                <w:rFonts w:ascii="Times New Roman" w:hAnsi="Times New Roman" w:cs="Times New Roman"/>
                <w:lang w:val="en-US"/>
              </w:rPr>
            </w:pPr>
            <w:r w:rsidRPr="00836215">
              <w:rPr>
                <w:rFonts w:ascii="Times New Roman" w:hAnsi="Times New Roman" w:cs="Times New Roman"/>
                <w:lang w:val="en-US"/>
              </w:rPr>
              <w:t>-50pts</w:t>
            </w:r>
          </w:p>
        </w:tc>
        <w:tc>
          <w:tcPr>
            <w:tcW w:w="1678" w:type="dxa"/>
            <w:tcBorders>
              <w:top w:val="dotted" w:sz="4" w:space="0" w:color="auto"/>
              <w:bottom w:val="single" w:sz="8" w:space="0" w:color="auto"/>
            </w:tcBorders>
            <w:shd w:val="clear" w:color="auto" w:fill="F2F2F2" w:themeFill="background1" w:themeFillShade="F2"/>
          </w:tcPr>
          <w:p w14:paraId="41FC4836"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5062E9A7"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5707004D" w14:textId="44741549" w:rsidR="006905A5" w:rsidRPr="00836215" w:rsidRDefault="006905A5" w:rsidP="000D761F">
            <w:pPr>
              <w:pStyle w:val="ListParagraph"/>
              <w:ind w:left="0"/>
              <w:rPr>
                <w:rFonts w:ascii="Times New Roman" w:hAnsi="Times New Roman" w:cs="Times New Roman"/>
                <w:b/>
                <w:lang w:val="en-US"/>
              </w:rPr>
            </w:pPr>
            <w:r w:rsidRPr="00836215">
              <w:rPr>
                <w:rFonts w:ascii="Times New Roman" w:hAnsi="Times New Roman" w:cs="Times New Roman"/>
                <w:b/>
                <w:lang w:val="en-US"/>
              </w:rPr>
              <w:t xml:space="preserve">Maximum </w:t>
            </w:r>
            <w:r w:rsidR="007243FA" w:rsidRPr="00836215">
              <w:rPr>
                <w:rFonts w:ascii="Times New Roman" w:hAnsi="Times New Roman" w:cs="Times New Roman"/>
                <w:b/>
                <w:lang w:val="en-US"/>
              </w:rPr>
              <w:t xml:space="preserve">value </w:t>
            </w:r>
          </w:p>
        </w:tc>
        <w:tc>
          <w:tcPr>
            <w:tcW w:w="3313" w:type="dxa"/>
            <w:tcBorders>
              <w:top w:val="single" w:sz="8" w:space="0" w:color="auto"/>
            </w:tcBorders>
            <w:shd w:val="clear" w:color="auto" w:fill="auto"/>
          </w:tcPr>
          <w:p w14:paraId="42A37C2A" w14:textId="0B7AEDB7" w:rsidR="006905A5" w:rsidRPr="00836215" w:rsidRDefault="000D761F" w:rsidP="0014324E">
            <w:pPr>
              <w:pStyle w:val="ListParagraph"/>
              <w:ind w:left="0"/>
              <w:jc w:val="center"/>
              <w:rPr>
                <w:rFonts w:ascii="Times New Roman" w:hAnsi="Times New Roman" w:cs="Times New Roman"/>
                <w:b/>
                <w:lang w:val="en-US"/>
              </w:rPr>
            </w:pPr>
            <w:r w:rsidRPr="00836215">
              <w:rPr>
                <w:rFonts w:ascii="Times New Roman" w:hAnsi="Times New Roman" w:cs="Times New Roman"/>
                <w:b/>
                <w:lang w:val="en-US"/>
              </w:rPr>
              <w:t>900</w:t>
            </w:r>
            <w:r w:rsidR="006905A5" w:rsidRPr="00836215">
              <w:rPr>
                <w:rFonts w:ascii="Times New Roman" w:hAnsi="Times New Roman" w:cs="Times New Roman"/>
                <w:b/>
                <w:lang w:val="en-US"/>
              </w:rPr>
              <w:t>pts</w:t>
            </w:r>
          </w:p>
        </w:tc>
        <w:tc>
          <w:tcPr>
            <w:tcW w:w="1678" w:type="dxa"/>
            <w:tcBorders>
              <w:top w:val="single" w:sz="8" w:space="0" w:color="auto"/>
            </w:tcBorders>
            <w:shd w:val="clear" w:color="auto" w:fill="F2F2F2" w:themeFill="background1" w:themeFillShade="F2"/>
          </w:tcPr>
          <w:p w14:paraId="14DF2A35" w14:textId="7EB1C8D0" w:rsidR="006905A5" w:rsidRPr="00836215" w:rsidRDefault="00683193" w:rsidP="00683193">
            <w:pPr>
              <w:pStyle w:val="ListParagraph"/>
              <w:ind w:left="0"/>
              <w:rPr>
                <w:rFonts w:ascii="Times New Roman" w:hAnsi="Times New Roman" w:cs="Times New Roman"/>
                <w:b/>
                <w:lang w:val="en-US"/>
              </w:rPr>
            </w:pPr>
            <w:r w:rsidRPr="00836215">
              <w:rPr>
                <w:rFonts w:ascii="Times New Roman" w:hAnsi="Times New Roman" w:cs="Times New Roman"/>
                <w:b/>
                <w:lang w:val="en-US"/>
              </w:rPr>
              <w:t>(B)</w:t>
            </w:r>
          </w:p>
        </w:tc>
      </w:tr>
    </w:tbl>
    <w:p w14:paraId="1C9C7B91" w14:textId="77777777" w:rsidR="006C3816" w:rsidRDefault="006C3816" w:rsidP="00916F59">
      <w:pPr>
        <w:rPr>
          <w:rFonts w:ascii="Times New Roman" w:hAnsi="Times New Roman" w:cs="Times New Roman"/>
          <w:sz w:val="24"/>
          <w:szCs w:val="24"/>
          <w:lang w:val="en-US"/>
        </w:rPr>
      </w:pPr>
    </w:p>
    <w:tbl>
      <w:tblPr>
        <w:tblStyle w:val="MediumGrid3-Accent1"/>
        <w:tblW w:w="0" w:type="auto"/>
        <w:jc w:val="center"/>
        <w:tblLook w:val="0420" w:firstRow="1" w:lastRow="0" w:firstColumn="0" w:lastColumn="0" w:noHBand="0" w:noVBand="1"/>
      </w:tblPr>
      <w:tblGrid>
        <w:gridCol w:w="4207"/>
        <w:gridCol w:w="3313"/>
        <w:gridCol w:w="1678"/>
      </w:tblGrid>
      <w:tr w:rsidR="006C3816" w:rsidRPr="00836215" w14:paraId="4EF84E1A" w14:textId="77777777" w:rsidTr="00DA2C32">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68098AF0" w14:textId="3E329BD0" w:rsidR="006C3816" w:rsidRPr="00836215" w:rsidRDefault="006C3816" w:rsidP="0014324E">
            <w:pPr>
              <w:pStyle w:val="ListParagraph"/>
              <w:ind w:left="0"/>
              <w:jc w:val="center"/>
              <w:rPr>
                <w:rFonts w:ascii="Roboto" w:hAnsi="Roboto" w:cs="Times New Roman"/>
                <w:lang w:val="en-US"/>
              </w:rPr>
            </w:pPr>
            <w:r w:rsidRPr="00836215">
              <w:rPr>
                <w:rFonts w:ascii="Roboto" w:hAnsi="Roboto" w:cs="Times New Roman"/>
                <w:lang w:val="en-US"/>
              </w:rPr>
              <w:t>Additional considerations</w:t>
            </w:r>
          </w:p>
        </w:tc>
        <w:tc>
          <w:tcPr>
            <w:tcW w:w="3313" w:type="dxa"/>
            <w:vAlign w:val="center"/>
          </w:tcPr>
          <w:p w14:paraId="51240D40" w14:textId="4B400096" w:rsidR="006C3816" w:rsidRPr="00836215" w:rsidRDefault="00D641E7" w:rsidP="006C3816">
            <w:pPr>
              <w:pStyle w:val="ListParagraph"/>
              <w:ind w:left="0"/>
              <w:jc w:val="center"/>
              <w:rPr>
                <w:rFonts w:ascii="Roboto" w:hAnsi="Roboto" w:cs="Times New Roman"/>
                <w:lang w:val="en-US"/>
              </w:rPr>
            </w:pPr>
            <w:r w:rsidRPr="00836215">
              <w:rPr>
                <w:rFonts w:ascii="Roboto" w:hAnsi="Roboto" w:cs="Times New Roman"/>
                <w:lang w:val="en-US"/>
              </w:rPr>
              <w:t>Value adjustment</w:t>
            </w:r>
            <w:r w:rsidR="006C3816" w:rsidRPr="00836215">
              <w:rPr>
                <w:rFonts w:ascii="Roboto" w:hAnsi="Roboto" w:cs="Times New Roman"/>
                <w:lang w:val="en-US"/>
              </w:rPr>
              <w:t xml:space="preserve"> </w:t>
            </w:r>
          </w:p>
        </w:tc>
        <w:tc>
          <w:tcPr>
            <w:tcW w:w="1678" w:type="dxa"/>
            <w:vAlign w:val="center"/>
          </w:tcPr>
          <w:p w14:paraId="6F1D37F3" w14:textId="5C7104B0" w:rsidR="006C3816" w:rsidRPr="00836215" w:rsidRDefault="00D641E7" w:rsidP="0014324E">
            <w:pPr>
              <w:pStyle w:val="ListParagraph"/>
              <w:ind w:left="0"/>
              <w:jc w:val="center"/>
              <w:rPr>
                <w:rFonts w:ascii="Roboto" w:hAnsi="Roboto" w:cs="Times New Roman"/>
                <w:b w:val="0"/>
                <w:lang w:val="en-US"/>
              </w:rPr>
            </w:pPr>
            <w:r w:rsidRPr="00836215">
              <w:rPr>
                <w:rFonts w:ascii="Roboto" w:hAnsi="Roboto" w:cs="Times New Roman"/>
                <w:lang w:val="en-US"/>
              </w:rPr>
              <w:t>Your score</w:t>
            </w:r>
          </w:p>
        </w:tc>
      </w:tr>
      <w:tr w:rsidR="006C3816" w:rsidRPr="00836215" w14:paraId="6E197A44"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26D919C8" w14:textId="088C90D4" w:rsidR="006C3816" w:rsidRPr="00836215" w:rsidRDefault="006C3816" w:rsidP="000D761F">
            <w:pPr>
              <w:pStyle w:val="ListParagraph"/>
              <w:ind w:left="0"/>
              <w:rPr>
                <w:rFonts w:ascii="Roboto" w:hAnsi="Roboto" w:cs="Times New Roman"/>
                <w:color w:val="000000" w:themeColor="text1"/>
                <w:lang w:val="en-US"/>
              </w:rPr>
            </w:pPr>
            <w:r w:rsidRPr="00836215">
              <w:rPr>
                <w:rFonts w:ascii="Roboto" w:hAnsi="Roboto" w:cs="Times New Roman"/>
                <w:color w:val="000000" w:themeColor="text1"/>
                <w:lang w:val="en-US"/>
              </w:rPr>
              <w:t xml:space="preserve">If both </w:t>
            </w:r>
            <w:r w:rsidRPr="00836215">
              <w:rPr>
                <w:rFonts w:ascii="Roboto" w:hAnsi="Roboto" w:cs="Times New Roman"/>
                <w:b/>
                <w:color w:val="000000" w:themeColor="text1"/>
                <w:lang w:val="en-US"/>
              </w:rPr>
              <w:t>Clothes</w:t>
            </w:r>
            <w:r w:rsidRPr="00836215">
              <w:rPr>
                <w:rFonts w:ascii="Roboto" w:hAnsi="Roboto" w:cs="Times New Roman"/>
                <w:color w:val="000000" w:themeColor="text1"/>
                <w:lang w:val="en-US"/>
              </w:rPr>
              <w:t xml:space="preserve"> + </w:t>
            </w:r>
            <w:r w:rsidRPr="00836215">
              <w:rPr>
                <w:rFonts w:ascii="Roboto" w:hAnsi="Roboto" w:cs="Times New Roman"/>
                <w:b/>
                <w:color w:val="000000" w:themeColor="text1"/>
                <w:lang w:val="en-US"/>
              </w:rPr>
              <w:t>Sunscreen</w:t>
            </w:r>
            <w:r w:rsidRPr="00836215">
              <w:rPr>
                <w:rFonts w:ascii="Roboto" w:hAnsi="Roboto" w:cs="Times New Roman"/>
                <w:color w:val="000000" w:themeColor="text1"/>
                <w:lang w:val="en-US"/>
              </w:rPr>
              <w:t xml:space="preserve"> are given away</w:t>
            </w:r>
          </w:p>
        </w:tc>
        <w:tc>
          <w:tcPr>
            <w:tcW w:w="3313" w:type="dxa"/>
            <w:tcBorders>
              <w:top w:val="single" w:sz="24" w:space="0" w:color="FFFFFF" w:themeColor="background1"/>
              <w:bottom w:val="dotted" w:sz="4" w:space="0" w:color="auto"/>
            </w:tcBorders>
            <w:shd w:val="clear" w:color="auto" w:fill="FFFFFF" w:themeFill="background1"/>
            <w:vAlign w:val="center"/>
          </w:tcPr>
          <w:p w14:paraId="71BEDB6E" w14:textId="18C58BF1" w:rsidR="006C3816" w:rsidRPr="00836215" w:rsidRDefault="006C3816" w:rsidP="00C33E93">
            <w:pPr>
              <w:pStyle w:val="ListParagraph"/>
              <w:ind w:left="0"/>
              <w:jc w:val="center"/>
              <w:rPr>
                <w:rFonts w:ascii="Roboto" w:hAnsi="Roboto" w:cs="Times New Roman"/>
                <w:color w:val="000000" w:themeColor="text1"/>
                <w:lang w:val="en-US"/>
              </w:rPr>
            </w:pPr>
            <w:r w:rsidRPr="00836215">
              <w:rPr>
                <w:rFonts w:ascii="Roboto" w:hAnsi="Roboto" w:cs="Times New Roman"/>
                <w:color w:val="000000" w:themeColor="text1"/>
                <w:lang w:val="en-US"/>
              </w:rPr>
              <w:t>-300pts</w:t>
            </w:r>
          </w:p>
        </w:tc>
        <w:tc>
          <w:tcPr>
            <w:tcW w:w="1678" w:type="dxa"/>
            <w:tcBorders>
              <w:top w:val="single" w:sz="24" w:space="0" w:color="FFFFFF" w:themeColor="background1"/>
              <w:bottom w:val="dotted" w:sz="4" w:space="0" w:color="auto"/>
            </w:tcBorders>
            <w:shd w:val="clear" w:color="auto" w:fill="F2F2F2" w:themeFill="background1" w:themeFillShade="F2"/>
          </w:tcPr>
          <w:p w14:paraId="41F4F9A1" w14:textId="77777777" w:rsidR="006C3816" w:rsidRPr="00836215" w:rsidRDefault="006C3816" w:rsidP="0014324E">
            <w:pPr>
              <w:pStyle w:val="ListParagraph"/>
              <w:ind w:left="0"/>
              <w:jc w:val="center"/>
              <w:rPr>
                <w:rFonts w:ascii="Roboto" w:hAnsi="Roboto" w:cs="Times New Roman"/>
                <w:lang w:val="en-US"/>
              </w:rPr>
            </w:pPr>
          </w:p>
        </w:tc>
      </w:tr>
      <w:tr w:rsidR="006C3816" w:rsidRPr="00836215" w14:paraId="7B1DD225"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6274684E" w14:textId="59BBC2FD" w:rsidR="006C3816" w:rsidRPr="00836215" w:rsidRDefault="006C3816" w:rsidP="000D761F">
            <w:pPr>
              <w:pStyle w:val="ListParagraph"/>
              <w:ind w:left="0"/>
              <w:rPr>
                <w:rFonts w:ascii="Roboto" w:hAnsi="Roboto" w:cs="Times New Roman"/>
                <w:color w:val="000000" w:themeColor="text1"/>
                <w:lang w:val="en-US"/>
              </w:rPr>
            </w:pPr>
            <w:r w:rsidRPr="00836215">
              <w:rPr>
                <w:rFonts w:ascii="Roboto" w:hAnsi="Roboto" w:cs="Times New Roman"/>
                <w:color w:val="000000" w:themeColor="text1"/>
                <w:lang w:val="en-US"/>
              </w:rPr>
              <w:t xml:space="preserve">If you </w:t>
            </w:r>
            <w:r w:rsidRPr="00836215">
              <w:rPr>
                <w:rFonts w:ascii="Roboto" w:hAnsi="Roboto" w:cs="Times New Roman"/>
                <w:b/>
                <w:color w:val="000000" w:themeColor="text1"/>
                <w:lang w:val="en-US"/>
              </w:rPr>
              <w:t>do not obtain enough materials</w:t>
            </w:r>
            <w:r w:rsidRPr="00836215">
              <w:rPr>
                <w:rFonts w:ascii="Roboto" w:hAnsi="Roboto" w:cs="Times New Roman"/>
                <w:color w:val="000000" w:themeColor="text1"/>
                <w:lang w:val="en-US"/>
              </w:rPr>
              <w:t xml:space="preserve"> to build a raft</w:t>
            </w:r>
          </w:p>
        </w:tc>
        <w:tc>
          <w:tcPr>
            <w:tcW w:w="3313" w:type="dxa"/>
            <w:tcBorders>
              <w:top w:val="dotted" w:sz="4" w:space="0" w:color="auto"/>
              <w:bottom w:val="dotted" w:sz="4" w:space="0" w:color="auto"/>
            </w:tcBorders>
            <w:shd w:val="clear" w:color="auto" w:fill="FFFFFF" w:themeFill="background1"/>
            <w:vAlign w:val="center"/>
          </w:tcPr>
          <w:p w14:paraId="26D25DDE" w14:textId="04A7497F" w:rsidR="006C3816" w:rsidRPr="00836215" w:rsidRDefault="006C3816" w:rsidP="00C33E93">
            <w:pPr>
              <w:pStyle w:val="ListParagraph"/>
              <w:ind w:left="0"/>
              <w:jc w:val="center"/>
              <w:rPr>
                <w:rFonts w:ascii="Roboto" w:hAnsi="Roboto" w:cs="Times New Roman"/>
                <w:lang w:val="en-US"/>
              </w:rPr>
            </w:pPr>
            <w:r w:rsidRPr="00836215">
              <w:rPr>
                <w:rFonts w:ascii="Roboto" w:hAnsi="Roboto" w:cs="Times New Roman"/>
                <w:color w:val="000000" w:themeColor="text1"/>
                <w:lang w:val="en-US"/>
              </w:rPr>
              <w:t>-3,000pts</w:t>
            </w:r>
          </w:p>
        </w:tc>
        <w:tc>
          <w:tcPr>
            <w:tcW w:w="1678" w:type="dxa"/>
            <w:tcBorders>
              <w:top w:val="dotted" w:sz="4" w:space="0" w:color="auto"/>
              <w:bottom w:val="dotted" w:sz="4" w:space="0" w:color="auto"/>
            </w:tcBorders>
            <w:shd w:val="clear" w:color="auto" w:fill="F2F2F2" w:themeFill="background1" w:themeFillShade="F2"/>
          </w:tcPr>
          <w:p w14:paraId="6F67C5D8" w14:textId="77777777" w:rsidR="006C3816" w:rsidRPr="00836215" w:rsidRDefault="006C3816" w:rsidP="0014324E">
            <w:pPr>
              <w:pStyle w:val="ListParagraph"/>
              <w:ind w:left="0"/>
              <w:jc w:val="center"/>
              <w:rPr>
                <w:rFonts w:ascii="Roboto" w:hAnsi="Roboto" w:cs="Times New Roman"/>
                <w:lang w:val="en-US"/>
              </w:rPr>
            </w:pPr>
          </w:p>
        </w:tc>
      </w:tr>
      <w:tr w:rsidR="006C3816" w:rsidRPr="00836215" w14:paraId="016F1AC9" w14:textId="77777777" w:rsidTr="00DA2C32">
        <w:trPr>
          <w:cnfStyle w:val="000000100000" w:firstRow="0" w:lastRow="0" w:firstColumn="0" w:lastColumn="0" w:oddVBand="0" w:evenVBand="0" w:oddHBand="1" w:evenHBand="0" w:firstRowFirstColumn="0" w:firstRowLastColumn="0" w:lastRowFirstColumn="0" w:lastRowLastColumn="0"/>
          <w:trHeight w:val="282"/>
          <w:jc w:val="center"/>
        </w:trPr>
        <w:tc>
          <w:tcPr>
            <w:tcW w:w="4207" w:type="dxa"/>
            <w:tcBorders>
              <w:top w:val="single" w:sz="8" w:space="0" w:color="auto"/>
            </w:tcBorders>
            <w:shd w:val="clear" w:color="auto" w:fill="auto"/>
          </w:tcPr>
          <w:p w14:paraId="0E2C2228" w14:textId="77777777" w:rsidR="006C3816" w:rsidRPr="00836215" w:rsidRDefault="006C3816" w:rsidP="001F2E44">
            <w:pPr>
              <w:pStyle w:val="ListParagraph"/>
              <w:ind w:left="0"/>
              <w:rPr>
                <w:rFonts w:ascii="Roboto" w:hAnsi="Roboto" w:cs="Times New Roman"/>
                <w:b/>
                <w:lang w:val="en-US"/>
              </w:rPr>
            </w:pPr>
            <w:r w:rsidRPr="00836215">
              <w:rPr>
                <w:rFonts w:ascii="Roboto" w:hAnsi="Roboto" w:cs="Times New Roman"/>
                <w:b/>
                <w:lang w:val="en-US"/>
              </w:rPr>
              <w:t xml:space="preserve">Maximum value </w:t>
            </w:r>
          </w:p>
        </w:tc>
        <w:tc>
          <w:tcPr>
            <w:tcW w:w="3313" w:type="dxa"/>
            <w:tcBorders>
              <w:top w:val="single" w:sz="8" w:space="0" w:color="auto"/>
            </w:tcBorders>
            <w:shd w:val="clear" w:color="auto" w:fill="auto"/>
          </w:tcPr>
          <w:p w14:paraId="4E271EF7" w14:textId="30E62326" w:rsidR="006C3816" w:rsidRPr="00836215" w:rsidRDefault="006C3816" w:rsidP="0014324E">
            <w:pPr>
              <w:pStyle w:val="ListParagraph"/>
              <w:ind w:left="0"/>
              <w:jc w:val="center"/>
              <w:rPr>
                <w:rFonts w:ascii="Roboto" w:hAnsi="Roboto" w:cs="Times New Roman"/>
                <w:b/>
                <w:lang w:val="en-US"/>
              </w:rPr>
            </w:pPr>
            <w:r w:rsidRPr="00836215">
              <w:rPr>
                <w:rFonts w:ascii="Roboto" w:hAnsi="Roboto" w:cs="Times New Roman"/>
                <w:b/>
                <w:lang w:val="en-US"/>
              </w:rPr>
              <w:t>0pts</w:t>
            </w:r>
          </w:p>
        </w:tc>
        <w:tc>
          <w:tcPr>
            <w:tcW w:w="1678" w:type="dxa"/>
            <w:tcBorders>
              <w:top w:val="single" w:sz="8" w:space="0" w:color="auto"/>
            </w:tcBorders>
            <w:shd w:val="clear" w:color="auto" w:fill="F2F2F2" w:themeFill="background1" w:themeFillShade="F2"/>
          </w:tcPr>
          <w:p w14:paraId="4DDBB9AE" w14:textId="2A487CF2" w:rsidR="006C3816" w:rsidRPr="00836215" w:rsidRDefault="00683193" w:rsidP="00683193">
            <w:pPr>
              <w:pStyle w:val="ListParagraph"/>
              <w:ind w:left="0"/>
              <w:rPr>
                <w:rFonts w:ascii="Roboto" w:hAnsi="Roboto" w:cs="Times New Roman"/>
                <w:lang w:val="en-US"/>
              </w:rPr>
            </w:pPr>
            <w:r w:rsidRPr="00836215">
              <w:rPr>
                <w:rFonts w:ascii="Roboto" w:hAnsi="Roboto" w:cs="Times New Roman"/>
                <w:b/>
                <w:lang w:val="en-US"/>
              </w:rPr>
              <w:t>(C)</w:t>
            </w:r>
          </w:p>
        </w:tc>
      </w:tr>
    </w:tbl>
    <w:p w14:paraId="4F44E3CD" w14:textId="77777777" w:rsidR="006C3816" w:rsidRDefault="006C3816" w:rsidP="00916F59">
      <w:pPr>
        <w:rPr>
          <w:rFonts w:ascii="Times New Roman" w:hAnsi="Times New Roman" w:cs="Times New Roman"/>
          <w:sz w:val="24"/>
          <w:szCs w:val="24"/>
          <w:lang w:val="en-US"/>
        </w:rPr>
      </w:pPr>
    </w:p>
    <w:tbl>
      <w:tblPr>
        <w:tblStyle w:val="MediumGrid3-Accent1"/>
        <w:tblW w:w="0" w:type="auto"/>
        <w:jc w:val="center"/>
        <w:tblBorders>
          <w:top w:val="single" w:sz="8" w:space="0" w:color="auto"/>
          <w:left w:val="single" w:sz="8" w:space="0" w:color="auto"/>
          <w:bottom w:val="single" w:sz="8" w:space="0" w:color="auto"/>
          <w:right w:val="single" w:sz="8" w:space="0" w:color="auto"/>
          <w:insideH w:val="single" w:sz="8" w:space="0" w:color="FFFFFF" w:themeColor="background1"/>
          <w:insideV w:val="single" w:sz="8" w:space="0" w:color="FFFFFF" w:themeColor="background1"/>
        </w:tblBorders>
        <w:tblLook w:val="0420" w:firstRow="1" w:lastRow="0" w:firstColumn="0" w:lastColumn="0" w:noHBand="0" w:noVBand="1"/>
      </w:tblPr>
      <w:tblGrid>
        <w:gridCol w:w="7520"/>
        <w:gridCol w:w="1678"/>
      </w:tblGrid>
      <w:tr w:rsidR="00683193" w:rsidRPr="00C00EA8" w14:paraId="6805F887" w14:textId="77777777" w:rsidTr="00DA2C32">
        <w:trPr>
          <w:cnfStyle w:val="100000000000" w:firstRow="1" w:lastRow="0" w:firstColumn="0" w:lastColumn="0" w:oddVBand="0" w:evenVBand="0" w:oddHBand="0" w:evenHBand="0" w:firstRowFirstColumn="0" w:firstRowLastColumn="0" w:lastRowFirstColumn="0" w:lastRowLastColumn="0"/>
          <w:trHeight w:val="366"/>
          <w:jc w:val="center"/>
        </w:trPr>
        <w:tc>
          <w:tcPr>
            <w:tcW w:w="7520" w:type="dxa"/>
            <w:tcBorders>
              <w:top w:val="none" w:sz="0" w:space="0" w:color="auto"/>
              <w:left w:val="none" w:sz="0" w:space="0" w:color="auto"/>
              <w:bottom w:val="none" w:sz="0" w:space="0" w:color="auto"/>
              <w:right w:val="none" w:sz="0" w:space="0" w:color="auto"/>
            </w:tcBorders>
            <w:shd w:val="clear" w:color="auto" w:fill="auto"/>
            <w:vAlign w:val="center"/>
          </w:tcPr>
          <w:p w14:paraId="037273E2" w14:textId="3A181BCA" w:rsidR="00683193" w:rsidRPr="00836215" w:rsidRDefault="00683193" w:rsidP="00712238">
            <w:pPr>
              <w:pStyle w:val="ListParagraph"/>
              <w:ind w:left="0"/>
              <w:jc w:val="right"/>
              <w:rPr>
                <w:rFonts w:ascii="Roboto" w:hAnsi="Roboto" w:cs="Times New Roman"/>
                <w:lang w:val="en-US"/>
              </w:rPr>
            </w:pPr>
            <w:r w:rsidRPr="00836215">
              <w:rPr>
                <w:rFonts w:ascii="Roboto" w:hAnsi="Roboto" w:cs="Times New Roman"/>
                <w:color w:val="000000" w:themeColor="text1"/>
                <w:lang w:val="en-US"/>
              </w:rPr>
              <w:t xml:space="preserve">Your </w:t>
            </w:r>
            <w:r w:rsidR="00712238" w:rsidRPr="00836215">
              <w:rPr>
                <w:rFonts w:ascii="Roboto" w:hAnsi="Roboto" w:cs="Times New Roman"/>
                <w:color w:val="000000" w:themeColor="text1"/>
                <w:lang w:val="en-US"/>
              </w:rPr>
              <w:t>final score</w:t>
            </w:r>
            <w:r w:rsidRPr="00836215">
              <w:rPr>
                <w:rFonts w:ascii="Roboto" w:hAnsi="Roboto" w:cs="Times New Roman"/>
                <w:color w:val="000000" w:themeColor="text1"/>
                <w:lang w:val="en-US"/>
              </w:rPr>
              <w:t>: add (A) + (B) + (C) =</w:t>
            </w:r>
          </w:p>
        </w:tc>
        <w:tc>
          <w:tcPr>
            <w:tcW w:w="1678"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58D46A7C" w14:textId="7DC176F3" w:rsidR="00683193" w:rsidRPr="00836215" w:rsidRDefault="00683193" w:rsidP="00683193">
            <w:pPr>
              <w:pStyle w:val="ListParagraph"/>
              <w:ind w:left="0"/>
              <w:jc w:val="center"/>
              <w:rPr>
                <w:rFonts w:ascii="Roboto" w:hAnsi="Roboto" w:cs="Times New Roman"/>
                <w:lang w:val="en-US"/>
              </w:rPr>
            </w:pPr>
          </w:p>
        </w:tc>
      </w:tr>
    </w:tbl>
    <w:p w14:paraId="5EA5D979" w14:textId="03323334" w:rsidR="008D1901" w:rsidRDefault="008D1901" w:rsidP="00F34BD8">
      <w:pPr>
        <w:jc w:val="right"/>
        <w:rPr>
          <w:rFonts w:ascii="Times New Roman" w:hAnsi="Times New Roman" w:cs="Times New Roman"/>
          <w:noProof/>
          <w:sz w:val="24"/>
          <w:szCs w:val="24"/>
          <w:lang w:val="en-US" w:eastAsia="en-GB"/>
        </w:rPr>
      </w:pPr>
      <w:r>
        <w:rPr>
          <w:rFonts w:ascii="Times New Roman" w:hAnsi="Times New Roman" w:cs="Times New Roman"/>
          <w:sz w:val="24"/>
          <w:szCs w:val="24"/>
          <w:lang w:val="en-US"/>
        </w:rPr>
        <w:br w:type="page"/>
      </w:r>
    </w:p>
    <w:p w14:paraId="70D83FE9" w14:textId="68FA5A79" w:rsidR="00BD4E99" w:rsidRPr="00836215" w:rsidRDefault="00986409" w:rsidP="00836215">
      <w:pPr>
        <w:pStyle w:val="StandardParagraph"/>
        <w:spacing w:after="0"/>
      </w:pPr>
      <w:r w:rsidRPr="00836215">
        <w:rPr>
          <w:sz w:val="20"/>
          <w:szCs w:val="20"/>
        </w:rPr>
        <w:lastRenderedPageBreak/>
        <w:t>Note: The</w:t>
      </w:r>
      <w:r w:rsidR="00153E80" w:rsidRPr="00836215">
        <w:rPr>
          <w:sz w:val="20"/>
          <w:szCs w:val="20"/>
        </w:rPr>
        <w:t xml:space="preserve"> subsequent pages should be printed single-sided. The pictures can be cut out along the dotted lines for trading.</w:t>
      </w:r>
      <w:r w:rsidR="00BD4E99" w:rsidRPr="00836215">
        <w:sym w:font="Wingdings" w:char="F022"/>
      </w:r>
    </w:p>
    <w:tbl>
      <w:tblPr>
        <w:tblStyle w:val="TableGrid"/>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039"/>
        <w:gridCol w:w="4247"/>
      </w:tblGrid>
      <w:tr w:rsidR="00BD4E99" w14:paraId="16CFB288" w14:textId="77777777" w:rsidTr="001E5A36">
        <w:trPr>
          <w:trHeight w:val="4162"/>
          <w:jc w:val="center"/>
        </w:trPr>
        <w:tc>
          <w:tcPr>
            <w:tcW w:w="2713" w:type="pct"/>
          </w:tcPr>
          <w:p w14:paraId="3318B57F" w14:textId="297CF68E" w:rsidR="00BD4E99" w:rsidRDefault="007B0034" w:rsidP="001E5A36">
            <w:pPr>
              <w:spacing w:before="240"/>
              <w:jc w:val="center"/>
              <w:rPr>
                <w:rFonts w:ascii="Times New Roman" w:hAnsi="Times New Roman" w:cs="Times New Roman"/>
                <w:b/>
                <w:sz w:val="24"/>
                <w:szCs w:val="24"/>
                <w:lang w:val="en-US"/>
              </w:rPr>
            </w:pPr>
            <w:r>
              <w:rPr>
                <w:rFonts w:ascii="Times New Roman" w:hAnsi="Times New Roman" w:cs="Times New Roman"/>
                <w:b/>
                <w:noProof/>
                <w:sz w:val="24"/>
                <w:szCs w:val="24"/>
                <w:lang w:val="en-US"/>
              </w:rPr>
              <mc:AlternateContent>
                <mc:Choice Requires="wps">
                  <w:drawing>
                    <wp:anchor distT="0" distB="0" distL="114300" distR="114300" simplePos="0" relativeHeight="251757568" behindDoc="0" locked="0" layoutInCell="1" allowOverlap="1" wp14:anchorId="3A0B5DB5" wp14:editId="6C9C0AB8">
                      <wp:simplePos x="0" y="0"/>
                      <wp:positionH relativeFrom="column">
                        <wp:posOffset>784860</wp:posOffset>
                      </wp:positionH>
                      <wp:positionV relativeFrom="paragraph">
                        <wp:posOffset>1799590</wp:posOffset>
                      </wp:positionV>
                      <wp:extent cx="342900" cy="7334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342900" cy="7334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ACA08" id="Rectangle 12" o:spid="_x0000_s1026" style="position:absolute;margin-left:61.8pt;margin-top:141.7pt;width:27pt;height:57.7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" fillcolor="white [3212]" strokecolor="white [3212]" strokeweight="1pt"/>
                  </w:pict>
                </mc:Fallback>
              </mc:AlternateContent>
            </w:r>
            <w:r w:rsidR="004F6C7D">
              <w:rPr>
                <w:rFonts w:ascii="Times New Roman" w:hAnsi="Times New Roman" w:cs="Times New Roman"/>
                <w:b/>
                <w:noProof/>
                <w:sz w:val="24"/>
                <w:szCs w:val="24"/>
                <w:lang w:val="en-US"/>
              </w:rPr>
              <w:drawing>
                <wp:inline distT="0" distB="0" distL="0" distR="0" wp14:anchorId="5B3E20F5" wp14:editId="6CE4C1AE">
                  <wp:extent cx="1631739" cy="2389517"/>
                  <wp:effectExtent l="0" t="0" r="698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0images%20martin%20downloaded/2xu_t2_wetsuit%20small.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641946" cy="2404465"/>
                          </a:xfrm>
                          <a:prstGeom prst="rect">
                            <a:avLst/>
                          </a:prstGeom>
                          <a:noFill/>
                          <a:ln>
                            <a:noFill/>
                          </a:ln>
                        </pic:spPr>
                      </pic:pic>
                    </a:graphicData>
                  </a:graphic>
                </wp:inline>
              </w:drawing>
            </w:r>
          </w:p>
        </w:tc>
        <w:tc>
          <w:tcPr>
            <w:tcW w:w="2287" w:type="pct"/>
          </w:tcPr>
          <w:p w14:paraId="55F799AF" w14:textId="4AEAFD87" w:rsidR="00BD4E99" w:rsidRDefault="00474BDD" w:rsidP="001E5A36">
            <w:pPr>
              <w:spacing w:before="240"/>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340D0693" wp14:editId="6578F42A">
                  <wp:extent cx="1076885" cy="2385166"/>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xygen tanks-cropped.jpg"/>
                          <pic:cNvPicPr/>
                        </pic:nvPicPr>
                        <pic:blipFill>
                          <a:blip r:embed="rId17">
                            <a:extLst>
                              <a:ext uri="{28A0092B-C50C-407E-A947-70E740481C1C}">
                                <a14:useLocalDpi xmlns:a14="http://schemas.microsoft.com/office/drawing/2010/main" val="0"/>
                              </a:ext>
                            </a:extLst>
                          </a:blip>
                          <a:stretch>
                            <a:fillRect/>
                          </a:stretch>
                        </pic:blipFill>
                        <pic:spPr>
                          <a:xfrm>
                            <a:off x="0" y="0"/>
                            <a:ext cx="1077726" cy="2387028"/>
                          </a:xfrm>
                          <a:prstGeom prst="rect">
                            <a:avLst/>
                          </a:prstGeom>
                        </pic:spPr>
                      </pic:pic>
                    </a:graphicData>
                  </a:graphic>
                </wp:inline>
              </w:drawing>
            </w:r>
          </w:p>
        </w:tc>
      </w:tr>
      <w:tr w:rsidR="00BD4E99" w14:paraId="086AA10C" w14:textId="77777777" w:rsidTr="001E5A36">
        <w:trPr>
          <w:trHeight w:val="4162"/>
          <w:jc w:val="center"/>
        </w:trPr>
        <w:tc>
          <w:tcPr>
            <w:tcW w:w="2713" w:type="pct"/>
          </w:tcPr>
          <w:p w14:paraId="49E2C95C" w14:textId="77777777" w:rsidR="00BE72C9" w:rsidRDefault="00BE72C9" w:rsidP="00BE72C9">
            <w:pPr>
              <w:jc w:val="center"/>
              <w:rPr>
                <w:rFonts w:ascii="Times New Roman" w:hAnsi="Times New Roman" w:cs="Times New Roman"/>
                <w:b/>
                <w:sz w:val="24"/>
                <w:szCs w:val="24"/>
                <w:lang w:val="en-US"/>
              </w:rPr>
            </w:pPr>
          </w:p>
          <w:p w14:paraId="1C539EF9" w14:textId="77777777" w:rsidR="00BE72C9" w:rsidRDefault="00BE72C9" w:rsidP="00BE72C9">
            <w:pPr>
              <w:jc w:val="center"/>
              <w:rPr>
                <w:rFonts w:ascii="Times New Roman" w:hAnsi="Times New Roman" w:cs="Times New Roman"/>
                <w:b/>
                <w:sz w:val="24"/>
                <w:szCs w:val="24"/>
                <w:lang w:val="en-US"/>
              </w:rPr>
            </w:pPr>
          </w:p>
          <w:p w14:paraId="3900CAB9" w14:textId="04E4B5F8" w:rsidR="00BD4E99" w:rsidRDefault="004F6C7D" w:rsidP="00BE72C9">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67239F77" wp14:editId="079B2B80">
                  <wp:extent cx="2116772" cy="1922375"/>
                  <wp:effectExtent l="0" t="0" r="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0images%20martin%20downloaded/%20originals/snorkel-161436.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16772" cy="19223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87" w:type="pct"/>
          </w:tcPr>
          <w:p w14:paraId="68E9A4CA" w14:textId="77777777" w:rsidR="001E5A36" w:rsidRDefault="001E5A36" w:rsidP="00BD4E99">
            <w:pPr>
              <w:rPr>
                <w:rFonts w:ascii="Times New Roman" w:hAnsi="Times New Roman" w:cs="Times New Roman"/>
                <w:b/>
                <w:sz w:val="24"/>
                <w:szCs w:val="24"/>
                <w:lang w:val="en-US"/>
              </w:rPr>
            </w:pPr>
          </w:p>
          <w:p w14:paraId="1E7CCE3A" w14:textId="77777777" w:rsidR="001E5A36" w:rsidRDefault="001E5A36" w:rsidP="00BD4E99">
            <w:pPr>
              <w:rPr>
                <w:rFonts w:ascii="Times New Roman" w:hAnsi="Times New Roman" w:cs="Times New Roman"/>
                <w:b/>
                <w:sz w:val="24"/>
                <w:szCs w:val="24"/>
                <w:lang w:val="en-US"/>
              </w:rPr>
            </w:pPr>
          </w:p>
          <w:p w14:paraId="6E6DE156" w14:textId="2C9F9A1B" w:rsidR="00BD4E99" w:rsidRDefault="00474BDD" w:rsidP="001E5A36">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01E7BC98" wp14:editId="2620F0BE">
                  <wp:extent cx="2113808" cy="176249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ippers-cropped.jpg"/>
                          <pic:cNvPicPr/>
                        </pic:nvPicPr>
                        <pic:blipFill>
                          <a:blip r:embed="rId19">
                            <a:extLst>
                              <a:ext uri="{28A0092B-C50C-407E-A947-70E740481C1C}">
                                <a14:useLocalDpi xmlns:a14="http://schemas.microsoft.com/office/drawing/2010/main" val="0"/>
                              </a:ext>
                            </a:extLst>
                          </a:blip>
                          <a:stretch>
                            <a:fillRect/>
                          </a:stretch>
                        </pic:blipFill>
                        <pic:spPr>
                          <a:xfrm>
                            <a:off x="0" y="0"/>
                            <a:ext cx="2132820" cy="1778350"/>
                          </a:xfrm>
                          <a:prstGeom prst="rect">
                            <a:avLst/>
                          </a:prstGeom>
                        </pic:spPr>
                      </pic:pic>
                    </a:graphicData>
                  </a:graphic>
                </wp:inline>
              </w:drawing>
            </w:r>
          </w:p>
        </w:tc>
      </w:tr>
      <w:tr w:rsidR="00BD4E99" w14:paraId="6C3A597D" w14:textId="77777777" w:rsidTr="001E5A36">
        <w:trPr>
          <w:trHeight w:val="4162"/>
          <w:jc w:val="center"/>
        </w:trPr>
        <w:tc>
          <w:tcPr>
            <w:tcW w:w="2713" w:type="pct"/>
          </w:tcPr>
          <w:p w14:paraId="7DB1061F" w14:textId="6B4A56BE" w:rsidR="00BD4E99" w:rsidRDefault="00FA709B" w:rsidP="00A154C4">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mc:AlternateContent>
                <mc:Choice Requires="wps">
                  <w:drawing>
                    <wp:anchor distT="0" distB="0" distL="114300" distR="114300" simplePos="0" relativeHeight="251758592" behindDoc="0" locked="0" layoutInCell="1" allowOverlap="1" wp14:anchorId="1DEE96A2" wp14:editId="65322752">
                      <wp:simplePos x="0" y="0"/>
                      <wp:positionH relativeFrom="column">
                        <wp:posOffset>1127760</wp:posOffset>
                      </wp:positionH>
                      <wp:positionV relativeFrom="paragraph">
                        <wp:posOffset>2330450</wp:posOffset>
                      </wp:positionV>
                      <wp:extent cx="400050" cy="400050"/>
                      <wp:effectExtent l="0" t="0" r="19050" b="19050"/>
                      <wp:wrapNone/>
                      <wp:docPr id="14" name="Oval 14"/>
                      <wp:cNvGraphicFramePr/>
                      <a:graphic xmlns:a="http://schemas.openxmlformats.org/drawingml/2006/main">
                        <a:graphicData uri="http://schemas.microsoft.com/office/word/2010/wordprocessingShape">
                          <wps:wsp>
                            <wps:cNvSpPr/>
                            <wps:spPr>
                              <a:xfrm>
                                <a:off x="0" y="0"/>
                                <a:ext cx="400050" cy="40005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3681DB" id="Oval 14" o:spid="_x0000_s1026" style="position:absolute;margin-left:88.8pt;margin-top:183.5pt;width:31.5pt;height:31.5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" fillcolor="white [3212]" strokecolor="white [3212]" strokeweight="1pt">
                      <v:stroke joinstyle="miter"/>
                    </v:oval>
                  </w:pict>
                </mc:Fallback>
              </mc:AlternateContent>
            </w:r>
            <w:r w:rsidR="00A154C4">
              <w:rPr>
                <w:rFonts w:ascii="Times New Roman" w:hAnsi="Times New Roman" w:cs="Times New Roman"/>
                <w:b/>
                <w:noProof/>
                <w:sz w:val="24"/>
                <w:szCs w:val="24"/>
                <w:lang w:val="en-US"/>
              </w:rPr>
              <w:drawing>
                <wp:inline distT="0" distB="0" distL="0" distR="0" wp14:anchorId="04E3D9E5" wp14:editId="67894514">
                  <wp:extent cx="478228" cy="2857178"/>
                  <wp:effectExtent l="762000" t="0" r="76009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trident-2400px.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43" t="2624" r="74030" b="2703"/>
                          <a:stretch/>
                        </pic:blipFill>
                        <pic:spPr bwMode="auto">
                          <a:xfrm rot="2020172">
                            <a:off x="0" y="0"/>
                            <a:ext cx="486237" cy="29050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87" w:type="pct"/>
          </w:tcPr>
          <w:p w14:paraId="0B44DF62" w14:textId="77777777" w:rsidR="00BD4E99" w:rsidRDefault="00BD4E99" w:rsidP="00BD4E99">
            <w:pPr>
              <w:rPr>
                <w:rFonts w:ascii="Times New Roman" w:hAnsi="Times New Roman" w:cs="Times New Roman"/>
                <w:b/>
                <w:sz w:val="24"/>
                <w:szCs w:val="24"/>
                <w:lang w:val="en-US"/>
              </w:rPr>
            </w:pPr>
          </w:p>
        </w:tc>
      </w:tr>
    </w:tbl>
    <w:p w14:paraId="4F289720" w14:textId="44EC822E" w:rsidR="00425C9C" w:rsidRPr="00836215" w:rsidRDefault="00BA0C1E" w:rsidP="00836215">
      <w:pPr>
        <w:pStyle w:val="StandardParagraph"/>
        <w:spacing w:after="0"/>
      </w:pPr>
      <w:r w:rsidRPr="00836215">
        <w:lastRenderedPageBreak/>
        <w:sym w:font="Wingdings" w:char="F022"/>
      </w:r>
    </w:p>
    <w:tbl>
      <w:tblPr>
        <w:tblStyle w:val="TableGrid"/>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496"/>
        <w:gridCol w:w="4790"/>
      </w:tblGrid>
      <w:tr w:rsidR="001E5A36" w14:paraId="0411645C" w14:textId="77777777" w:rsidTr="001E5A36">
        <w:trPr>
          <w:trHeight w:val="4162"/>
          <w:jc w:val="center"/>
        </w:trPr>
        <w:tc>
          <w:tcPr>
            <w:tcW w:w="2421" w:type="pct"/>
          </w:tcPr>
          <w:p w14:paraId="326E3331" w14:textId="2984A0C3" w:rsidR="001E5A36" w:rsidRDefault="001E5A36" w:rsidP="004D445C">
            <w:pPr>
              <w:jc w:val="center"/>
              <w:rPr>
                <w:rFonts w:ascii="Times New Roman" w:hAnsi="Times New Roman" w:cs="Times New Roman"/>
                <w:b/>
                <w:sz w:val="24"/>
                <w:szCs w:val="24"/>
                <w:lang w:val="en-US"/>
              </w:rPr>
            </w:pPr>
          </w:p>
          <w:p w14:paraId="48AE9E1D" w14:textId="1BD1A989" w:rsidR="001E5A36" w:rsidRDefault="001E5A36" w:rsidP="004D445C">
            <w:pPr>
              <w:jc w:val="center"/>
              <w:rPr>
                <w:rFonts w:ascii="Times New Roman" w:hAnsi="Times New Roman" w:cs="Times New Roman"/>
                <w:b/>
                <w:sz w:val="24"/>
                <w:szCs w:val="24"/>
                <w:lang w:val="en-US"/>
              </w:rPr>
            </w:pPr>
          </w:p>
          <w:p w14:paraId="767FC224" w14:textId="60182411" w:rsidR="001E5A36" w:rsidRDefault="001E5A36" w:rsidP="004D445C">
            <w:pPr>
              <w:jc w:val="center"/>
              <w:rPr>
                <w:rFonts w:ascii="Times New Roman" w:hAnsi="Times New Roman" w:cs="Times New Roman"/>
                <w:b/>
                <w:sz w:val="24"/>
                <w:szCs w:val="24"/>
                <w:lang w:val="en-US"/>
              </w:rPr>
            </w:pPr>
            <w:r w:rsidRPr="0036510C">
              <w:rPr>
                <w:rFonts w:ascii="Times New Roman" w:hAnsi="Times New Roman" w:cs="Times New Roman"/>
                <w:noProof/>
                <w:sz w:val="24"/>
                <w:szCs w:val="24"/>
                <w:lang w:val="en-US"/>
              </w:rPr>
              <w:drawing>
                <wp:anchor distT="0" distB="0" distL="114300" distR="114300" simplePos="0" relativeHeight="251760640" behindDoc="0" locked="0" layoutInCell="1" allowOverlap="1" wp14:anchorId="774D5E57" wp14:editId="192C881B">
                  <wp:simplePos x="0" y="0"/>
                  <wp:positionH relativeFrom="margin">
                    <wp:posOffset>448945</wp:posOffset>
                  </wp:positionH>
                  <wp:positionV relativeFrom="margin">
                    <wp:posOffset>588010</wp:posOffset>
                  </wp:positionV>
                  <wp:extent cx="2040255" cy="14668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40255" cy="1466850"/>
                          </a:xfrm>
                          <a:prstGeom prst="rect">
                            <a:avLst/>
                          </a:prstGeom>
                        </pic:spPr>
                      </pic:pic>
                    </a:graphicData>
                  </a:graphic>
                  <wp14:sizeRelH relativeFrom="margin">
                    <wp14:pctWidth>0</wp14:pctWidth>
                  </wp14:sizeRelH>
                  <wp14:sizeRelV relativeFrom="margin">
                    <wp14:pctHeight>0</wp14:pctHeight>
                  </wp14:sizeRelV>
                </wp:anchor>
              </w:drawing>
            </w:r>
          </w:p>
        </w:tc>
        <w:tc>
          <w:tcPr>
            <w:tcW w:w="2579" w:type="pct"/>
          </w:tcPr>
          <w:p w14:paraId="282EF05F" w14:textId="77777777" w:rsidR="001E5A36" w:rsidRDefault="001E5A36" w:rsidP="004D445C">
            <w:pPr>
              <w:jc w:val="center"/>
              <w:rPr>
                <w:rFonts w:ascii="Times New Roman" w:hAnsi="Times New Roman" w:cs="Times New Roman"/>
                <w:b/>
                <w:sz w:val="24"/>
                <w:szCs w:val="24"/>
                <w:lang w:val="en-US"/>
              </w:rPr>
            </w:pPr>
          </w:p>
          <w:p w14:paraId="2BC8380A" w14:textId="77777777" w:rsidR="001E5A36" w:rsidRDefault="001E5A36" w:rsidP="004D445C">
            <w:pPr>
              <w:jc w:val="center"/>
              <w:rPr>
                <w:rFonts w:ascii="Times New Roman" w:hAnsi="Times New Roman" w:cs="Times New Roman"/>
                <w:b/>
                <w:sz w:val="24"/>
                <w:szCs w:val="24"/>
                <w:lang w:val="en-US"/>
              </w:rPr>
            </w:pPr>
          </w:p>
          <w:p w14:paraId="1E47C68E" w14:textId="58CE7116" w:rsidR="001E5A36" w:rsidRDefault="001E5A36" w:rsidP="004D445C">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02D55035" wp14:editId="64C12875">
                  <wp:extent cx="2200275" cy="19703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dio-edited.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02375" cy="1972265"/>
                          </a:xfrm>
                          <a:prstGeom prst="rect">
                            <a:avLst/>
                          </a:prstGeom>
                        </pic:spPr>
                      </pic:pic>
                    </a:graphicData>
                  </a:graphic>
                </wp:inline>
              </w:drawing>
            </w:r>
          </w:p>
        </w:tc>
      </w:tr>
      <w:tr w:rsidR="001E5A36" w14:paraId="0650E637" w14:textId="77777777" w:rsidTr="001E5A36">
        <w:trPr>
          <w:trHeight w:val="4162"/>
          <w:jc w:val="center"/>
        </w:trPr>
        <w:tc>
          <w:tcPr>
            <w:tcW w:w="2421" w:type="pct"/>
          </w:tcPr>
          <w:p w14:paraId="2F8541ED" w14:textId="7F28B224" w:rsidR="001E5A36" w:rsidRDefault="001E5A36" w:rsidP="004D445C">
            <w:pPr>
              <w:jc w:val="center"/>
              <w:rPr>
                <w:rFonts w:ascii="Times New Roman" w:hAnsi="Times New Roman" w:cs="Times New Roman"/>
                <w:b/>
                <w:sz w:val="24"/>
                <w:szCs w:val="24"/>
                <w:lang w:val="en-US"/>
              </w:rPr>
            </w:pPr>
          </w:p>
          <w:p w14:paraId="2A43DEFC" w14:textId="34F8B27B" w:rsidR="001E5A36" w:rsidRDefault="001E5A36" w:rsidP="004D445C">
            <w:pPr>
              <w:jc w:val="center"/>
              <w:rPr>
                <w:rFonts w:ascii="Times New Roman" w:hAnsi="Times New Roman" w:cs="Times New Roman"/>
                <w:b/>
                <w:sz w:val="24"/>
                <w:szCs w:val="24"/>
                <w:lang w:val="en-US"/>
              </w:rPr>
            </w:pPr>
            <w:r w:rsidRPr="0036510C">
              <w:rPr>
                <w:rFonts w:ascii="Times New Roman" w:hAnsi="Times New Roman" w:cs="Times New Roman"/>
                <w:noProof/>
                <w:sz w:val="24"/>
                <w:szCs w:val="24"/>
                <w:lang w:val="en-US"/>
              </w:rPr>
              <w:drawing>
                <wp:anchor distT="0" distB="0" distL="114300" distR="114300" simplePos="0" relativeHeight="251762688" behindDoc="0" locked="0" layoutInCell="1" allowOverlap="1" wp14:anchorId="38C003FC" wp14:editId="13FA656C">
                  <wp:simplePos x="0" y="0"/>
                  <wp:positionH relativeFrom="margin">
                    <wp:posOffset>1094740</wp:posOffset>
                  </wp:positionH>
                  <wp:positionV relativeFrom="margin">
                    <wp:posOffset>372745</wp:posOffset>
                  </wp:positionV>
                  <wp:extent cx="838200" cy="20447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25065" t="4933" r="44857"/>
                          <a:stretch/>
                        </pic:blipFill>
                        <pic:spPr bwMode="auto">
                          <a:xfrm>
                            <a:off x="0" y="0"/>
                            <a:ext cx="838200" cy="2044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579" w:type="pct"/>
          </w:tcPr>
          <w:p w14:paraId="62AF3F84" w14:textId="0F14E74F" w:rsidR="001E5A36" w:rsidRDefault="001E5A36" w:rsidP="004D445C">
            <w:pPr>
              <w:jc w:val="center"/>
              <w:rPr>
                <w:rFonts w:ascii="Times New Roman" w:hAnsi="Times New Roman" w:cs="Times New Roman"/>
                <w:b/>
                <w:sz w:val="24"/>
                <w:szCs w:val="24"/>
                <w:lang w:val="en-US"/>
              </w:rPr>
            </w:pPr>
          </w:p>
          <w:p w14:paraId="7A6EAB7D" w14:textId="77777777" w:rsidR="001E5A36" w:rsidRDefault="001E5A36" w:rsidP="001E5A36">
            <w:pPr>
              <w:jc w:val="center"/>
              <w:rPr>
                <w:rFonts w:ascii="Times New Roman" w:hAnsi="Times New Roman" w:cs="Times New Roman"/>
                <w:b/>
                <w:sz w:val="24"/>
                <w:szCs w:val="24"/>
                <w:lang w:val="en-US"/>
              </w:rPr>
            </w:pPr>
            <w:r>
              <w:rPr>
                <w:rFonts w:ascii="Times New Roman" w:hAnsi="Times New Roman" w:cs="Times New Roman"/>
                <w:b/>
                <w:i/>
                <w:noProof/>
                <w:sz w:val="24"/>
                <w:szCs w:val="24"/>
                <w:lang w:val="en-US"/>
              </w:rPr>
              <w:drawing>
                <wp:inline distT="0" distB="0" distL="0" distR="0" wp14:anchorId="7DE0AAA7" wp14:editId="2EFFB90D">
                  <wp:extent cx="752475" cy="1349547"/>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4-27%20at%2015.47.02.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754219" cy="1352675"/>
                          </a:xfrm>
                          <a:prstGeom prst="rect">
                            <a:avLst/>
                          </a:prstGeom>
                          <a:noFill/>
                          <a:ln>
                            <a:noFill/>
                          </a:ln>
                        </pic:spPr>
                      </pic:pic>
                    </a:graphicData>
                  </a:graphic>
                </wp:inline>
              </w:drawing>
            </w:r>
          </w:p>
          <w:p w14:paraId="08CE40EB" w14:textId="02B5C50A" w:rsidR="001E5A36" w:rsidRDefault="001E5A36" w:rsidP="001E5A36">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623BD1A9" wp14:editId="2BE72DF1">
                  <wp:extent cx="1762125" cy="103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ass bottles-edited.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64800" cy="1038775"/>
                          </a:xfrm>
                          <a:prstGeom prst="rect">
                            <a:avLst/>
                          </a:prstGeom>
                        </pic:spPr>
                      </pic:pic>
                    </a:graphicData>
                  </a:graphic>
                </wp:inline>
              </w:drawing>
            </w:r>
          </w:p>
        </w:tc>
      </w:tr>
      <w:tr w:rsidR="001E5A36" w14:paraId="02F42D6C" w14:textId="77777777" w:rsidTr="001E5A36">
        <w:trPr>
          <w:trHeight w:val="4162"/>
          <w:jc w:val="center"/>
        </w:trPr>
        <w:tc>
          <w:tcPr>
            <w:tcW w:w="2421" w:type="pct"/>
          </w:tcPr>
          <w:p w14:paraId="7557DB98" w14:textId="43AC9270" w:rsidR="001E5A36" w:rsidRDefault="001E5A36" w:rsidP="004D445C">
            <w:pPr>
              <w:jc w:val="center"/>
              <w:rPr>
                <w:rFonts w:ascii="Times New Roman" w:hAnsi="Times New Roman" w:cs="Times New Roman"/>
                <w:b/>
                <w:sz w:val="24"/>
                <w:szCs w:val="24"/>
                <w:lang w:val="en-US"/>
              </w:rPr>
            </w:pPr>
            <w:r w:rsidRPr="0036510C">
              <w:rPr>
                <w:rFonts w:ascii="Times New Roman" w:hAnsi="Times New Roman" w:cs="Times New Roman"/>
                <w:noProof/>
                <w:sz w:val="24"/>
                <w:szCs w:val="24"/>
                <w:lang w:val="en-US"/>
              </w:rPr>
              <w:drawing>
                <wp:anchor distT="0" distB="0" distL="114300" distR="114300" simplePos="0" relativeHeight="251761664" behindDoc="0" locked="0" layoutInCell="1" allowOverlap="1" wp14:anchorId="5907A42D" wp14:editId="5C3D675F">
                  <wp:simplePos x="0" y="0"/>
                  <wp:positionH relativeFrom="margin">
                    <wp:posOffset>427990</wp:posOffset>
                  </wp:positionH>
                  <wp:positionV relativeFrom="margin">
                    <wp:posOffset>445135</wp:posOffset>
                  </wp:positionV>
                  <wp:extent cx="2053590" cy="1818640"/>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53590" cy="1818640"/>
                          </a:xfrm>
                          <a:prstGeom prst="rect">
                            <a:avLst/>
                          </a:prstGeom>
                        </pic:spPr>
                      </pic:pic>
                    </a:graphicData>
                  </a:graphic>
                  <wp14:sizeRelH relativeFrom="margin">
                    <wp14:pctWidth>0</wp14:pctWidth>
                  </wp14:sizeRelH>
                  <wp14:sizeRelV relativeFrom="margin">
                    <wp14:pctHeight>0</wp14:pctHeight>
                  </wp14:sizeRelV>
                </wp:anchor>
              </w:drawing>
            </w:r>
          </w:p>
        </w:tc>
        <w:tc>
          <w:tcPr>
            <w:tcW w:w="2579" w:type="pct"/>
          </w:tcPr>
          <w:p w14:paraId="46905A9E" w14:textId="2FFA8224" w:rsidR="001E5A36" w:rsidRPr="0036510C" w:rsidRDefault="001E5A36" w:rsidP="004D445C">
            <w:pPr>
              <w:jc w:val="center"/>
              <w:rPr>
                <w:rFonts w:ascii="Times New Roman" w:hAnsi="Times New Roman" w:cs="Times New Roman"/>
                <w:noProof/>
                <w:sz w:val="24"/>
                <w:szCs w:val="24"/>
                <w:lang w:val="en-US" w:eastAsia="zh-CN"/>
              </w:rPr>
            </w:pPr>
            <w:r w:rsidRPr="0036510C">
              <w:rPr>
                <w:rFonts w:ascii="Times New Roman" w:hAnsi="Times New Roman" w:cs="Times New Roman"/>
                <w:noProof/>
                <w:sz w:val="24"/>
                <w:szCs w:val="24"/>
                <w:lang w:val="en-US"/>
              </w:rPr>
              <w:drawing>
                <wp:anchor distT="0" distB="0" distL="114300" distR="114300" simplePos="0" relativeHeight="251763712" behindDoc="0" locked="0" layoutInCell="1" allowOverlap="1" wp14:anchorId="14D124EB" wp14:editId="659E0920">
                  <wp:simplePos x="0" y="0"/>
                  <wp:positionH relativeFrom="margin">
                    <wp:posOffset>602615</wp:posOffset>
                  </wp:positionH>
                  <wp:positionV relativeFrom="margin">
                    <wp:posOffset>109220</wp:posOffset>
                  </wp:positionV>
                  <wp:extent cx="1762125" cy="236728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22864" r="27930"/>
                          <a:stretch/>
                        </pic:blipFill>
                        <pic:spPr bwMode="auto">
                          <a:xfrm>
                            <a:off x="0" y="0"/>
                            <a:ext cx="1762125" cy="2367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6EECDBE" w14:textId="77777777" w:rsidR="001E5A36" w:rsidRDefault="001E5A36">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18892C46" w14:textId="404AF6E7" w:rsidR="00943176" w:rsidRPr="00836215" w:rsidRDefault="00943176" w:rsidP="0036510C">
      <w:pPr>
        <w:spacing w:after="0" w:line="240" w:lineRule="auto"/>
        <w:rPr>
          <w:rFonts w:ascii="Roboto" w:hAnsi="Roboto" w:cs="Times New Roman"/>
          <w:b/>
          <w:i/>
          <w:lang w:val="en-US"/>
        </w:rPr>
      </w:pPr>
      <w:r w:rsidRPr="00836215">
        <w:rPr>
          <w:rFonts w:ascii="Roboto" w:hAnsi="Roboto" w:cs="Times New Roman"/>
          <w:b/>
          <w:lang w:val="en-US"/>
        </w:rPr>
        <w:lastRenderedPageBreak/>
        <w:sym w:font="Wingdings" w:char="F022"/>
      </w:r>
    </w:p>
    <w:tbl>
      <w:tblPr>
        <w:tblStyle w:val="TableGrid"/>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783"/>
        <w:gridCol w:w="4503"/>
      </w:tblGrid>
      <w:tr w:rsidR="009F44E9" w14:paraId="69EF0F7C" w14:textId="77777777" w:rsidTr="009F44E9">
        <w:trPr>
          <w:trHeight w:val="4162"/>
          <w:jc w:val="center"/>
        </w:trPr>
        <w:tc>
          <w:tcPr>
            <w:tcW w:w="2328" w:type="pct"/>
          </w:tcPr>
          <w:p w14:paraId="6086ED9A" w14:textId="77777777" w:rsidR="00254C7D" w:rsidRDefault="00254C7D" w:rsidP="004D445C">
            <w:pPr>
              <w:jc w:val="center"/>
              <w:rPr>
                <w:rFonts w:ascii="Times New Roman" w:hAnsi="Times New Roman" w:cs="Times New Roman"/>
                <w:b/>
                <w:sz w:val="24"/>
                <w:szCs w:val="24"/>
                <w:lang w:val="en-US"/>
              </w:rPr>
            </w:pPr>
          </w:p>
          <w:p w14:paraId="33560596" w14:textId="77777777" w:rsidR="00254C7D" w:rsidRDefault="00254C7D" w:rsidP="004D445C">
            <w:pPr>
              <w:jc w:val="center"/>
              <w:rPr>
                <w:rFonts w:ascii="Times New Roman" w:hAnsi="Times New Roman" w:cs="Times New Roman"/>
                <w:b/>
                <w:sz w:val="24"/>
                <w:szCs w:val="24"/>
                <w:lang w:val="en-US"/>
              </w:rPr>
            </w:pPr>
          </w:p>
          <w:p w14:paraId="062120C4" w14:textId="77777777" w:rsidR="00254C7D" w:rsidRDefault="00254C7D" w:rsidP="004D445C">
            <w:pPr>
              <w:jc w:val="center"/>
              <w:rPr>
                <w:rFonts w:ascii="Times New Roman" w:hAnsi="Times New Roman" w:cs="Times New Roman"/>
                <w:b/>
                <w:sz w:val="24"/>
                <w:szCs w:val="24"/>
                <w:lang w:val="en-US"/>
              </w:rPr>
            </w:pPr>
          </w:p>
          <w:p w14:paraId="3FF2A771" w14:textId="77777777" w:rsidR="00254C7D" w:rsidRDefault="00254C7D" w:rsidP="004D445C">
            <w:pPr>
              <w:jc w:val="center"/>
              <w:rPr>
                <w:rFonts w:ascii="Times New Roman" w:hAnsi="Times New Roman" w:cs="Times New Roman"/>
                <w:b/>
                <w:sz w:val="24"/>
                <w:szCs w:val="24"/>
                <w:lang w:val="en-US"/>
              </w:rPr>
            </w:pPr>
          </w:p>
          <w:p w14:paraId="6AE239E5" w14:textId="77777777" w:rsidR="009F44E9" w:rsidRDefault="009F44E9" w:rsidP="004D445C">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38737F4B" wp14:editId="6399606B">
                  <wp:extent cx="2900663" cy="122450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00.png"/>
                          <pic:cNvPicPr/>
                        </pic:nvPicPr>
                        <pic:blipFill>
                          <a:blip r:embed="rId28">
                            <a:extLst>
                              <a:ext uri="{28A0092B-C50C-407E-A947-70E740481C1C}">
                                <a14:useLocalDpi xmlns:a14="http://schemas.microsoft.com/office/drawing/2010/main" val="0"/>
                              </a:ext>
                            </a:extLst>
                          </a:blip>
                          <a:stretch>
                            <a:fillRect/>
                          </a:stretch>
                        </pic:blipFill>
                        <pic:spPr>
                          <a:xfrm>
                            <a:off x="0" y="0"/>
                            <a:ext cx="2900663" cy="1224501"/>
                          </a:xfrm>
                          <a:prstGeom prst="rect">
                            <a:avLst/>
                          </a:prstGeom>
                        </pic:spPr>
                      </pic:pic>
                    </a:graphicData>
                  </a:graphic>
                </wp:inline>
              </w:drawing>
            </w:r>
          </w:p>
        </w:tc>
        <w:tc>
          <w:tcPr>
            <w:tcW w:w="2672" w:type="pct"/>
          </w:tcPr>
          <w:p w14:paraId="37CD3537" w14:textId="77777777" w:rsidR="00254C7D" w:rsidRDefault="00254C7D" w:rsidP="004D445C">
            <w:pPr>
              <w:jc w:val="center"/>
              <w:rPr>
                <w:rFonts w:ascii="Times New Roman" w:hAnsi="Times New Roman" w:cs="Times New Roman"/>
                <w:b/>
                <w:sz w:val="24"/>
                <w:szCs w:val="24"/>
                <w:lang w:val="en-US"/>
              </w:rPr>
            </w:pPr>
          </w:p>
          <w:p w14:paraId="567F59B8" w14:textId="77777777" w:rsidR="00254C7D" w:rsidRDefault="00254C7D" w:rsidP="004D445C">
            <w:pPr>
              <w:jc w:val="center"/>
              <w:rPr>
                <w:rFonts w:ascii="Times New Roman" w:hAnsi="Times New Roman" w:cs="Times New Roman"/>
                <w:b/>
                <w:sz w:val="24"/>
                <w:szCs w:val="24"/>
                <w:lang w:val="en-US"/>
              </w:rPr>
            </w:pPr>
          </w:p>
          <w:p w14:paraId="6EA1C068" w14:textId="77777777" w:rsidR="00254C7D" w:rsidRDefault="00254C7D" w:rsidP="004D445C">
            <w:pPr>
              <w:jc w:val="center"/>
              <w:rPr>
                <w:rFonts w:ascii="Times New Roman" w:hAnsi="Times New Roman" w:cs="Times New Roman"/>
                <w:b/>
                <w:sz w:val="24"/>
                <w:szCs w:val="24"/>
                <w:lang w:val="en-US"/>
              </w:rPr>
            </w:pPr>
          </w:p>
          <w:p w14:paraId="4E5F4A72" w14:textId="77777777" w:rsidR="00254C7D" w:rsidRDefault="00254C7D" w:rsidP="004D445C">
            <w:pPr>
              <w:jc w:val="center"/>
              <w:rPr>
                <w:rFonts w:ascii="Times New Roman" w:hAnsi="Times New Roman" w:cs="Times New Roman"/>
                <w:b/>
                <w:sz w:val="24"/>
                <w:szCs w:val="24"/>
                <w:lang w:val="en-US"/>
              </w:rPr>
            </w:pPr>
          </w:p>
          <w:p w14:paraId="03D3E967" w14:textId="77777777" w:rsidR="009F44E9" w:rsidRDefault="009F44E9" w:rsidP="004D445C">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5DDD38F9" wp14:editId="711F22BC">
                  <wp:extent cx="2615979" cy="1158634"/>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50.png"/>
                          <pic:cNvPicPr/>
                        </pic:nvPicPr>
                        <pic:blipFill>
                          <a:blip r:embed="rId29">
                            <a:extLst>
                              <a:ext uri="{28A0092B-C50C-407E-A947-70E740481C1C}">
                                <a14:useLocalDpi xmlns:a14="http://schemas.microsoft.com/office/drawing/2010/main" val="0"/>
                              </a:ext>
                            </a:extLst>
                          </a:blip>
                          <a:stretch>
                            <a:fillRect/>
                          </a:stretch>
                        </pic:blipFill>
                        <pic:spPr>
                          <a:xfrm>
                            <a:off x="0" y="0"/>
                            <a:ext cx="2625241" cy="1162736"/>
                          </a:xfrm>
                          <a:prstGeom prst="rect">
                            <a:avLst/>
                          </a:prstGeom>
                        </pic:spPr>
                      </pic:pic>
                    </a:graphicData>
                  </a:graphic>
                </wp:inline>
              </w:drawing>
            </w:r>
          </w:p>
        </w:tc>
      </w:tr>
      <w:tr w:rsidR="009F44E9" w14:paraId="156CDCBE" w14:textId="77777777" w:rsidTr="009F44E9">
        <w:trPr>
          <w:trHeight w:val="4162"/>
          <w:jc w:val="center"/>
        </w:trPr>
        <w:tc>
          <w:tcPr>
            <w:tcW w:w="2328" w:type="pct"/>
          </w:tcPr>
          <w:p w14:paraId="5284732B" w14:textId="77777777" w:rsidR="00254C7D" w:rsidRDefault="00254C7D" w:rsidP="004D445C">
            <w:pPr>
              <w:jc w:val="center"/>
              <w:rPr>
                <w:rFonts w:ascii="Times New Roman" w:hAnsi="Times New Roman" w:cs="Times New Roman"/>
                <w:b/>
                <w:sz w:val="24"/>
                <w:szCs w:val="24"/>
                <w:lang w:val="en-US"/>
              </w:rPr>
            </w:pPr>
          </w:p>
          <w:p w14:paraId="3E430F9D" w14:textId="77777777" w:rsidR="00254C7D" w:rsidRDefault="00254C7D" w:rsidP="004D445C">
            <w:pPr>
              <w:jc w:val="center"/>
              <w:rPr>
                <w:rFonts w:ascii="Times New Roman" w:hAnsi="Times New Roman" w:cs="Times New Roman"/>
                <w:b/>
                <w:sz w:val="24"/>
                <w:szCs w:val="24"/>
                <w:lang w:val="en-US"/>
              </w:rPr>
            </w:pPr>
          </w:p>
          <w:p w14:paraId="2DBACF74" w14:textId="77777777" w:rsidR="00254C7D" w:rsidRDefault="00254C7D" w:rsidP="004D445C">
            <w:pPr>
              <w:jc w:val="center"/>
              <w:rPr>
                <w:rFonts w:ascii="Times New Roman" w:hAnsi="Times New Roman" w:cs="Times New Roman"/>
                <w:b/>
                <w:sz w:val="24"/>
                <w:szCs w:val="24"/>
                <w:lang w:val="en-US"/>
              </w:rPr>
            </w:pPr>
          </w:p>
          <w:p w14:paraId="72B571AD" w14:textId="77777777" w:rsidR="00254C7D" w:rsidRDefault="00254C7D" w:rsidP="004D445C">
            <w:pPr>
              <w:jc w:val="center"/>
              <w:rPr>
                <w:rFonts w:ascii="Times New Roman" w:hAnsi="Times New Roman" w:cs="Times New Roman"/>
                <w:b/>
                <w:sz w:val="24"/>
                <w:szCs w:val="24"/>
                <w:lang w:val="en-US"/>
              </w:rPr>
            </w:pPr>
          </w:p>
          <w:p w14:paraId="35D6E033" w14:textId="77777777" w:rsidR="00254C7D" w:rsidRDefault="00254C7D" w:rsidP="004D445C">
            <w:pPr>
              <w:jc w:val="center"/>
              <w:rPr>
                <w:rFonts w:ascii="Times New Roman" w:hAnsi="Times New Roman" w:cs="Times New Roman"/>
                <w:b/>
                <w:sz w:val="24"/>
                <w:szCs w:val="24"/>
                <w:lang w:val="en-US"/>
              </w:rPr>
            </w:pPr>
          </w:p>
          <w:p w14:paraId="13320541" w14:textId="36F83C54" w:rsidR="009F44E9" w:rsidRDefault="00254C7D" w:rsidP="004D445C">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6C2F359C" wp14:editId="6A288C5E">
                  <wp:extent cx="2615979" cy="1158634"/>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50.png"/>
                          <pic:cNvPicPr/>
                        </pic:nvPicPr>
                        <pic:blipFill>
                          <a:blip r:embed="rId29">
                            <a:extLst>
                              <a:ext uri="{28A0092B-C50C-407E-A947-70E740481C1C}">
                                <a14:useLocalDpi xmlns:a14="http://schemas.microsoft.com/office/drawing/2010/main" val="0"/>
                              </a:ext>
                            </a:extLst>
                          </a:blip>
                          <a:stretch>
                            <a:fillRect/>
                          </a:stretch>
                        </pic:blipFill>
                        <pic:spPr>
                          <a:xfrm>
                            <a:off x="0" y="0"/>
                            <a:ext cx="2625241" cy="1162736"/>
                          </a:xfrm>
                          <a:prstGeom prst="rect">
                            <a:avLst/>
                          </a:prstGeom>
                        </pic:spPr>
                      </pic:pic>
                    </a:graphicData>
                  </a:graphic>
                </wp:inline>
              </w:drawing>
            </w:r>
          </w:p>
        </w:tc>
        <w:tc>
          <w:tcPr>
            <w:tcW w:w="2672" w:type="pct"/>
          </w:tcPr>
          <w:p w14:paraId="6A26419F" w14:textId="77777777" w:rsidR="00254C7D" w:rsidRDefault="00254C7D" w:rsidP="004D445C">
            <w:pPr>
              <w:jc w:val="center"/>
              <w:rPr>
                <w:rFonts w:ascii="Times New Roman" w:hAnsi="Times New Roman" w:cs="Times New Roman"/>
                <w:b/>
                <w:sz w:val="24"/>
                <w:szCs w:val="24"/>
                <w:lang w:val="en-US"/>
              </w:rPr>
            </w:pPr>
          </w:p>
          <w:p w14:paraId="58B060EE" w14:textId="77777777" w:rsidR="00254C7D" w:rsidRDefault="00254C7D" w:rsidP="004D445C">
            <w:pPr>
              <w:jc w:val="center"/>
              <w:rPr>
                <w:rFonts w:ascii="Times New Roman" w:hAnsi="Times New Roman" w:cs="Times New Roman"/>
                <w:b/>
                <w:sz w:val="24"/>
                <w:szCs w:val="24"/>
                <w:lang w:val="en-US"/>
              </w:rPr>
            </w:pPr>
          </w:p>
          <w:p w14:paraId="01836115" w14:textId="77777777" w:rsidR="00254C7D" w:rsidRDefault="00254C7D" w:rsidP="004D445C">
            <w:pPr>
              <w:jc w:val="center"/>
              <w:rPr>
                <w:rFonts w:ascii="Times New Roman" w:hAnsi="Times New Roman" w:cs="Times New Roman"/>
                <w:b/>
                <w:sz w:val="24"/>
                <w:szCs w:val="24"/>
                <w:lang w:val="en-US"/>
              </w:rPr>
            </w:pPr>
          </w:p>
          <w:p w14:paraId="28301535" w14:textId="77777777" w:rsidR="00254C7D" w:rsidRDefault="00254C7D" w:rsidP="004D445C">
            <w:pPr>
              <w:jc w:val="center"/>
              <w:rPr>
                <w:rFonts w:ascii="Times New Roman" w:hAnsi="Times New Roman" w:cs="Times New Roman"/>
                <w:b/>
                <w:sz w:val="24"/>
                <w:szCs w:val="24"/>
                <w:lang w:val="en-US"/>
              </w:rPr>
            </w:pPr>
          </w:p>
          <w:p w14:paraId="57AA5D08" w14:textId="77777777" w:rsidR="00254C7D" w:rsidRDefault="00254C7D" w:rsidP="004D445C">
            <w:pPr>
              <w:jc w:val="center"/>
              <w:rPr>
                <w:rFonts w:ascii="Times New Roman" w:hAnsi="Times New Roman" w:cs="Times New Roman"/>
                <w:b/>
                <w:sz w:val="24"/>
                <w:szCs w:val="24"/>
                <w:lang w:val="en-US"/>
              </w:rPr>
            </w:pPr>
          </w:p>
          <w:p w14:paraId="01005619" w14:textId="0E6EF2EE" w:rsidR="009F44E9" w:rsidRDefault="00254C7D" w:rsidP="004D445C">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516A4709" wp14:editId="75341569">
                  <wp:extent cx="2053065" cy="866692"/>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r>
      <w:tr w:rsidR="009F44E9" w14:paraId="5C154E8E" w14:textId="77777777" w:rsidTr="00C00EA8">
        <w:trPr>
          <w:trHeight w:val="2041"/>
          <w:jc w:val="center"/>
        </w:trPr>
        <w:tc>
          <w:tcPr>
            <w:tcW w:w="2328" w:type="pct"/>
          </w:tcPr>
          <w:p w14:paraId="4D7AF2B5" w14:textId="77777777" w:rsidR="00C00EA8" w:rsidRDefault="00C00EA8" w:rsidP="004D445C">
            <w:pPr>
              <w:jc w:val="center"/>
              <w:rPr>
                <w:rFonts w:ascii="Times New Roman" w:hAnsi="Times New Roman" w:cs="Times New Roman"/>
                <w:b/>
                <w:sz w:val="24"/>
                <w:szCs w:val="24"/>
                <w:lang w:val="en-US"/>
              </w:rPr>
            </w:pPr>
          </w:p>
          <w:p w14:paraId="0C5D2FB0" w14:textId="3083DB25" w:rsidR="009F44E9" w:rsidRDefault="00254C7D" w:rsidP="004D445C">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710B0D76" wp14:editId="50106931">
                  <wp:extent cx="2053065" cy="866692"/>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c>
          <w:tcPr>
            <w:tcW w:w="2672" w:type="pct"/>
          </w:tcPr>
          <w:p w14:paraId="060358B7" w14:textId="77777777" w:rsidR="00254C7D" w:rsidRDefault="00254C7D" w:rsidP="004D445C">
            <w:pPr>
              <w:jc w:val="center"/>
              <w:rPr>
                <w:rFonts w:ascii="Times New Roman" w:hAnsi="Times New Roman" w:cs="Times New Roman"/>
                <w:b/>
                <w:sz w:val="24"/>
                <w:szCs w:val="24"/>
                <w:lang w:val="en-US"/>
              </w:rPr>
            </w:pPr>
          </w:p>
          <w:p w14:paraId="6DFB3228" w14:textId="427AE70A" w:rsidR="009F44E9" w:rsidRDefault="00254C7D" w:rsidP="004D445C">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7FFE388F" wp14:editId="56CCB332">
                  <wp:extent cx="2053065" cy="866692"/>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r>
      <w:tr w:rsidR="009F44E9" w14:paraId="0BA0120F" w14:textId="77777777" w:rsidTr="00C00EA8">
        <w:trPr>
          <w:trHeight w:val="2041"/>
          <w:jc w:val="center"/>
        </w:trPr>
        <w:tc>
          <w:tcPr>
            <w:tcW w:w="2328" w:type="pct"/>
          </w:tcPr>
          <w:p w14:paraId="722EC575" w14:textId="77777777" w:rsidR="00254C7D" w:rsidRDefault="00254C7D" w:rsidP="004D445C">
            <w:pPr>
              <w:jc w:val="center"/>
              <w:rPr>
                <w:rFonts w:ascii="Times New Roman" w:hAnsi="Times New Roman" w:cs="Times New Roman"/>
                <w:b/>
                <w:noProof/>
                <w:sz w:val="24"/>
                <w:szCs w:val="24"/>
                <w:lang w:val="en-US" w:eastAsia="zh-CN"/>
              </w:rPr>
            </w:pPr>
          </w:p>
          <w:p w14:paraId="4C4418D3" w14:textId="2A6D6ACB" w:rsidR="009F44E9" w:rsidRDefault="00254C7D" w:rsidP="004D445C">
            <w:pPr>
              <w:jc w:val="center"/>
              <w:rPr>
                <w:rFonts w:ascii="Times New Roman" w:hAnsi="Times New Roman" w:cs="Times New Roman"/>
                <w:b/>
                <w:noProof/>
                <w:sz w:val="24"/>
                <w:szCs w:val="24"/>
                <w:lang w:val="en-US" w:eastAsia="zh-CN"/>
              </w:rPr>
            </w:pPr>
            <w:r>
              <w:rPr>
                <w:rFonts w:ascii="Times New Roman" w:hAnsi="Times New Roman" w:cs="Times New Roman"/>
                <w:b/>
                <w:noProof/>
                <w:sz w:val="24"/>
                <w:szCs w:val="24"/>
                <w:lang w:val="en-US"/>
              </w:rPr>
              <w:drawing>
                <wp:inline distT="0" distB="0" distL="0" distR="0" wp14:anchorId="42A6B7DA" wp14:editId="10E7F253">
                  <wp:extent cx="2053065" cy="866692"/>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c>
          <w:tcPr>
            <w:tcW w:w="2672" w:type="pct"/>
          </w:tcPr>
          <w:p w14:paraId="4EF12301" w14:textId="77777777" w:rsidR="00254C7D" w:rsidRDefault="00254C7D" w:rsidP="004D445C">
            <w:pPr>
              <w:jc w:val="center"/>
              <w:rPr>
                <w:rFonts w:ascii="Times New Roman" w:hAnsi="Times New Roman" w:cs="Times New Roman"/>
                <w:b/>
                <w:noProof/>
                <w:sz w:val="24"/>
                <w:szCs w:val="24"/>
                <w:lang w:val="en-US" w:eastAsia="zh-CN"/>
              </w:rPr>
            </w:pPr>
          </w:p>
          <w:p w14:paraId="6B793CB4" w14:textId="440E125E" w:rsidR="009F44E9" w:rsidRDefault="00254C7D" w:rsidP="004D445C">
            <w:pPr>
              <w:jc w:val="center"/>
              <w:rPr>
                <w:rFonts w:ascii="Times New Roman" w:hAnsi="Times New Roman" w:cs="Times New Roman"/>
                <w:b/>
                <w:noProof/>
                <w:sz w:val="24"/>
                <w:szCs w:val="24"/>
                <w:lang w:val="en-US" w:eastAsia="zh-CN"/>
              </w:rPr>
            </w:pPr>
            <w:r>
              <w:rPr>
                <w:rFonts w:ascii="Times New Roman" w:hAnsi="Times New Roman" w:cs="Times New Roman"/>
                <w:b/>
                <w:noProof/>
                <w:sz w:val="24"/>
                <w:szCs w:val="24"/>
                <w:lang w:val="en-US"/>
              </w:rPr>
              <w:drawing>
                <wp:inline distT="0" distB="0" distL="0" distR="0" wp14:anchorId="6AE38A05" wp14:editId="3632D4E8">
                  <wp:extent cx="2053065" cy="866692"/>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r>
    </w:tbl>
    <w:p w14:paraId="153A322C" w14:textId="0EFE8894" w:rsidR="000A0D83" w:rsidRPr="0036510C" w:rsidRDefault="00943176" w:rsidP="0036510C">
      <w:pPr>
        <w:spacing w:after="0" w:line="240" w:lineRule="auto"/>
        <w:rPr>
          <w:rFonts w:ascii="Times New Roman" w:hAnsi="Times New Roman" w:cs="Times New Roman"/>
          <w:b/>
          <w:i/>
          <w:sz w:val="24"/>
          <w:szCs w:val="24"/>
          <w:lang w:val="en-US"/>
        </w:rPr>
      </w:pPr>
      <w:r>
        <w:rPr>
          <w:noProof/>
          <w:lang w:val="en-US"/>
        </w:rPr>
        <w:drawing>
          <wp:anchor distT="0" distB="0" distL="114300" distR="114300" simplePos="0" relativeHeight="251756544" behindDoc="0" locked="0" layoutInCell="1" allowOverlap="1" wp14:anchorId="43B36EC8" wp14:editId="4F40E521">
            <wp:simplePos x="0" y="0"/>
            <wp:positionH relativeFrom="margin">
              <wp:posOffset>0</wp:posOffset>
            </wp:positionH>
            <wp:positionV relativeFrom="margin">
              <wp:posOffset>11214100</wp:posOffset>
            </wp:positionV>
            <wp:extent cx="3646170" cy="3366770"/>
            <wp:effectExtent l="0" t="0" r="0" b="0"/>
            <wp:wrapSquare wrapText="bothSides"/>
            <wp:docPr id="29" name="Picture 29" descr="http://www.setcan.com/images/bottle-be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etcan.com/images/bottle-bee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46170" cy="3366770"/>
                    </a:xfrm>
                    <a:prstGeom prst="rect">
                      <a:avLst/>
                    </a:prstGeom>
                    <a:noFill/>
                    <a:ln>
                      <a:noFill/>
                    </a:ln>
                  </pic:spPr>
                </pic:pic>
              </a:graphicData>
            </a:graphic>
          </wp:anchor>
        </w:drawing>
      </w:r>
    </w:p>
    <w:sectPr w:rsidR="000A0D83" w:rsidRPr="0036510C" w:rsidSect="00836215">
      <w:headerReference w:type="default" r:id="rId32"/>
      <w:footerReference w:type="default" r:id="rId33"/>
      <w:pgSz w:w="11906" w:h="16838"/>
      <w:pgMar w:top="1985"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3B431" w14:textId="77777777" w:rsidR="00397C70" w:rsidRDefault="00397C70" w:rsidP="00240B45">
      <w:pPr>
        <w:spacing w:after="0" w:line="240" w:lineRule="auto"/>
      </w:pPr>
      <w:r>
        <w:separator/>
      </w:r>
    </w:p>
  </w:endnote>
  <w:endnote w:type="continuationSeparator" w:id="0">
    <w:p w14:paraId="6B06F76F" w14:textId="77777777" w:rsidR="00397C70" w:rsidRDefault="00397C70" w:rsidP="00240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9AA15" w14:textId="77777777" w:rsidR="00884EBC" w:rsidRDefault="00884E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7FFEF" w14:textId="77777777" w:rsidR="00884EBC" w:rsidRDefault="0088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EBECC" w14:textId="77777777" w:rsidR="00884EBC" w:rsidRDefault="00884E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100F9" w14:textId="7BCFFC84" w:rsidR="0026675F" w:rsidRPr="0026675F" w:rsidRDefault="0026675F" w:rsidP="0026675F">
    <w:pPr>
      <w:pStyle w:val="Footer"/>
      <w:tabs>
        <w:tab w:val="clear" w:pos="4513"/>
      </w:tabs>
      <w:rPr>
        <w:rFonts w:ascii="Roboto" w:eastAsia="Times New Roman" w:hAnsi="Roboto" w:cs="Arial"/>
        <w:sz w:val="20"/>
        <w:szCs w:val="20"/>
        <w:lang w:val="en-US"/>
      </w:rPr>
    </w:pPr>
    <w:r w:rsidRPr="0098119E">
      <w:rPr>
        <w:rFonts w:ascii="Roboto" w:eastAsia="Times New Roman" w:hAnsi="Roboto" w:cs="Arial"/>
        <w:sz w:val="20"/>
        <w:szCs w:val="20"/>
        <w:lang w:val="en-US"/>
      </w:rPr>
      <w:t>Copyright © INSEAD</w:t>
    </w:r>
    <w:r w:rsidRPr="0098119E">
      <w:rPr>
        <w:rFonts w:ascii="Roboto" w:eastAsia="Times New Roman" w:hAnsi="Roboto" w:cs="Arial"/>
        <w:sz w:val="20"/>
        <w:szCs w:val="20"/>
        <w:lang w:val="en-US"/>
      </w:rPr>
      <w:tab/>
    </w:r>
    <w:r w:rsidRPr="0098119E">
      <w:rPr>
        <w:rFonts w:ascii="Roboto" w:eastAsia="Times New Roman" w:hAnsi="Roboto" w:cs="Arial"/>
        <w:sz w:val="20"/>
        <w:szCs w:val="20"/>
        <w:lang w:val="en-US"/>
      </w:rPr>
      <w:fldChar w:fldCharType="begin"/>
    </w:r>
    <w:r w:rsidRPr="0098119E">
      <w:rPr>
        <w:rFonts w:ascii="Roboto" w:eastAsia="Times New Roman" w:hAnsi="Roboto" w:cs="Arial"/>
        <w:sz w:val="20"/>
        <w:szCs w:val="20"/>
        <w:lang w:val="en-US"/>
      </w:rPr>
      <w:instrText xml:space="preserve"> PAGE   \* MERGEFORMAT </w:instrText>
    </w:r>
    <w:r w:rsidRPr="0098119E">
      <w:rPr>
        <w:rFonts w:ascii="Roboto" w:eastAsia="Times New Roman" w:hAnsi="Roboto" w:cs="Arial"/>
        <w:sz w:val="20"/>
        <w:szCs w:val="20"/>
        <w:lang w:val="en-US"/>
      </w:rPr>
      <w:fldChar w:fldCharType="separate"/>
    </w:r>
    <w:r>
      <w:rPr>
        <w:rFonts w:ascii="Roboto" w:eastAsia="Times New Roman" w:hAnsi="Roboto" w:cs="Arial"/>
        <w:sz w:val="20"/>
        <w:szCs w:val="20"/>
        <w:lang w:val="en-US"/>
      </w:rPr>
      <w:t>1</w:t>
    </w:r>
    <w:r w:rsidRPr="0098119E">
      <w:rPr>
        <w:rFonts w:ascii="Roboto" w:eastAsia="Times New Roman" w:hAnsi="Roboto" w:cs="Arial"/>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DBF1B0" w14:textId="77777777" w:rsidR="00397C70" w:rsidRDefault="00397C70" w:rsidP="00240B45">
      <w:pPr>
        <w:spacing w:after="0" w:line="240" w:lineRule="auto"/>
      </w:pPr>
      <w:r>
        <w:separator/>
      </w:r>
    </w:p>
  </w:footnote>
  <w:footnote w:type="continuationSeparator" w:id="0">
    <w:p w14:paraId="65DFFB9B" w14:textId="77777777" w:rsidR="00397C70" w:rsidRDefault="00397C70" w:rsidP="00240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BDFDF8" w14:textId="77777777" w:rsidR="00884EBC" w:rsidRDefault="00884E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2896DF" w14:textId="77777777" w:rsidR="0026675F" w:rsidRDefault="0026675F" w:rsidP="009A3B89">
    <w:pPr>
      <w:pStyle w:val="Header"/>
      <w:tabs>
        <w:tab w:val="clear" w:pos="4513"/>
        <w:tab w:val="clear" w:pos="9026"/>
        <w:tab w:val="left" w:pos="8120"/>
      </w:tabs>
    </w:pPr>
    <w:r w:rsidRPr="00BD5C80">
      <w:rPr>
        <w:rFonts w:ascii="Times New Roman" w:eastAsia="Times New Roman" w:hAnsi="Times New Roman" w:cs="Times New Roman"/>
        <w:noProof/>
        <w:sz w:val="24"/>
        <w:szCs w:val="24"/>
        <w:lang w:val="fr-FR" w:eastAsia="fr-FR"/>
      </w:rPr>
      <w:drawing>
        <wp:inline distT="0" distB="0" distL="0" distR="0" wp14:anchorId="52F367A1" wp14:editId="5EDB6001">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2A513" w14:textId="77777777" w:rsidR="0026675F" w:rsidRPr="00BD5C80" w:rsidRDefault="0026675F" w:rsidP="00884EBC">
    <w:pPr>
      <w:spacing w:before="100" w:beforeAutospacing="1" w:after="100" w:afterAutospacing="1"/>
      <w:ind w:left="-851"/>
      <w:rPr>
        <w:rFonts w:ascii="Times New Roman" w:eastAsia="Times New Roman" w:hAnsi="Times New Roman" w:cs="Times New Roman"/>
        <w:sz w:val="24"/>
        <w:szCs w:val="24"/>
        <w:lang w:val="fr-FR" w:eastAsia="fr-FR"/>
      </w:rPr>
    </w:pPr>
    <w:r w:rsidRPr="00BD5C80">
      <w:rPr>
        <w:rFonts w:ascii="Times New Roman" w:eastAsia="Times New Roman" w:hAnsi="Times New Roman" w:cs="Times New Roman"/>
        <w:noProof/>
        <w:sz w:val="24"/>
        <w:szCs w:val="24"/>
        <w:lang w:val="fr-FR" w:eastAsia="fr-FR"/>
      </w:rPr>
      <w:drawing>
        <wp:inline distT="0" distB="0" distL="0" distR="0" wp14:anchorId="20FF025F" wp14:editId="720AC196">
          <wp:extent cx="3525802" cy="828000"/>
          <wp:effectExtent l="0" t="0" r="0" b="0"/>
          <wp:docPr id="125021683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5483BC04" w14:textId="77777777" w:rsidR="0026675F" w:rsidRDefault="0026675F" w:rsidP="005A365C">
    <w:pPr>
      <w:pStyle w:val="Header"/>
      <w:tabs>
        <w:tab w:val="left" w:pos="7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D8666" w14:textId="7C7A1682" w:rsidR="0026675F" w:rsidRDefault="0026675F" w:rsidP="00836215">
    <w:pPr>
      <w:pStyle w:val="Header"/>
      <w:tabs>
        <w:tab w:val="left" w:pos="567"/>
      </w:tabs>
    </w:pPr>
    <w:r w:rsidRPr="00BD5C80">
      <w:rPr>
        <w:rFonts w:ascii="Times New Roman" w:eastAsia="Times New Roman" w:hAnsi="Times New Roman" w:cs="Times New Roman"/>
        <w:noProof/>
        <w:sz w:val="24"/>
        <w:szCs w:val="24"/>
        <w:lang w:val="fr-FR" w:eastAsia="fr-FR"/>
      </w:rPr>
      <w:drawing>
        <wp:inline distT="0" distB="0" distL="0" distR="0" wp14:anchorId="72BE8664" wp14:editId="12368C43">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8EE0CA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1C54C2"/>
    <w:multiLevelType w:val="hybridMultilevel"/>
    <w:tmpl w:val="CB807E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4C92781"/>
    <w:multiLevelType w:val="hybridMultilevel"/>
    <w:tmpl w:val="F83E0C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C870FE7"/>
    <w:multiLevelType w:val="hybridMultilevel"/>
    <w:tmpl w:val="B2F6192C"/>
    <w:lvl w:ilvl="0" w:tplc="402AE448">
      <w:start w:val="1"/>
      <w:numFmt w:val="decimal"/>
      <w:lvlText w:val="%1."/>
      <w:lvlJc w:val="left"/>
      <w:pPr>
        <w:ind w:left="720" w:hanging="360"/>
      </w:pPr>
      <w:rPr>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5AC63CC"/>
    <w:multiLevelType w:val="hybridMultilevel"/>
    <w:tmpl w:val="A6CEB49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90D0F9F"/>
    <w:multiLevelType w:val="hybridMultilevel"/>
    <w:tmpl w:val="AA7262E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0CC410B"/>
    <w:multiLevelType w:val="hybridMultilevel"/>
    <w:tmpl w:val="F30823C4"/>
    <w:lvl w:ilvl="0" w:tplc="04160001">
      <w:start w:val="1"/>
      <w:numFmt w:val="bullet"/>
      <w:lvlText w:val=""/>
      <w:lvlJc w:val="left"/>
      <w:pPr>
        <w:ind w:left="2520" w:hanging="360"/>
      </w:pPr>
      <w:rPr>
        <w:rFonts w:ascii="Symbol" w:hAnsi="Symbol" w:hint="default"/>
      </w:rPr>
    </w:lvl>
    <w:lvl w:ilvl="1" w:tplc="04160003" w:tentative="1">
      <w:start w:val="1"/>
      <w:numFmt w:val="bullet"/>
      <w:lvlText w:val="o"/>
      <w:lvlJc w:val="left"/>
      <w:pPr>
        <w:ind w:left="3240" w:hanging="360"/>
      </w:pPr>
      <w:rPr>
        <w:rFonts w:ascii="Courier New" w:hAnsi="Courier New" w:cs="Courier New" w:hint="default"/>
      </w:rPr>
    </w:lvl>
    <w:lvl w:ilvl="2" w:tplc="04160005" w:tentative="1">
      <w:start w:val="1"/>
      <w:numFmt w:val="bullet"/>
      <w:lvlText w:val=""/>
      <w:lvlJc w:val="left"/>
      <w:pPr>
        <w:ind w:left="3960" w:hanging="360"/>
      </w:pPr>
      <w:rPr>
        <w:rFonts w:ascii="Wingdings" w:hAnsi="Wingdings" w:hint="default"/>
      </w:rPr>
    </w:lvl>
    <w:lvl w:ilvl="3" w:tplc="04160001" w:tentative="1">
      <w:start w:val="1"/>
      <w:numFmt w:val="bullet"/>
      <w:lvlText w:val=""/>
      <w:lvlJc w:val="left"/>
      <w:pPr>
        <w:ind w:left="4680" w:hanging="360"/>
      </w:pPr>
      <w:rPr>
        <w:rFonts w:ascii="Symbol" w:hAnsi="Symbol" w:hint="default"/>
      </w:rPr>
    </w:lvl>
    <w:lvl w:ilvl="4" w:tplc="04160003" w:tentative="1">
      <w:start w:val="1"/>
      <w:numFmt w:val="bullet"/>
      <w:lvlText w:val="o"/>
      <w:lvlJc w:val="left"/>
      <w:pPr>
        <w:ind w:left="5400" w:hanging="360"/>
      </w:pPr>
      <w:rPr>
        <w:rFonts w:ascii="Courier New" w:hAnsi="Courier New" w:cs="Courier New" w:hint="default"/>
      </w:rPr>
    </w:lvl>
    <w:lvl w:ilvl="5" w:tplc="04160005" w:tentative="1">
      <w:start w:val="1"/>
      <w:numFmt w:val="bullet"/>
      <w:lvlText w:val=""/>
      <w:lvlJc w:val="left"/>
      <w:pPr>
        <w:ind w:left="6120" w:hanging="360"/>
      </w:pPr>
      <w:rPr>
        <w:rFonts w:ascii="Wingdings" w:hAnsi="Wingdings" w:hint="default"/>
      </w:rPr>
    </w:lvl>
    <w:lvl w:ilvl="6" w:tplc="04160001" w:tentative="1">
      <w:start w:val="1"/>
      <w:numFmt w:val="bullet"/>
      <w:lvlText w:val=""/>
      <w:lvlJc w:val="left"/>
      <w:pPr>
        <w:ind w:left="6840" w:hanging="360"/>
      </w:pPr>
      <w:rPr>
        <w:rFonts w:ascii="Symbol" w:hAnsi="Symbol" w:hint="default"/>
      </w:rPr>
    </w:lvl>
    <w:lvl w:ilvl="7" w:tplc="04160003" w:tentative="1">
      <w:start w:val="1"/>
      <w:numFmt w:val="bullet"/>
      <w:lvlText w:val="o"/>
      <w:lvlJc w:val="left"/>
      <w:pPr>
        <w:ind w:left="7560" w:hanging="360"/>
      </w:pPr>
      <w:rPr>
        <w:rFonts w:ascii="Courier New" w:hAnsi="Courier New" w:cs="Courier New" w:hint="default"/>
      </w:rPr>
    </w:lvl>
    <w:lvl w:ilvl="8" w:tplc="04160005" w:tentative="1">
      <w:start w:val="1"/>
      <w:numFmt w:val="bullet"/>
      <w:lvlText w:val=""/>
      <w:lvlJc w:val="left"/>
      <w:pPr>
        <w:ind w:left="8280" w:hanging="360"/>
      </w:pPr>
      <w:rPr>
        <w:rFonts w:ascii="Wingdings" w:hAnsi="Wingdings" w:hint="default"/>
      </w:rPr>
    </w:lvl>
  </w:abstractNum>
  <w:abstractNum w:abstractNumId="7" w15:restartNumberingAfterBreak="0">
    <w:nsid w:val="31B81028"/>
    <w:multiLevelType w:val="hybridMultilevel"/>
    <w:tmpl w:val="F15CE0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9C85ECD"/>
    <w:multiLevelType w:val="hybridMultilevel"/>
    <w:tmpl w:val="33EC4E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9EF38D2"/>
    <w:multiLevelType w:val="hybridMultilevel"/>
    <w:tmpl w:val="12D4A4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7D0C7E"/>
    <w:multiLevelType w:val="hybridMultilevel"/>
    <w:tmpl w:val="C914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104AC"/>
    <w:multiLevelType w:val="hybridMultilevel"/>
    <w:tmpl w:val="CC2EB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E87FDB"/>
    <w:multiLevelType w:val="hybridMultilevel"/>
    <w:tmpl w:val="6CAEECA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9B861BB"/>
    <w:multiLevelType w:val="hybridMultilevel"/>
    <w:tmpl w:val="1E6EA87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F3C7926"/>
    <w:multiLevelType w:val="hybridMultilevel"/>
    <w:tmpl w:val="9FA2BA30"/>
    <w:lvl w:ilvl="0" w:tplc="CD386C4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225ABA"/>
    <w:multiLevelType w:val="hybridMultilevel"/>
    <w:tmpl w:val="4360260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887C7670">
      <w:numFmt w:val="bullet"/>
      <w:lvlText w:val="-"/>
      <w:lvlJc w:val="left"/>
      <w:pPr>
        <w:ind w:left="2160" w:hanging="360"/>
      </w:pPr>
      <w:rPr>
        <w:rFonts w:ascii="Calibri" w:eastAsiaTheme="minorHAnsi" w:hAnsi="Calibri" w:cstheme="minorBidi"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F3546E9"/>
    <w:multiLevelType w:val="hybridMultilevel"/>
    <w:tmpl w:val="81CE56AE"/>
    <w:lvl w:ilvl="0" w:tplc="34A859D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5A33F3"/>
    <w:multiLevelType w:val="hybridMultilevel"/>
    <w:tmpl w:val="807A5D36"/>
    <w:lvl w:ilvl="0" w:tplc="5F5A80CC">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9D4402"/>
    <w:multiLevelType w:val="hybridMultilevel"/>
    <w:tmpl w:val="9C68A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04E31"/>
    <w:multiLevelType w:val="hybridMultilevel"/>
    <w:tmpl w:val="F83E0C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899978399">
    <w:abstractNumId w:val="15"/>
  </w:num>
  <w:num w:numId="2" w16cid:durableId="668950808">
    <w:abstractNumId w:val="1"/>
  </w:num>
  <w:num w:numId="3" w16cid:durableId="152918403">
    <w:abstractNumId w:val="6"/>
  </w:num>
  <w:num w:numId="4" w16cid:durableId="1222866153">
    <w:abstractNumId w:val="12"/>
  </w:num>
  <w:num w:numId="5" w16cid:durableId="1349136373">
    <w:abstractNumId w:val="4"/>
  </w:num>
  <w:num w:numId="6" w16cid:durableId="642198819">
    <w:abstractNumId w:val="3"/>
  </w:num>
  <w:num w:numId="7" w16cid:durableId="1951476528">
    <w:abstractNumId w:val="9"/>
  </w:num>
  <w:num w:numId="8" w16cid:durableId="68771303">
    <w:abstractNumId w:val="14"/>
  </w:num>
  <w:num w:numId="9" w16cid:durableId="666054646">
    <w:abstractNumId w:val="8"/>
  </w:num>
  <w:num w:numId="10" w16cid:durableId="1272200408">
    <w:abstractNumId w:val="13"/>
  </w:num>
  <w:num w:numId="11" w16cid:durableId="1937980326">
    <w:abstractNumId w:val="19"/>
  </w:num>
  <w:num w:numId="12" w16cid:durableId="1506282015">
    <w:abstractNumId w:val="2"/>
  </w:num>
  <w:num w:numId="13" w16cid:durableId="1450901571">
    <w:abstractNumId w:val="7"/>
  </w:num>
  <w:num w:numId="14" w16cid:durableId="1773239208">
    <w:abstractNumId w:val="10"/>
  </w:num>
  <w:num w:numId="15" w16cid:durableId="71049715">
    <w:abstractNumId w:val="5"/>
  </w:num>
  <w:num w:numId="16" w16cid:durableId="64843005">
    <w:abstractNumId w:val="11"/>
  </w:num>
  <w:num w:numId="17" w16cid:durableId="261108999">
    <w:abstractNumId w:val="18"/>
  </w:num>
  <w:num w:numId="18" w16cid:durableId="1055080698">
    <w:abstractNumId w:val="16"/>
  </w:num>
  <w:num w:numId="19" w16cid:durableId="2119137992">
    <w:abstractNumId w:val="17"/>
  </w:num>
  <w:num w:numId="20" w16cid:durableId="1556350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ctiveWritingStyle w:appName="MSWord" w:lang="en-US" w:vendorID="64" w:dllVersion="0" w:nlCheck="1" w:checkStyle="0"/>
  <w:activeWritingStyle w:appName="MSWord" w:lang="en-ZA" w:vendorID="64" w:dllVersion="0" w:nlCheck="1" w:checkStyle="1"/>
  <w:activeWritingStyle w:appName="MSWord" w:lang="it-IT" w:vendorID="64" w:dllVersion="0" w:nlCheck="1" w:checkStyle="0"/>
  <w:activeWritingStyle w:appName="MSWord" w:lang="en-GB" w:vendorID="64" w:dllVersion="0" w:nlCheck="1" w:checkStyle="0"/>
  <w:activeWritingStyle w:appName="MSWord" w:lang="en-SG"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FR" w:vendorID="64" w:dllVersion="0" w:nlCheck="1" w:checkStyle="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0N7K0tLAwNjQ1MjFW0lEKTi0uzszPAykwqQUA4TVwQCwAAAA="/>
  </w:docVars>
  <w:rsids>
    <w:rsidRoot w:val="00113F3B"/>
    <w:rsid w:val="00004FC7"/>
    <w:rsid w:val="0000713D"/>
    <w:rsid w:val="00010F3A"/>
    <w:rsid w:val="00013277"/>
    <w:rsid w:val="0001327A"/>
    <w:rsid w:val="000132DB"/>
    <w:rsid w:val="00014ED3"/>
    <w:rsid w:val="00017E91"/>
    <w:rsid w:val="00024402"/>
    <w:rsid w:val="00032ACF"/>
    <w:rsid w:val="00037AD0"/>
    <w:rsid w:val="00037D9D"/>
    <w:rsid w:val="0004222E"/>
    <w:rsid w:val="00044617"/>
    <w:rsid w:val="000455B2"/>
    <w:rsid w:val="00046DB7"/>
    <w:rsid w:val="00051169"/>
    <w:rsid w:val="00057270"/>
    <w:rsid w:val="0005768A"/>
    <w:rsid w:val="0006361B"/>
    <w:rsid w:val="00064DFA"/>
    <w:rsid w:val="0006540C"/>
    <w:rsid w:val="000704B6"/>
    <w:rsid w:val="00070DEB"/>
    <w:rsid w:val="0008256A"/>
    <w:rsid w:val="000841D9"/>
    <w:rsid w:val="00084ECB"/>
    <w:rsid w:val="0008669C"/>
    <w:rsid w:val="00087CFF"/>
    <w:rsid w:val="0009052C"/>
    <w:rsid w:val="00093961"/>
    <w:rsid w:val="00097998"/>
    <w:rsid w:val="000A0D83"/>
    <w:rsid w:val="000A6683"/>
    <w:rsid w:val="000B7EF8"/>
    <w:rsid w:val="000C68C2"/>
    <w:rsid w:val="000D0D61"/>
    <w:rsid w:val="000D10F8"/>
    <w:rsid w:val="000D4505"/>
    <w:rsid w:val="000D480E"/>
    <w:rsid w:val="000D4A9D"/>
    <w:rsid w:val="000D761F"/>
    <w:rsid w:val="000E5EE5"/>
    <w:rsid w:val="000F10A1"/>
    <w:rsid w:val="000F28E4"/>
    <w:rsid w:val="000F6D8E"/>
    <w:rsid w:val="001003E3"/>
    <w:rsid w:val="00110EC0"/>
    <w:rsid w:val="00113F3B"/>
    <w:rsid w:val="00124AED"/>
    <w:rsid w:val="00126039"/>
    <w:rsid w:val="00126E27"/>
    <w:rsid w:val="00137690"/>
    <w:rsid w:val="0014301A"/>
    <w:rsid w:val="00145A0B"/>
    <w:rsid w:val="0014779E"/>
    <w:rsid w:val="001509AF"/>
    <w:rsid w:val="00150C25"/>
    <w:rsid w:val="00153E80"/>
    <w:rsid w:val="00154133"/>
    <w:rsid w:val="00155743"/>
    <w:rsid w:val="00160D25"/>
    <w:rsid w:val="00161B09"/>
    <w:rsid w:val="00161F60"/>
    <w:rsid w:val="001625DC"/>
    <w:rsid w:val="00163A4B"/>
    <w:rsid w:val="001730DB"/>
    <w:rsid w:val="00173D79"/>
    <w:rsid w:val="00180AFF"/>
    <w:rsid w:val="0018402F"/>
    <w:rsid w:val="00186842"/>
    <w:rsid w:val="00193AAE"/>
    <w:rsid w:val="001B11AA"/>
    <w:rsid w:val="001B52C4"/>
    <w:rsid w:val="001B64C4"/>
    <w:rsid w:val="001C0531"/>
    <w:rsid w:val="001C113D"/>
    <w:rsid w:val="001C32E7"/>
    <w:rsid w:val="001C3334"/>
    <w:rsid w:val="001C452B"/>
    <w:rsid w:val="001C68BB"/>
    <w:rsid w:val="001D4FD3"/>
    <w:rsid w:val="001D633B"/>
    <w:rsid w:val="001E5A36"/>
    <w:rsid w:val="001F2E44"/>
    <w:rsid w:val="001F5A47"/>
    <w:rsid w:val="001F6699"/>
    <w:rsid w:val="00202D0C"/>
    <w:rsid w:val="0020475A"/>
    <w:rsid w:val="002100BF"/>
    <w:rsid w:val="002104AC"/>
    <w:rsid w:val="00216000"/>
    <w:rsid w:val="0022209E"/>
    <w:rsid w:val="00225C59"/>
    <w:rsid w:val="00226E3E"/>
    <w:rsid w:val="00227423"/>
    <w:rsid w:val="00232A67"/>
    <w:rsid w:val="002350A8"/>
    <w:rsid w:val="0024091A"/>
    <w:rsid w:val="00240B45"/>
    <w:rsid w:val="002419AA"/>
    <w:rsid w:val="00244334"/>
    <w:rsid w:val="00246D81"/>
    <w:rsid w:val="00246F39"/>
    <w:rsid w:val="00250469"/>
    <w:rsid w:val="00250EEE"/>
    <w:rsid w:val="00254C7D"/>
    <w:rsid w:val="00256EFF"/>
    <w:rsid w:val="00257012"/>
    <w:rsid w:val="002609F6"/>
    <w:rsid w:val="00264B9C"/>
    <w:rsid w:val="0026675F"/>
    <w:rsid w:val="00270330"/>
    <w:rsid w:val="00272E5F"/>
    <w:rsid w:val="002761C3"/>
    <w:rsid w:val="00276AB2"/>
    <w:rsid w:val="00281066"/>
    <w:rsid w:val="002844FC"/>
    <w:rsid w:val="00291CD6"/>
    <w:rsid w:val="00294AD4"/>
    <w:rsid w:val="002955AA"/>
    <w:rsid w:val="00296755"/>
    <w:rsid w:val="00297275"/>
    <w:rsid w:val="002A18C4"/>
    <w:rsid w:val="002A56F5"/>
    <w:rsid w:val="002A7C11"/>
    <w:rsid w:val="002C22FE"/>
    <w:rsid w:val="002C5842"/>
    <w:rsid w:val="002D3957"/>
    <w:rsid w:val="002D5DF8"/>
    <w:rsid w:val="002D6C49"/>
    <w:rsid w:val="002D7C21"/>
    <w:rsid w:val="002E6DA9"/>
    <w:rsid w:val="002F009E"/>
    <w:rsid w:val="002F5084"/>
    <w:rsid w:val="002F618A"/>
    <w:rsid w:val="0030705C"/>
    <w:rsid w:val="003168AF"/>
    <w:rsid w:val="0032271B"/>
    <w:rsid w:val="00322E00"/>
    <w:rsid w:val="00323208"/>
    <w:rsid w:val="003238A2"/>
    <w:rsid w:val="00323C93"/>
    <w:rsid w:val="00331365"/>
    <w:rsid w:val="00340320"/>
    <w:rsid w:val="003412B0"/>
    <w:rsid w:val="00341810"/>
    <w:rsid w:val="00342F97"/>
    <w:rsid w:val="003478F3"/>
    <w:rsid w:val="00355A79"/>
    <w:rsid w:val="00356C56"/>
    <w:rsid w:val="00360B0F"/>
    <w:rsid w:val="003638E4"/>
    <w:rsid w:val="00363FB1"/>
    <w:rsid w:val="0036510C"/>
    <w:rsid w:val="00371E6C"/>
    <w:rsid w:val="00372F29"/>
    <w:rsid w:val="00381FE0"/>
    <w:rsid w:val="003944BA"/>
    <w:rsid w:val="00395F58"/>
    <w:rsid w:val="00396609"/>
    <w:rsid w:val="00396A0E"/>
    <w:rsid w:val="003974DE"/>
    <w:rsid w:val="00397C70"/>
    <w:rsid w:val="003A05C1"/>
    <w:rsid w:val="003A32A6"/>
    <w:rsid w:val="003B2DDA"/>
    <w:rsid w:val="003B4043"/>
    <w:rsid w:val="003B7585"/>
    <w:rsid w:val="003C1EB7"/>
    <w:rsid w:val="003C362B"/>
    <w:rsid w:val="003C36D3"/>
    <w:rsid w:val="003C39F1"/>
    <w:rsid w:val="003C76E5"/>
    <w:rsid w:val="003C7EDD"/>
    <w:rsid w:val="003C7F46"/>
    <w:rsid w:val="003E3D94"/>
    <w:rsid w:val="003E45A5"/>
    <w:rsid w:val="003E7BAF"/>
    <w:rsid w:val="003F1324"/>
    <w:rsid w:val="003F3348"/>
    <w:rsid w:val="003F3B94"/>
    <w:rsid w:val="00400DB5"/>
    <w:rsid w:val="00402B1A"/>
    <w:rsid w:val="004050DE"/>
    <w:rsid w:val="00406817"/>
    <w:rsid w:val="004102FB"/>
    <w:rsid w:val="00412577"/>
    <w:rsid w:val="004151F1"/>
    <w:rsid w:val="0041526E"/>
    <w:rsid w:val="00415302"/>
    <w:rsid w:val="004176F1"/>
    <w:rsid w:val="00422C18"/>
    <w:rsid w:val="004257B2"/>
    <w:rsid w:val="00425C9C"/>
    <w:rsid w:val="0043123B"/>
    <w:rsid w:val="00433B39"/>
    <w:rsid w:val="0043615B"/>
    <w:rsid w:val="004405BB"/>
    <w:rsid w:val="00442B3B"/>
    <w:rsid w:val="00444031"/>
    <w:rsid w:val="0044594A"/>
    <w:rsid w:val="004526EB"/>
    <w:rsid w:val="00457473"/>
    <w:rsid w:val="00462C39"/>
    <w:rsid w:val="00467C82"/>
    <w:rsid w:val="004728A4"/>
    <w:rsid w:val="00473B9C"/>
    <w:rsid w:val="00474BDD"/>
    <w:rsid w:val="004761DD"/>
    <w:rsid w:val="004762D1"/>
    <w:rsid w:val="0048746A"/>
    <w:rsid w:val="00487A8D"/>
    <w:rsid w:val="00487B9B"/>
    <w:rsid w:val="0049188C"/>
    <w:rsid w:val="0049195B"/>
    <w:rsid w:val="00496FDD"/>
    <w:rsid w:val="0049749D"/>
    <w:rsid w:val="004A5B37"/>
    <w:rsid w:val="004B0F8D"/>
    <w:rsid w:val="004B1C97"/>
    <w:rsid w:val="004B5C37"/>
    <w:rsid w:val="004C03D4"/>
    <w:rsid w:val="004C33B6"/>
    <w:rsid w:val="004C50D8"/>
    <w:rsid w:val="004D106E"/>
    <w:rsid w:val="004D2337"/>
    <w:rsid w:val="004D36A6"/>
    <w:rsid w:val="004D432E"/>
    <w:rsid w:val="004D445C"/>
    <w:rsid w:val="004D7DE7"/>
    <w:rsid w:val="004E293C"/>
    <w:rsid w:val="004F057B"/>
    <w:rsid w:val="004F3802"/>
    <w:rsid w:val="004F670C"/>
    <w:rsid w:val="004F6C7D"/>
    <w:rsid w:val="00510350"/>
    <w:rsid w:val="00513271"/>
    <w:rsid w:val="00513499"/>
    <w:rsid w:val="00513951"/>
    <w:rsid w:val="00517A4C"/>
    <w:rsid w:val="005213CA"/>
    <w:rsid w:val="005235B9"/>
    <w:rsid w:val="00526853"/>
    <w:rsid w:val="0053203A"/>
    <w:rsid w:val="00532104"/>
    <w:rsid w:val="005367F3"/>
    <w:rsid w:val="005412B0"/>
    <w:rsid w:val="005428ED"/>
    <w:rsid w:val="005474E1"/>
    <w:rsid w:val="00554B1B"/>
    <w:rsid w:val="00557C1E"/>
    <w:rsid w:val="00564C04"/>
    <w:rsid w:val="00564ED4"/>
    <w:rsid w:val="00564EE2"/>
    <w:rsid w:val="00566B79"/>
    <w:rsid w:val="0057058A"/>
    <w:rsid w:val="00574215"/>
    <w:rsid w:val="0057431E"/>
    <w:rsid w:val="0057572B"/>
    <w:rsid w:val="00580A60"/>
    <w:rsid w:val="00581E22"/>
    <w:rsid w:val="0058297E"/>
    <w:rsid w:val="00591649"/>
    <w:rsid w:val="005A1123"/>
    <w:rsid w:val="005A379F"/>
    <w:rsid w:val="005A406E"/>
    <w:rsid w:val="005A66DD"/>
    <w:rsid w:val="005B1E2F"/>
    <w:rsid w:val="005B20EA"/>
    <w:rsid w:val="005B36E4"/>
    <w:rsid w:val="005B4217"/>
    <w:rsid w:val="005B617D"/>
    <w:rsid w:val="005B7503"/>
    <w:rsid w:val="005B7D0E"/>
    <w:rsid w:val="005C1553"/>
    <w:rsid w:val="005C2173"/>
    <w:rsid w:val="005C29B6"/>
    <w:rsid w:val="005C3011"/>
    <w:rsid w:val="005C357D"/>
    <w:rsid w:val="005C3DAC"/>
    <w:rsid w:val="005D1191"/>
    <w:rsid w:val="005E230E"/>
    <w:rsid w:val="005E761E"/>
    <w:rsid w:val="005F5053"/>
    <w:rsid w:val="005F6897"/>
    <w:rsid w:val="006020C2"/>
    <w:rsid w:val="00607A44"/>
    <w:rsid w:val="00612999"/>
    <w:rsid w:val="00614CC5"/>
    <w:rsid w:val="00615548"/>
    <w:rsid w:val="0061658A"/>
    <w:rsid w:val="00617498"/>
    <w:rsid w:val="006203A6"/>
    <w:rsid w:val="006214D7"/>
    <w:rsid w:val="00621A25"/>
    <w:rsid w:val="00623451"/>
    <w:rsid w:val="00624C8A"/>
    <w:rsid w:val="00632627"/>
    <w:rsid w:val="0063322E"/>
    <w:rsid w:val="0063498D"/>
    <w:rsid w:val="006353DD"/>
    <w:rsid w:val="0064457F"/>
    <w:rsid w:val="00646BD0"/>
    <w:rsid w:val="00651FA3"/>
    <w:rsid w:val="00660B11"/>
    <w:rsid w:val="00662BAB"/>
    <w:rsid w:val="00666872"/>
    <w:rsid w:val="0066776D"/>
    <w:rsid w:val="00670E36"/>
    <w:rsid w:val="0067279A"/>
    <w:rsid w:val="0067312D"/>
    <w:rsid w:val="0067465E"/>
    <w:rsid w:val="00683193"/>
    <w:rsid w:val="00685D67"/>
    <w:rsid w:val="006860A1"/>
    <w:rsid w:val="006860B4"/>
    <w:rsid w:val="00686E60"/>
    <w:rsid w:val="00686FE9"/>
    <w:rsid w:val="006905A5"/>
    <w:rsid w:val="006957BC"/>
    <w:rsid w:val="00697A5B"/>
    <w:rsid w:val="006A0D38"/>
    <w:rsid w:val="006B535B"/>
    <w:rsid w:val="006B70A4"/>
    <w:rsid w:val="006C1145"/>
    <w:rsid w:val="006C3816"/>
    <w:rsid w:val="006C6730"/>
    <w:rsid w:val="006D5E6C"/>
    <w:rsid w:val="006D6BD1"/>
    <w:rsid w:val="006D76FA"/>
    <w:rsid w:val="006D7772"/>
    <w:rsid w:val="006E2D4C"/>
    <w:rsid w:val="006E35F4"/>
    <w:rsid w:val="006E4ABC"/>
    <w:rsid w:val="006E56A7"/>
    <w:rsid w:val="006E70A8"/>
    <w:rsid w:val="006E7B4A"/>
    <w:rsid w:val="006F0EE6"/>
    <w:rsid w:val="006F5189"/>
    <w:rsid w:val="006F66AE"/>
    <w:rsid w:val="006F7B8B"/>
    <w:rsid w:val="00702C3A"/>
    <w:rsid w:val="00703C3E"/>
    <w:rsid w:val="00710266"/>
    <w:rsid w:val="00710894"/>
    <w:rsid w:val="00712238"/>
    <w:rsid w:val="00712E81"/>
    <w:rsid w:val="00717086"/>
    <w:rsid w:val="00717173"/>
    <w:rsid w:val="0071728E"/>
    <w:rsid w:val="007243FA"/>
    <w:rsid w:val="00726955"/>
    <w:rsid w:val="0072771F"/>
    <w:rsid w:val="00727809"/>
    <w:rsid w:val="00731E06"/>
    <w:rsid w:val="007348ED"/>
    <w:rsid w:val="007369AF"/>
    <w:rsid w:val="0074506C"/>
    <w:rsid w:val="007459BB"/>
    <w:rsid w:val="0075169D"/>
    <w:rsid w:val="00753C79"/>
    <w:rsid w:val="00762579"/>
    <w:rsid w:val="0076755C"/>
    <w:rsid w:val="007761DD"/>
    <w:rsid w:val="007765EF"/>
    <w:rsid w:val="007802FD"/>
    <w:rsid w:val="0078033B"/>
    <w:rsid w:val="00783147"/>
    <w:rsid w:val="007850E0"/>
    <w:rsid w:val="00785710"/>
    <w:rsid w:val="0078693D"/>
    <w:rsid w:val="00796C88"/>
    <w:rsid w:val="00797F52"/>
    <w:rsid w:val="007A677C"/>
    <w:rsid w:val="007A6C0C"/>
    <w:rsid w:val="007A7CBE"/>
    <w:rsid w:val="007A7CD3"/>
    <w:rsid w:val="007B0034"/>
    <w:rsid w:val="007B345A"/>
    <w:rsid w:val="007B37D8"/>
    <w:rsid w:val="007B644B"/>
    <w:rsid w:val="007B6C3C"/>
    <w:rsid w:val="007B76DD"/>
    <w:rsid w:val="007C0553"/>
    <w:rsid w:val="007C3118"/>
    <w:rsid w:val="007C4686"/>
    <w:rsid w:val="007C4CD4"/>
    <w:rsid w:val="007D3EDD"/>
    <w:rsid w:val="007D4C91"/>
    <w:rsid w:val="007D4CDE"/>
    <w:rsid w:val="007E05B7"/>
    <w:rsid w:val="007E2BB4"/>
    <w:rsid w:val="007E384E"/>
    <w:rsid w:val="007E4340"/>
    <w:rsid w:val="007E66C0"/>
    <w:rsid w:val="007E73BB"/>
    <w:rsid w:val="007F2935"/>
    <w:rsid w:val="007F49AB"/>
    <w:rsid w:val="007F55E9"/>
    <w:rsid w:val="007F63D6"/>
    <w:rsid w:val="00804567"/>
    <w:rsid w:val="0080701E"/>
    <w:rsid w:val="0080721F"/>
    <w:rsid w:val="008115C4"/>
    <w:rsid w:val="00812216"/>
    <w:rsid w:val="00813D44"/>
    <w:rsid w:val="00815275"/>
    <w:rsid w:val="008159B9"/>
    <w:rsid w:val="00816F5F"/>
    <w:rsid w:val="008201F1"/>
    <w:rsid w:val="008204FB"/>
    <w:rsid w:val="00821175"/>
    <w:rsid w:val="008270A8"/>
    <w:rsid w:val="00827C45"/>
    <w:rsid w:val="00835E56"/>
    <w:rsid w:val="00836215"/>
    <w:rsid w:val="00837E06"/>
    <w:rsid w:val="00837F5B"/>
    <w:rsid w:val="008427D4"/>
    <w:rsid w:val="00843486"/>
    <w:rsid w:val="008511E6"/>
    <w:rsid w:val="00853268"/>
    <w:rsid w:val="008537F9"/>
    <w:rsid w:val="00856017"/>
    <w:rsid w:val="00856AAB"/>
    <w:rsid w:val="008573AB"/>
    <w:rsid w:val="008606D6"/>
    <w:rsid w:val="00862F3D"/>
    <w:rsid w:val="008636B1"/>
    <w:rsid w:val="00864AA3"/>
    <w:rsid w:val="00873237"/>
    <w:rsid w:val="0087351E"/>
    <w:rsid w:val="00880229"/>
    <w:rsid w:val="008812C4"/>
    <w:rsid w:val="008824CB"/>
    <w:rsid w:val="00882A05"/>
    <w:rsid w:val="00884EBC"/>
    <w:rsid w:val="00886E25"/>
    <w:rsid w:val="00887B7A"/>
    <w:rsid w:val="00890877"/>
    <w:rsid w:val="00893643"/>
    <w:rsid w:val="00894922"/>
    <w:rsid w:val="008A18C1"/>
    <w:rsid w:val="008B2BCC"/>
    <w:rsid w:val="008B7FE9"/>
    <w:rsid w:val="008C14E8"/>
    <w:rsid w:val="008C2DA0"/>
    <w:rsid w:val="008D1901"/>
    <w:rsid w:val="008E15A0"/>
    <w:rsid w:val="008E236E"/>
    <w:rsid w:val="008E28B1"/>
    <w:rsid w:val="008E6690"/>
    <w:rsid w:val="008F011C"/>
    <w:rsid w:val="008F36AB"/>
    <w:rsid w:val="008F5049"/>
    <w:rsid w:val="008F5A03"/>
    <w:rsid w:val="00901515"/>
    <w:rsid w:val="009042EB"/>
    <w:rsid w:val="009065BD"/>
    <w:rsid w:val="00913BDA"/>
    <w:rsid w:val="00916F59"/>
    <w:rsid w:val="00917AE1"/>
    <w:rsid w:val="00921E76"/>
    <w:rsid w:val="00925908"/>
    <w:rsid w:val="00927693"/>
    <w:rsid w:val="00927BF2"/>
    <w:rsid w:val="00935070"/>
    <w:rsid w:val="00943176"/>
    <w:rsid w:val="00944860"/>
    <w:rsid w:val="00946073"/>
    <w:rsid w:val="00946157"/>
    <w:rsid w:val="009512B9"/>
    <w:rsid w:val="00953B2B"/>
    <w:rsid w:val="00957750"/>
    <w:rsid w:val="00960543"/>
    <w:rsid w:val="009661D1"/>
    <w:rsid w:val="00970BE8"/>
    <w:rsid w:val="00973A02"/>
    <w:rsid w:val="0097537F"/>
    <w:rsid w:val="009765AB"/>
    <w:rsid w:val="00986409"/>
    <w:rsid w:val="00987B79"/>
    <w:rsid w:val="00990E96"/>
    <w:rsid w:val="00995A45"/>
    <w:rsid w:val="00996F15"/>
    <w:rsid w:val="009A4C13"/>
    <w:rsid w:val="009A6010"/>
    <w:rsid w:val="009A754D"/>
    <w:rsid w:val="009B043E"/>
    <w:rsid w:val="009B12AF"/>
    <w:rsid w:val="009B5CC0"/>
    <w:rsid w:val="009C1F94"/>
    <w:rsid w:val="009C3E76"/>
    <w:rsid w:val="009C5731"/>
    <w:rsid w:val="009C68F7"/>
    <w:rsid w:val="009C7EF5"/>
    <w:rsid w:val="009E3D68"/>
    <w:rsid w:val="009E3FEA"/>
    <w:rsid w:val="009F0C4E"/>
    <w:rsid w:val="009F32C0"/>
    <w:rsid w:val="009F44E9"/>
    <w:rsid w:val="009F500D"/>
    <w:rsid w:val="009F7729"/>
    <w:rsid w:val="00A022B7"/>
    <w:rsid w:val="00A03249"/>
    <w:rsid w:val="00A061E1"/>
    <w:rsid w:val="00A12972"/>
    <w:rsid w:val="00A147A3"/>
    <w:rsid w:val="00A154C4"/>
    <w:rsid w:val="00A15848"/>
    <w:rsid w:val="00A158BF"/>
    <w:rsid w:val="00A16B9D"/>
    <w:rsid w:val="00A20E15"/>
    <w:rsid w:val="00A2441B"/>
    <w:rsid w:val="00A31436"/>
    <w:rsid w:val="00A444C2"/>
    <w:rsid w:val="00A46BC3"/>
    <w:rsid w:val="00A47701"/>
    <w:rsid w:val="00A5259F"/>
    <w:rsid w:val="00A52A46"/>
    <w:rsid w:val="00A55F93"/>
    <w:rsid w:val="00A56311"/>
    <w:rsid w:val="00A6746C"/>
    <w:rsid w:val="00A77321"/>
    <w:rsid w:val="00A831A6"/>
    <w:rsid w:val="00A832D9"/>
    <w:rsid w:val="00A833E4"/>
    <w:rsid w:val="00A9200F"/>
    <w:rsid w:val="00AA351F"/>
    <w:rsid w:val="00AA5EC4"/>
    <w:rsid w:val="00AA6F98"/>
    <w:rsid w:val="00AA7932"/>
    <w:rsid w:val="00AB4331"/>
    <w:rsid w:val="00AC0AD8"/>
    <w:rsid w:val="00AC17EA"/>
    <w:rsid w:val="00AC5DBC"/>
    <w:rsid w:val="00AD7C85"/>
    <w:rsid w:val="00AE3E0B"/>
    <w:rsid w:val="00AF0A56"/>
    <w:rsid w:val="00AF1098"/>
    <w:rsid w:val="00AF492D"/>
    <w:rsid w:val="00AF6BFE"/>
    <w:rsid w:val="00B00A6D"/>
    <w:rsid w:val="00B11D18"/>
    <w:rsid w:val="00B13D8E"/>
    <w:rsid w:val="00B1592A"/>
    <w:rsid w:val="00B216F3"/>
    <w:rsid w:val="00B230CE"/>
    <w:rsid w:val="00B24635"/>
    <w:rsid w:val="00B31078"/>
    <w:rsid w:val="00B31DB3"/>
    <w:rsid w:val="00B3273D"/>
    <w:rsid w:val="00B332F7"/>
    <w:rsid w:val="00B3534C"/>
    <w:rsid w:val="00B36655"/>
    <w:rsid w:val="00B409FB"/>
    <w:rsid w:val="00B40B34"/>
    <w:rsid w:val="00B41E61"/>
    <w:rsid w:val="00B451EE"/>
    <w:rsid w:val="00B519EA"/>
    <w:rsid w:val="00B5413E"/>
    <w:rsid w:val="00B56145"/>
    <w:rsid w:val="00B56E5F"/>
    <w:rsid w:val="00B57A24"/>
    <w:rsid w:val="00B67E4F"/>
    <w:rsid w:val="00B7112F"/>
    <w:rsid w:val="00B7477E"/>
    <w:rsid w:val="00B74DFF"/>
    <w:rsid w:val="00B803F1"/>
    <w:rsid w:val="00B804B3"/>
    <w:rsid w:val="00B80933"/>
    <w:rsid w:val="00B82910"/>
    <w:rsid w:val="00B84C7C"/>
    <w:rsid w:val="00B85002"/>
    <w:rsid w:val="00B8533F"/>
    <w:rsid w:val="00B86AFB"/>
    <w:rsid w:val="00B86C58"/>
    <w:rsid w:val="00B8735E"/>
    <w:rsid w:val="00B905BB"/>
    <w:rsid w:val="00B90978"/>
    <w:rsid w:val="00B922BE"/>
    <w:rsid w:val="00B944AA"/>
    <w:rsid w:val="00B94770"/>
    <w:rsid w:val="00B95051"/>
    <w:rsid w:val="00B9703E"/>
    <w:rsid w:val="00B973D9"/>
    <w:rsid w:val="00BA0C1E"/>
    <w:rsid w:val="00BA2A09"/>
    <w:rsid w:val="00BA31E8"/>
    <w:rsid w:val="00BA53B9"/>
    <w:rsid w:val="00BB448B"/>
    <w:rsid w:val="00BB7ACE"/>
    <w:rsid w:val="00BC36AE"/>
    <w:rsid w:val="00BC513D"/>
    <w:rsid w:val="00BC7D83"/>
    <w:rsid w:val="00BD278C"/>
    <w:rsid w:val="00BD3B6C"/>
    <w:rsid w:val="00BD3C64"/>
    <w:rsid w:val="00BD4E99"/>
    <w:rsid w:val="00BE3ABE"/>
    <w:rsid w:val="00BE72C9"/>
    <w:rsid w:val="00BF0B02"/>
    <w:rsid w:val="00BF1043"/>
    <w:rsid w:val="00BF1A62"/>
    <w:rsid w:val="00BF334B"/>
    <w:rsid w:val="00BF4F6C"/>
    <w:rsid w:val="00C00EA8"/>
    <w:rsid w:val="00C01305"/>
    <w:rsid w:val="00C05612"/>
    <w:rsid w:val="00C11663"/>
    <w:rsid w:val="00C21469"/>
    <w:rsid w:val="00C23A02"/>
    <w:rsid w:val="00C32560"/>
    <w:rsid w:val="00C33E93"/>
    <w:rsid w:val="00C415AD"/>
    <w:rsid w:val="00C41D3E"/>
    <w:rsid w:val="00C438AA"/>
    <w:rsid w:val="00C527C2"/>
    <w:rsid w:val="00C52D83"/>
    <w:rsid w:val="00C5673E"/>
    <w:rsid w:val="00C603E0"/>
    <w:rsid w:val="00C7384E"/>
    <w:rsid w:val="00C74867"/>
    <w:rsid w:val="00C77A39"/>
    <w:rsid w:val="00C8211A"/>
    <w:rsid w:val="00C904B5"/>
    <w:rsid w:val="00CA2378"/>
    <w:rsid w:val="00CB3B48"/>
    <w:rsid w:val="00CC19D1"/>
    <w:rsid w:val="00CC7386"/>
    <w:rsid w:val="00CD30CB"/>
    <w:rsid w:val="00CD7E3B"/>
    <w:rsid w:val="00CE5736"/>
    <w:rsid w:val="00CE7DBD"/>
    <w:rsid w:val="00CF00CD"/>
    <w:rsid w:val="00CF2FC9"/>
    <w:rsid w:val="00D002E8"/>
    <w:rsid w:val="00D04223"/>
    <w:rsid w:val="00D162DC"/>
    <w:rsid w:val="00D21C31"/>
    <w:rsid w:val="00D22BEF"/>
    <w:rsid w:val="00D261FF"/>
    <w:rsid w:val="00D265EA"/>
    <w:rsid w:val="00D279D4"/>
    <w:rsid w:val="00D27F66"/>
    <w:rsid w:val="00D351BC"/>
    <w:rsid w:val="00D40B3A"/>
    <w:rsid w:val="00D444EF"/>
    <w:rsid w:val="00D53D38"/>
    <w:rsid w:val="00D5716A"/>
    <w:rsid w:val="00D60300"/>
    <w:rsid w:val="00D63516"/>
    <w:rsid w:val="00D641E7"/>
    <w:rsid w:val="00D64223"/>
    <w:rsid w:val="00D64F86"/>
    <w:rsid w:val="00D672E1"/>
    <w:rsid w:val="00D70035"/>
    <w:rsid w:val="00D70EF6"/>
    <w:rsid w:val="00D72E25"/>
    <w:rsid w:val="00D73E4E"/>
    <w:rsid w:val="00D75B13"/>
    <w:rsid w:val="00D76B4B"/>
    <w:rsid w:val="00D7761D"/>
    <w:rsid w:val="00D82BCB"/>
    <w:rsid w:val="00D8383D"/>
    <w:rsid w:val="00D859DD"/>
    <w:rsid w:val="00D961E2"/>
    <w:rsid w:val="00D97644"/>
    <w:rsid w:val="00DA0BC5"/>
    <w:rsid w:val="00DA2C32"/>
    <w:rsid w:val="00DA3A26"/>
    <w:rsid w:val="00DA4E38"/>
    <w:rsid w:val="00DA5109"/>
    <w:rsid w:val="00DA5ED7"/>
    <w:rsid w:val="00DB20A8"/>
    <w:rsid w:val="00DB546A"/>
    <w:rsid w:val="00DB66B4"/>
    <w:rsid w:val="00DC0B79"/>
    <w:rsid w:val="00DC1D09"/>
    <w:rsid w:val="00DC30D9"/>
    <w:rsid w:val="00DC33A6"/>
    <w:rsid w:val="00DC60E4"/>
    <w:rsid w:val="00DD227E"/>
    <w:rsid w:val="00DD49BC"/>
    <w:rsid w:val="00DD5414"/>
    <w:rsid w:val="00DE029B"/>
    <w:rsid w:val="00DE1212"/>
    <w:rsid w:val="00DE68C1"/>
    <w:rsid w:val="00DF250A"/>
    <w:rsid w:val="00DF512D"/>
    <w:rsid w:val="00DF5813"/>
    <w:rsid w:val="00DF6BD6"/>
    <w:rsid w:val="00E02C27"/>
    <w:rsid w:val="00E03378"/>
    <w:rsid w:val="00E05336"/>
    <w:rsid w:val="00E10218"/>
    <w:rsid w:val="00E117A1"/>
    <w:rsid w:val="00E12746"/>
    <w:rsid w:val="00E1651F"/>
    <w:rsid w:val="00E2393F"/>
    <w:rsid w:val="00E246BA"/>
    <w:rsid w:val="00E271D2"/>
    <w:rsid w:val="00E40E1E"/>
    <w:rsid w:val="00E41104"/>
    <w:rsid w:val="00E442C2"/>
    <w:rsid w:val="00E509FA"/>
    <w:rsid w:val="00E57C80"/>
    <w:rsid w:val="00E67D81"/>
    <w:rsid w:val="00E756CA"/>
    <w:rsid w:val="00E76C4F"/>
    <w:rsid w:val="00E9253F"/>
    <w:rsid w:val="00E94EDD"/>
    <w:rsid w:val="00E9515D"/>
    <w:rsid w:val="00E9558E"/>
    <w:rsid w:val="00EA077B"/>
    <w:rsid w:val="00EA1BFB"/>
    <w:rsid w:val="00EA6E0F"/>
    <w:rsid w:val="00EB1540"/>
    <w:rsid w:val="00EB3D32"/>
    <w:rsid w:val="00EB4B2D"/>
    <w:rsid w:val="00EB51F6"/>
    <w:rsid w:val="00EC24FE"/>
    <w:rsid w:val="00EC5D7C"/>
    <w:rsid w:val="00ED13A0"/>
    <w:rsid w:val="00ED350F"/>
    <w:rsid w:val="00ED4D16"/>
    <w:rsid w:val="00EE3580"/>
    <w:rsid w:val="00EE468C"/>
    <w:rsid w:val="00EE4CE5"/>
    <w:rsid w:val="00EE52C1"/>
    <w:rsid w:val="00EE5D81"/>
    <w:rsid w:val="00EE77F4"/>
    <w:rsid w:val="00EF12C1"/>
    <w:rsid w:val="00EF321D"/>
    <w:rsid w:val="00EF5D93"/>
    <w:rsid w:val="00EF6799"/>
    <w:rsid w:val="00F04923"/>
    <w:rsid w:val="00F11423"/>
    <w:rsid w:val="00F117A3"/>
    <w:rsid w:val="00F12D1F"/>
    <w:rsid w:val="00F155C5"/>
    <w:rsid w:val="00F16362"/>
    <w:rsid w:val="00F219B7"/>
    <w:rsid w:val="00F22189"/>
    <w:rsid w:val="00F24295"/>
    <w:rsid w:val="00F24797"/>
    <w:rsid w:val="00F338F9"/>
    <w:rsid w:val="00F34BD8"/>
    <w:rsid w:val="00F37ED3"/>
    <w:rsid w:val="00F42917"/>
    <w:rsid w:val="00F45A78"/>
    <w:rsid w:val="00F477E9"/>
    <w:rsid w:val="00F47B11"/>
    <w:rsid w:val="00F507E1"/>
    <w:rsid w:val="00F561EA"/>
    <w:rsid w:val="00F616C0"/>
    <w:rsid w:val="00F6336E"/>
    <w:rsid w:val="00F641EE"/>
    <w:rsid w:val="00F70709"/>
    <w:rsid w:val="00F8152C"/>
    <w:rsid w:val="00F83FB4"/>
    <w:rsid w:val="00F84A19"/>
    <w:rsid w:val="00F85D4C"/>
    <w:rsid w:val="00F872B2"/>
    <w:rsid w:val="00F87417"/>
    <w:rsid w:val="00F90D1E"/>
    <w:rsid w:val="00F9239F"/>
    <w:rsid w:val="00F9460C"/>
    <w:rsid w:val="00FA0D64"/>
    <w:rsid w:val="00FA4459"/>
    <w:rsid w:val="00FA4827"/>
    <w:rsid w:val="00FA6272"/>
    <w:rsid w:val="00FA709B"/>
    <w:rsid w:val="00FB21EA"/>
    <w:rsid w:val="00FB2857"/>
    <w:rsid w:val="00FB5F7F"/>
    <w:rsid w:val="00FC69F4"/>
    <w:rsid w:val="00FD2555"/>
    <w:rsid w:val="00FD3343"/>
    <w:rsid w:val="00FD4F12"/>
    <w:rsid w:val="00FE1A26"/>
    <w:rsid w:val="00FE21E4"/>
    <w:rsid w:val="00FE2BF1"/>
    <w:rsid w:val="00FF3082"/>
    <w:rsid w:val="00FF4251"/>
    <w:rsid w:val="00FF6A8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08354"/>
  <w15:docId w15:val="{3D7BE7F4-073A-4638-B70B-7B5A639D0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C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053"/>
    <w:pPr>
      <w:ind w:left="720"/>
      <w:contextualSpacing/>
    </w:pPr>
  </w:style>
  <w:style w:type="table" w:styleId="TableGrid">
    <w:name w:val="Table Grid"/>
    <w:basedOn w:val="TableNormal"/>
    <w:uiPriority w:val="39"/>
    <w:rsid w:val="004D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D10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F338F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38F9"/>
    <w:rPr>
      <w:rFonts w:ascii="Times New Roman" w:hAnsi="Times New Roman" w:cs="Times New Roman"/>
      <w:sz w:val="18"/>
      <w:szCs w:val="18"/>
    </w:rPr>
  </w:style>
  <w:style w:type="paragraph" w:styleId="Header">
    <w:name w:val="header"/>
    <w:basedOn w:val="Normal"/>
    <w:link w:val="HeaderChar"/>
    <w:uiPriority w:val="99"/>
    <w:unhideWhenUsed/>
    <w:rsid w:val="00240B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0B45"/>
  </w:style>
  <w:style w:type="paragraph" w:styleId="Footer">
    <w:name w:val="footer"/>
    <w:basedOn w:val="Normal"/>
    <w:link w:val="FooterChar"/>
    <w:uiPriority w:val="99"/>
    <w:unhideWhenUsed/>
    <w:rsid w:val="00240B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B45"/>
  </w:style>
  <w:style w:type="paragraph" w:styleId="FootnoteText">
    <w:name w:val="footnote text"/>
    <w:basedOn w:val="Normal"/>
    <w:link w:val="FootnoteTextChar"/>
    <w:uiPriority w:val="99"/>
    <w:semiHidden/>
    <w:unhideWhenUsed/>
    <w:rsid w:val="000A0D83"/>
    <w:pPr>
      <w:spacing w:after="0" w:line="240" w:lineRule="auto"/>
    </w:pPr>
    <w:rPr>
      <w:rFonts w:ascii="Arial" w:eastAsia="Arial" w:hAnsi="Arial" w:cs="Arial"/>
      <w:color w:val="000000"/>
      <w:sz w:val="20"/>
      <w:szCs w:val="20"/>
      <w:lang w:val="en-US" w:eastAsia="zh-CN"/>
    </w:rPr>
  </w:style>
  <w:style w:type="character" w:customStyle="1" w:styleId="FootnoteTextChar">
    <w:name w:val="Footnote Text Char"/>
    <w:basedOn w:val="DefaultParagraphFont"/>
    <w:link w:val="FootnoteText"/>
    <w:uiPriority w:val="99"/>
    <w:semiHidden/>
    <w:rsid w:val="000A0D83"/>
    <w:rPr>
      <w:rFonts w:ascii="Arial" w:eastAsia="Arial" w:hAnsi="Arial" w:cs="Arial"/>
      <w:color w:val="000000"/>
      <w:sz w:val="20"/>
      <w:szCs w:val="20"/>
      <w:lang w:val="en-US" w:eastAsia="zh-CN"/>
    </w:rPr>
  </w:style>
  <w:style w:type="character" w:styleId="CommentReference">
    <w:name w:val="annotation reference"/>
    <w:basedOn w:val="DefaultParagraphFont"/>
    <w:uiPriority w:val="99"/>
    <w:semiHidden/>
    <w:unhideWhenUsed/>
    <w:rsid w:val="000A0D83"/>
    <w:rPr>
      <w:sz w:val="16"/>
      <w:szCs w:val="16"/>
    </w:rPr>
  </w:style>
  <w:style w:type="paragraph" w:styleId="CommentText">
    <w:name w:val="annotation text"/>
    <w:basedOn w:val="Normal"/>
    <w:link w:val="CommentTextChar"/>
    <w:uiPriority w:val="99"/>
    <w:unhideWhenUsed/>
    <w:rsid w:val="000A0D83"/>
    <w:pPr>
      <w:spacing w:after="0" w:line="240" w:lineRule="auto"/>
    </w:pPr>
    <w:rPr>
      <w:rFonts w:ascii="Arial" w:eastAsia="Arial" w:hAnsi="Arial" w:cs="Arial"/>
      <w:color w:val="000000"/>
      <w:sz w:val="20"/>
      <w:szCs w:val="20"/>
      <w:lang w:val="en-US" w:eastAsia="zh-CN"/>
    </w:rPr>
  </w:style>
  <w:style w:type="character" w:customStyle="1" w:styleId="CommentTextChar">
    <w:name w:val="Comment Text Char"/>
    <w:basedOn w:val="DefaultParagraphFont"/>
    <w:link w:val="CommentText"/>
    <w:uiPriority w:val="99"/>
    <w:rsid w:val="000A0D83"/>
    <w:rPr>
      <w:rFonts w:ascii="Arial" w:eastAsia="Arial" w:hAnsi="Arial" w:cs="Arial"/>
      <w:color w:val="000000"/>
      <w:sz w:val="20"/>
      <w:szCs w:val="20"/>
      <w:lang w:val="en-US" w:eastAsia="zh-CN"/>
    </w:rPr>
  </w:style>
  <w:style w:type="character" w:styleId="FootnoteReference">
    <w:name w:val="footnote reference"/>
    <w:basedOn w:val="DefaultParagraphFont"/>
    <w:uiPriority w:val="99"/>
    <w:semiHidden/>
    <w:unhideWhenUsed/>
    <w:rsid w:val="000A0D83"/>
    <w:rPr>
      <w:vertAlign w:val="superscript"/>
    </w:rPr>
  </w:style>
  <w:style w:type="paragraph" w:styleId="CommentSubject">
    <w:name w:val="annotation subject"/>
    <w:basedOn w:val="CommentText"/>
    <w:next w:val="CommentText"/>
    <w:link w:val="CommentSubjectChar"/>
    <w:uiPriority w:val="99"/>
    <w:semiHidden/>
    <w:unhideWhenUsed/>
    <w:rsid w:val="008B7FE9"/>
    <w:pPr>
      <w:spacing w:after="160"/>
    </w:pPr>
    <w:rPr>
      <w:rFonts w:asciiTheme="minorHAnsi" w:eastAsiaTheme="minorHAnsi" w:hAnsiTheme="minorHAnsi" w:cstheme="minorBidi"/>
      <w:b/>
      <w:bCs/>
      <w:color w:val="auto"/>
      <w:lang w:val="it-IT" w:eastAsia="en-US"/>
    </w:rPr>
  </w:style>
  <w:style w:type="character" w:customStyle="1" w:styleId="CommentSubjectChar">
    <w:name w:val="Comment Subject Char"/>
    <w:basedOn w:val="CommentTextChar"/>
    <w:link w:val="CommentSubject"/>
    <w:uiPriority w:val="99"/>
    <w:semiHidden/>
    <w:rsid w:val="008B7FE9"/>
    <w:rPr>
      <w:rFonts w:ascii="Arial" w:eastAsia="Arial" w:hAnsi="Arial" w:cs="Arial"/>
      <w:b/>
      <w:bCs/>
      <w:color w:val="000000"/>
      <w:sz w:val="20"/>
      <w:szCs w:val="20"/>
      <w:lang w:val="en-US" w:eastAsia="zh-CN"/>
    </w:rPr>
  </w:style>
  <w:style w:type="table" w:styleId="MediumShading1-Accent1">
    <w:name w:val="Medium Shading 1 Accent 1"/>
    <w:basedOn w:val="TableNormal"/>
    <w:uiPriority w:val="63"/>
    <w:rsid w:val="0014301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B40B3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paragraph" w:styleId="Revision">
    <w:name w:val="Revision"/>
    <w:hidden/>
    <w:uiPriority w:val="99"/>
    <w:semiHidden/>
    <w:rsid w:val="00126E27"/>
    <w:pPr>
      <w:spacing w:after="0" w:line="240" w:lineRule="auto"/>
    </w:pPr>
  </w:style>
  <w:style w:type="character" w:styleId="Hyperlink">
    <w:name w:val="Hyperlink"/>
    <w:basedOn w:val="DefaultParagraphFont"/>
    <w:uiPriority w:val="99"/>
    <w:unhideWhenUsed/>
    <w:rsid w:val="00FD3343"/>
    <w:rPr>
      <w:color w:val="0563C1" w:themeColor="hyperlink"/>
      <w:u w:val="single"/>
    </w:rPr>
  </w:style>
  <w:style w:type="character" w:styleId="Emphasis">
    <w:name w:val="Emphasis"/>
    <w:basedOn w:val="DefaultParagraphFont"/>
    <w:uiPriority w:val="20"/>
    <w:qFormat/>
    <w:rsid w:val="00250EEE"/>
    <w:rPr>
      <w:b/>
      <w:bCs/>
      <w:i w:val="0"/>
      <w:iCs w:val="0"/>
    </w:rPr>
  </w:style>
  <w:style w:type="character" w:customStyle="1" w:styleId="st1">
    <w:name w:val="st1"/>
    <w:basedOn w:val="DefaultParagraphFont"/>
    <w:rsid w:val="00250EEE"/>
  </w:style>
  <w:style w:type="paragraph" w:styleId="Title">
    <w:name w:val="Title"/>
    <w:basedOn w:val="Normal"/>
    <w:next w:val="Normal"/>
    <w:link w:val="TitleChar"/>
    <w:uiPriority w:val="10"/>
    <w:qFormat/>
    <w:rsid w:val="0026675F"/>
    <w:pPr>
      <w:spacing w:before="120" w:after="0" w:line="240" w:lineRule="auto"/>
      <w:contextualSpacing/>
      <w:jc w:val="both"/>
    </w:pPr>
    <w:rPr>
      <w:rFonts w:asciiTheme="majorHAnsi" w:eastAsiaTheme="majorEastAsia" w:hAnsiTheme="majorHAnsi" w:cstheme="majorBidi"/>
      <w:spacing w:val="-10"/>
      <w:kern w:val="28"/>
      <w:sz w:val="56"/>
      <w:szCs w:val="56"/>
      <w:lang w:val="en-SG"/>
    </w:rPr>
  </w:style>
  <w:style w:type="character" w:customStyle="1" w:styleId="TitleChar">
    <w:name w:val="Title Char"/>
    <w:basedOn w:val="DefaultParagraphFont"/>
    <w:link w:val="Title"/>
    <w:uiPriority w:val="10"/>
    <w:rsid w:val="0026675F"/>
    <w:rPr>
      <w:rFonts w:asciiTheme="majorHAnsi" w:eastAsiaTheme="majorEastAsia" w:hAnsiTheme="majorHAnsi" w:cstheme="majorBidi"/>
      <w:spacing w:val="-10"/>
      <w:kern w:val="28"/>
      <w:sz w:val="56"/>
      <w:szCs w:val="56"/>
      <w:lang w:val="en-SG"/>
    </w:rPr>
  </w:style>
  <w:style w:type="paragraph" w:customStyle="1" w:styleId="StandardParagraph">
    <w:name w:val="Standard Paragraph"/>
    <w:basedOn w:val="Normal"/>
    <w:link w:val="StandardParagraphChar"/>
    <w:qFormat/>
    <w:rsid w:val="0026675F"/>
    <w:pPr>
      <w:tabs>
        <w:tab w:val="left" w:pos="5040"/>
      </w:tabs>
      <w:spacing w:after="240" w:line="240" w:lineRule="auto"/>
      <w:jc w:val="both"/>
    </w:pPr>
    <w:rPr>
      <w:rFonts w:ascii="Roboto" w:eastAsia="Times New Roman" w:hAnsi="Roboto" w:cs="Times New Roman"/>
      <w:lang w:val="en-US"/>
    </w:rPr>
  </w:style>
  <w:style w:type="character" w:customStyle="1" w:styleId="StandardParagraphChar">
    <w:name w:val="Standard Paragraph Char"/>
    <w:basedOn w:val="DefaultParagraphFont"/>
    <w:link w:val="StandardParagraph"/>
    <w:rsid w:val="0026675F"/>
    <w:rPr>
      <w:rFonts w:ascii="Roboto" w:eastAsia="Times New Roman" w:hAnsi="Roboto" w:cs="Times New Roman"/>
      <w:lang w:val="en-US"/>
    </w:rPr>
  </w:style>
  <w:style w:type="paragraph" w:customStyle="1" w:styleId="Title4">
    <w:name w:val="Title 4"/>
    <w:basedOn w:val="Normal"/>
    <w:link w:val="Title4Char"/>
    <w:qFormat/>
    <w:rsid w:val="006D5E6C"/>
    <w:pPr>
      <w:keepNext/>
      <w:spacing w:before="240" w:after="240" w:line="240" w:lineRule="auto"/>
    </w:pPr>
    <w:rPr>
      <w:rFonts w:ascii="Roboto" w:eastAsiaTheme="minorEastAsia" w:hAnsi="Roboto" w:cs="Arial"/>
      <w:i/>
      <w:noProof/>
      <w:color w:val="00684B"/>
      <w:szCs w:val="32"/>
      <w:lang w:val="en-US"/>
    </w:rPr>
  </w:style>
  <w:style w:type="character" w:customStyle="1" w:styleId="Title4Char">
    <w:name w:val="Title 4 Char"/>
    <w:basedOn w:val="DefaultParagraphFont"/>
    <w:link w:val="Title4"/>
    <w:rsid w:val="006D5E6C"/>
    <w:rPr>
      <w:rFonts w:ascii="Roboto" w:eastAsiaTheme="minorEastAsia" w:hAnsi="Roboto" w:cs="Arial"/>
      <w:i/>
      <w:noProof/>
      <w:color w:val="00684B"/>
      <w:szCs w:val="32"/>
      <w:lang w:val="en-US"/>
    </w:rPr>
  </w:style>
  <w:style w:type="paragraph" w:customStyle="1" w:styleId="Indent1">
    <w:name w:val="Indent 1"/>
    <w:basedOn w:val="ListBullet"/>
    <w:link w:val="Indent1Char"/>
    <w:autoRedefine/>
    <w:qFormat/>
    <w:rsid w:val="00A158BF"/>
    <w:pPr>
      <w:numPr>
        <w:numId w:val="0"/>
      </w:numPr>
      <w:spacing w:after="120" w:line="240" w:lineRule="auto"/>
      <w:contextualSpacing w:val="0"/>
      <w:jc w:val="both"/>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A158BF"/>
    <w:rPr>
      <w:rFonts w:ascii="Roboto" w:eastAsia="Times New Roman" w:hAnsi="Roboto" w:cs="Times New Roman"/>
      <w:noProof/>
      <w:szCs w:val="24"/>
      <w:lang w:val="en-GB"/>
    </w:rPr>
  </w:style>
  <w:style w:type="paragraph" w:styleId="ListBullet">
    <w:name w:val="List Bullet"/>
    <w:basedOn w:val="Normal"/>
    <w:uiPriority w:val="99"/>
    <w:semiHidden/>
    <w:unhideWhenUsed/>
    <w:rsid w:val="006D5E6C"/>
    <w:pPr>
      <w:numPr>
        <w:numId w:val="2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g"/><Relationship Id="rId25" Type="http://schemas.openxmlformats.org/officeDocument/2006/relationships/image" Target="media/image12.jpe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jpe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6.jp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F40EF-0EB5-436F-97DF-3961581CF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913</Words>
  <Characters>1052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INSEAD</Company>
  <LinksUpToDate>false</LinksUpToDate>
  <CharactersWithSpaces>1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e Benatti</dc:creator>
  <cp:lastModifiedBy>SHIKHOVA Larisa</cp:lastModifiedBy>
  <cp:revision>34</cp:revision>
  <dcterms:created xsi:type="dcterms:W3CDTF">2016-10-17T23:15:00Z</dcterms:created>
  <dcterms:modified xsi:type="dcterms:W3CDTF">2024-06-20T11:52:00Z</dcterms:modified>
</cp:coreProperties>
</file>